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4F4EB3" w:rsidRPr="00842B14" w:rsidP="00DA0DE8" w14:paraId="64AF6F92" w14:textId="5EEFB345">
      <w:pPr>
        <w:rPr>
          <w:sz w:val="24"/>
        </w:rPr>
      </w:pPr>
      <w:bookmarkStart w:id="0" w:name="_GoBack"/>
      <w:bookmarkEnd w:id="0"/>
      <w:r w:rsidRPr="006C5293">
        <w:rPr>
          <w:noProof/>
          <w:sz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165100</wp:posOffset>
            </wp:positionV>
            <wp:extent cx="2110780" cy="969206"/>
            <wp:effectExtent l="0" t="0" r="3810" b="2540"/>
            <wp:wrapNone/>
            <wp:docPr id="4" name="Picture 4" descr="C:\Users\Radiant-James\Documents\RADIANT\CR Documents\PRA Package\Info from Kevin\CMSlogOHEI_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C:\Users\Radiant-James\Documents\RADIANT\CR Documents\PRA Package\Info from Kevin\CMSlogOHEI_Cropped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80" cy="969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2B14">
        <w:rPr>
          <w:sz w:val="24"/>
        </w:rPr>
        <w:t>D</w:t>
      </w:r>
      <w:r w:rsidRPr="00842B14" w:rsidR="00721505">
        <w:rPr>
          <w:sz w:val="24"/>
        </w:rPr>
        <w:t>EPARTMENT OF</w:t>
      </w:r>
      <w:r w:rsidRPr="00842B14">
        <w:rPr>
          <w:sz w:val="24"/>
        </w:rPr>
        <w:t xml:space="preserve"> H</w:t>
      </w:r>
      <w:r w:rsidRPr="00842B14" w:rsidR="00721505">
        <w:rPr>
          <w:sz w:val="24"/>
        </w:rPr>
        <w:t>EALTH</w:t>
      </w:r>
      <w:r w:rsidRPr="00842B14">
        <w:rPr>
          <w:sz w:val="24"/>
        </w:rPr>
        <w:t xml:space="preserve"> &amp; H</w:t>
      </w:r>
      <w:r w:rsidRPr="00842B14" w:rsidR="00721505">
        <w:rPr>
          <w:sz w:val="24"/>
        </w:rPr>
        <w:t>UMAN</w:t>
      </w:r>
      <w:r w:rsidRPr="00842B14">
        <w:rPr>
          <w:sz w:val="24"/>
        </w:rPr>
        <w:t xml:space="preserve"> S</w:t>
      </w:r>
      <w:r w:rsidRPr="00842B14" w:rsidR="00721505">
        <w:rPr>
          <w:sz w:val="24"/>
        </w:rPr>
        <w:t>ERVICES</w:t>
      </w:r>
    </w:p>
    <w:p w:rsidR="004F4EB3" w:rsidRPr="00842B14" w:rsidP="00DA0DE8" w14:paraId="395812D3" w14:textId="3D856D5F">
      <w:pPr>
        <w:rPr>
          <w:sz w:val="24"/>
        </w:rPr>
      </w:pPr>
      <w:r w:rsidRPr="00842B14">
        <w:rPr>
          <w:sz w:val="24"/>
        </w:rPr>
        <w:t>Centers for Medicare &amp; Medicaid Services</w:t>
      </w:r>
      <w:r w:rsidRPr="00842B14" w:rsidR="00DA0DE8">
        <w:rPr>
          <w:sz w:val="24"/>
        </w:rPr>
        <w:tab/>
      </w:r>
    </w:p>
    <w:p w:rsidR="004F4EB3" w:rsidRPr="00842B14" w:rsidP="00DA0DE8" w14:paraId="02D6F9E1" w14:textId="77777777">
      <w:pPr>
        <w:rPr>
          <w:sz w:val="24"/>
        </w:rPr>
      </w:pPr>
      <w:r w:rsidRPr="00842B14">
        <w:rPr>
          <w:sz w:val="24"/>
        </w:rPr>
        <w:t xml:space="preserve">7500 Security Boulevard, Mail Stop </w:t>
      </w:r>
      <w:r w:rsidRPr="00842B14" w:rsidR="00E43B09">
        <w:rPr>
          <w:bCs/>
          <w:sz w:val="24"/>
        </w:rPr>
        <w:t>N1-19-21</w:t>
      </w:r>
    </w:p>
    <w:p w:rsidR="004F4EB3" w:rsidRPr="00842B14" w:rsidP="00DA0DE8" w14:paraId="0C3CDC52" w14:textId="77777777">
      <w:pPr>
        <w:rPr>
          <w:sz w:val="24"/>
        </w:rPr>
      </w:pPr>
      <w:r w:rsidRPr="00842B14">
        <w:rPr>
          <w:sz w:val="24"/>
        </w:rPr>
        <w:t>Baltimore, Maryland 21244-1850</w:t>
      </w:r>
      <w:r w:rsidRPr="00842B14" w:rsidR="0002385B">
        <w:rPr>
          <w:b/>
          <w:noProof/>
          <w:spacing w:val="-5"/>
          <w:sz w:val="24"/>
        </w:rPr>
        <mc:AlternateContent>
          <mc:Choice Requires="wps">
            <w:drawing>
              <wp:inline distT="0" distB="0" distL="0" distR="0">
                <wp:extent cx="5943600" cy="0"/>
                <wp:effectExtent l="0" t="0" r="19050" b="19050"/>
                <wp:docPr id="1" name="Line 2" descr="Lin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id="Line 2" o:spid="_x0000_i1025" alt="Line" style="mso-left-percent:-10001;mso-position-horizontal-relative:char;mso-position-vertical-relative:line;mso-top-percent:-10001;mso-wrap-style:square;visibility:visible" from="0,0" to="468pt,0" strokeweight="1pt">
                <w10:wrap type="none"/>
                <w10:anchorlock/>
              </v:line>
            </w:pict>
          </mc:Fallback>
        </mc:AlternateContent>
      </w:r>
    </w:p>
    <w:p w:rsidR="004F4EB3" w:rsidRPr="00842B14" w:rsidP="0038403C" w14:paraId="15DCF662" w14:textId="77777777">
      <w:pPr>
        <w:jc w:val="center"/>
        <w:rPr>
          <w:b/>
          <w:spacing w:val="-5"/>
          <w:sz w:val="24"/>
        </w:rPr>
      </w:pPr>
      <w:r w:rsidRPr="00842B14">
        <w:rPr>
          <w:b/>
          <w:spacing w:val="-5"/>
          <w:sz w:val="24"/>
        </w:rPr>
        <w:t>Noti</w:t>
      </w:r>
      <w:r w:rsidRPr="00842B14" w:rsidR="004622BA">
        <w:rPr>
          <w:b/>
          <w:spacing w:val="-5"/>
          <w:sz w:val="24"/>
        </w:rPr>
        <w:t>ce</w:t>
      </w:r>
      <w:r w:rsidRPr="00842B14">
        <w:rPr>
          <w:b/>
          <w:spacing w:val="-5"/>
          <w:sz w:val="24"/>
        </w:rPr>
        <w:t xml:space="preserve"> of </w:t>
      </w:r>
      <w:r w:rsidRPr="00842B14" w:rsidR="00800B7B">
        <w:rPr>
          <w:b/>
          <w:spacing w:val="-5"/>
          <w:sz w:val="24"/>
        </w:rPr>
        <w:t>Compliance Review</w:t>
      </w:r>
    </w:p>
    <w:p w:rsidR="0094412B" w:rsidRPr="00842B14" w:rsidP="002E4F7F" w14:paraId="58E4C7BC" w14:textId="77777777">
      <w:pPr>
        <w:spacing w:before="240" w:after="240"/>
        <w:jc w:val="both"/>
        <w:rPr>
          <w:sz w:val="24"/>
        </w:rPr>
      </w:pPr>
      <w:r w:rsidRPr="00842B14">
        <w:rPr>
          <w:sz w:val="24"/>
        </w:rPr>
        <w:t xml:space="preserve">Date of Notice: </w:t>
      </w:r>
      <w:r w:rsidRPr="00842B14">
        <w:rPr>
          <w:bCs/>
          <w:sz w:val="24"/>
        </w:rPr>
        <w:t>FULLDATE</w:t>
      </w:r>
    </w:p>
    <w:p w:rsidR="0094412B" w:rsidRPr="00842B14" w:rsidP="0094412B" w14:paraId="5BCF6674" w14:textId="77777777">
      <w:pPr>
        <w:pStyle w:val="BodyText"/>
        <w:rPr>
          <w:color w:val="000000"/>
        </w:rPr>
      </w:pPr>
      <w:r w:rsidRPr="00842B14">
        <w:rPr>
          <w:color w:val="000000" w:themeColor="text1"/>
        </w:rPr>
        <w:t>CONTACTNAME</w:t>
      </w:r>
    </w:p>
    <w:p w:rsidR="0094412B" w:rsidRPr="00842B14" w:rsidP="0094412B" w14:paraId="3E9A488E" w14:textId="77777777">
      <w:pPr>
        <w:pStyle w:val="BodyText"/>
        <w:rPr>
          <w:color w:val="000000"/>
        </w:rPr>
      </w:pPr>
      <w:r w:rsidRPr="00842B14">
        <w:rPr>
          <w:color w:val="000000"/>
        </w:rPr>
        <w:t>JOBTITLE</w:t>
      </w:r>
    </w:p>
    <w:p w:rsidR="0094412B" w:rsidRPr="00842B14" w:rsidP="0094412B" w14:paraId="3FDE5650" w14:textId="77777777">
      <w:pPr>
        <w:pStyle w:val="BodyText"/>
        <w:rPr>
          <w:color w:val="000000"/>
        </w:rPr>
      </w:pPr>
      <w:r w:rsidRPr="00842B14">
        <w:rPr>
          <w:color w:val="000000"/>
        </w:rPr>
        <w:t>CENAME</w:t>
      </w:r>
    </w:p>
    <w:p w:rsidR="0094412B" w:rsidRPr="00842B14" w:rsidP="0094412B" w14:paraId="4FA21606" w14:textId="77777777">
      <w:pPr>
        <w:pStyle w:val="BodyText"/>
        <w:rPr>
          <w:color w:val="000000"/>
        </w:rPr>
      </w:pPr>
      <w:r w:rsidRPr="00842B14">
        <w:rPr>
          <w:color w:val="000000"/>
        </w:rPr>
        <w:t>ADDRESS1</w:t>
      </w:r>
    </w:p>
    <w:p w:rsidR="0094412B" w:rsidRPr="00842B14" w:rsidP="0094412B" w14:paraId="1833D1A7" w14:textId="77777777">
      <w:pPr>
        <w:pStyle w:val="BodyText"/>
        <w:rPr>
          <w:color w:val="000000"/>
        </w:rPr>
      </w:pPr>
      <w:r w:rsidRPr="00842B14">
        <w:rPr>
          <w:color w:val="000000"/>
        </w:rPr>
        <w:t>ADDRESS2</w:t>
      </w:r>
    </w:p>
    <w:p w:rsidR="0094412B" w:rsidRPr="00842B14" w:rsidP="0094412B" w14:paraId="16FEB59C" w14:textId="77777777">
      <w:pPr>
        <w:pStyle w:val="BodyText"/>
        <w:spacing w:after="240"/>
        <w:rPr>
          <w:color w:val="000000"/>
        </w:rPr>
      </w:pPr>
      <w:r w:rsidRPr="00842B14">
        <w:rPr>
          <w:color w:val="000000"/>
        </w:rPr>
        <w:t>CITY, ST ZIP</w:t>
      </w:r>
    </w:p>
    <w:p w:rsidR="00CA1C77" w:rsidRPr="00842B14" w:rsidP="002E4F7F" w14:paraId="4489CF27" w14:textId="77777777">
      <w:pPr>
        <w:pStyle w:val="BodyText"/>
        <w:spacing w:after="240"/>
        <w:rPr>
          <w:color w:val="000000"/>
        </w:rPr>
      </w:pPr>
      <w:r w:rsidRPr="00842B14">
        <w:t xml:space="preserve">Re: </w:t>
      </w:r>
      <w:r w:rsidRPr="00842B14" w:rsidR="00663B47">
        <w:t>Compliance Review</w:t>
      </w:r>
      <w:r w:rsidRPr="00842B14" w:rsidR="00721505">
        <w:t xml:space="preserve"> Number</w:t>
      </w:r>
      <w:r w:rsidRPr="00842B14" w:rsidR="004F4EB3">
        <w:t xml:space="preserve"> </w:t>
      </w:r>
      <w:r w:rsidRPr="00842B14" w:rsidR="00721505">
        <w:rPr>
          <w:b/>
        </w:rPr>
        <w:t>X</w:t>
      </w:r>
      <w:r w:rsidRPr="00842B14" w:rsidR="0094412B">
        <w:rPr>
          <w:b/>
          <w:color w:val="000000"/>
        </w:rPr>
        <w:t>XXXX</w:t>
      </w:r>
    </w:p>
    <w:p w:rsidR="004F4EB3" w:rsidRPr="00842B14" w:rsidP="00FC58B4" w14:paraId="75DCEED2" w14:textId="77777777">
      <w:pPr>
        <w:pStyle w:val="BodyText"/>
      </w:pPr>
      <w:r w:rsidRPr="00842B14">
        <w:t xml:space="preserve">Dear </w:t>
      </w:r>
      <w:r w:rsidRPr="00842B14" w:rsidR="00C34A3A">
        <w:rPr>
          <w:color w:val="000000"/>
        </w:rPr>
        <w:t xml:space="preserve">FIRSTNAME </w:t>
      </w:r>
      <w:r w:rsidRPr="00842B14" w:rsidR="0094412B">
        <w:rPr>
          <w:color w:val="000000"/>
        </w:rPr>
        <w:t>LASTNAME</w:t>
      </w:r>
      <w:r w:rsidRPr="00842B14" w:rsidR="0094412B">
        <w:t>:</w:t>
      </w:r>
    </w:p>
    <w:p w:rsidR="00672793" w:rsidRPr="00842B14" w:rsidP="002E4F7F" w14:paraId="37C2DE75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 xml:space="preserve">The purpose of this </w:t>
      </w:r>
      <w:r w:rsidRPr="00842B14" w:rsidR="00533390">
        <w:rPr>
          <w:sz w:val="24"/>
        </w:rPr>
        <w:t>notice</w:t>
      </w:r>
      <w:r w:rsidRPr="00842B14">
        <w:rPr>
          <w:sz w:val="24"/>
        </w:rPr>
        <w:t xml:space="preserve"> is to inform you that the Department of Health and Human Services (HHS), National Standards</w:t>
      </w:r>
      <w:r w:rsidRPr="00842B14" w:rsidR="00681786">
        <w:rPr>
          <w:sz w:val="24"/>
        </w:rPr>
        <w:t xml:space="preserve"> Group</w:t>
      </w:r>
      <w:r w:rsidRPr="00842B14">
        <w:rPr>
          <w:sz w:val="24"/>
        </w:rPr>
        <w:t xml:space="preserve"> (NS</w:t>
      </w:r>
      <w:r w:rsidRPr="00842B14" w:rsidR="00681786">
        <w:rPr>
          <w:sz w:val="24"/>
        </w:rPr>
        <w:t>G</w:t>
      </w:r>
      <w:r w:rsidRPr="00842B14">
        <w:rPr>
          <w:sz w:val="24"/>
        </w:rPr>
        <w:t xml:space="preserve">) within the Centers for Medicare &amp; Medicaid Services (CMS), has randomly selected </w:t>
      </w:r>
      <w:r w:rsidRPr="00842B14">
        <w:rPr>
          <w:b/>
          <w:sz w:val="24"/>
        </w:rPr>
        <w:t>&lt;Covered Entity Name&gt;</w:t>
      </w:r>
      <w:r w:rsidRPr="00842B14">
        <w:rPr>
          <w:sz w:val="24"/>
        </w:rPr>
        <w:t xml:space="preserve"> to be the subject of a Health Insurance Portability and Accountability Act of 1996 (HIPAA) and Affordable Care Act (ACA) </w:t>
      </w:r>
      <w:r w:rsidRPr="00842B14" w:rsidR="00663B47">
        <w:rPr>
          <w:sz w:val="24"/>
        </w:rPr>
        <w:t>compliance review</w:t>
      </w:r>
      <w:r w:rsidRPr="00842B14">
        <w:rPr>
          <w:sz w:val="24"/>
        </w:rPr>
        <w:t>.</w:t>
      </w:r>
    </w:p>
    <w:p w:rsidR="00523FCD" w:rsidRPr="00842B14" w:rsidP="002E4F7F" w14:paraId="49DD0532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 xml:space="preserve">As part of the </w:t>
      </w:r>
      <w:r w:rsidRPr="00842B14" w:rsidR="00621FBA">
        <w:rPr>
          <w:b/>
          <w:sz w:val="24"/>
        </w:rPr>
        <w:t xml:space="preserve">&lt;Covered Entity Name&gt; </w:t>
      </w:r>
      <w:r w:rsidRPr="00842B14">
        <w:rPr>
          <w:sz w:val="24"/>
        </w:rPr>
        <w:t xml:space="preserve">compliance review, an assessment </w:t>
      </w:r>
      <w:r w:rsidRPr="00842B14" w:rsidR="00FA25AE">
        <w:rPr>
          <w:sz w:val="24"/>
        </w:rPr>
        <w:t>will be</w:t>
      </w:r>
      <w:r w:rsidRPr="00842B14">
        <w:rPr>
          <w:sz w:val="24"/>
        </w:rPr>
        <w:t xml:space="preserve"> conducted to determine complian</w:t>
      </w:r>
      <w:r w:rsidRPr="00842B14" w:rsidR="00621FBA">
        <w:rPr>
          <w:sz w:val="24"/>
        </w:rPr>
        <w:t>ce</w:t>
      </w:r>
      <w:r w:rsidRPr="00842B14">
        <w:rPr>
          <w:sz w:val="24"/>
        </w:rPr>
        <w:t xml:space="preserve"> with the Administrative Simplification provisions as outlined in 45 CFR Part</w:t>
      </w:r>
      <w:r w:rsidRPr="00842B14" w:rsidR="003F75CA">
        <w:rPr>
          <w:sz w:val="24"/>
        </w:rPr>
        <w:t>s</w:t>
      </w:r>
      <w:r w:rsidRPr="00842B14">
        <w:rPr>
          <w:sz w:val="24"/>
        </w:rPr>
        <w:t xml:space="preserve"> </w:t>
      </w:r>
      <w:r w:rsidRPr="00842B14" w:rsidR="003F75CA">
        <w:rPr>
          <w:sz w:val="24"/>
        </w:rPr>
        <w:t xml:space="preserve">160 and </w:t>
      </w:r>
      <w:r w:rsidRPr="00842B14">
        <w:rPr>
          <w:sz w:val="24"/>
        </w:rPr>
        <w:t xml:space="preserve">162. </w:t>
      </w:r>
      <w:r w:rsidRPr="00842B14" w:rsidR="00FA25AE">
        <w:rPr>
          <w:sz w:val="24"/>
        </w:rPr>
        <w:t>The a</w:t>
      </w:r>
      <w:r w:rsidRPr="00842B14">
        <w:rPr>
          <w:sz w:val="24"/>
        </w:rPr>
        <w:t>ssessment include</w:t>
      </w:r>
      <w:r w:rsidRPr="00842B14" w:rsidR="00FA25AE">
        <w:rPr>
          <w:sz w:val="24"/>
        </w:rPr>
        <w:t>s</w:t>
      </w:r>
      <w:r w:rsidRPr="00842B14">
        <w:rPr>
          <w:sz w:val="24"/>
        </w:rPr>
        <w:t xml:space="preserve"> </w:t>
      </w:r>
      <w:r w:rsidRPr="00842B14" w:rsidR="001E4BF7">
        <w:rPr>
          <w:sz w:val="24"/>
        </w:rPr>
        <w:t xml:space="preserve">a review </w:t>
      </w:r>
      <w:r w:rsidRPr="00842B14">
        <w:rPr>
          <w:sz w:val="24"/>
        </w:rPr>
        <w:t>of the HIPAA mandated transactions, code sets, unique identifiers and operating r</w:t>
      </w:r>
      <w:r w:rsidRPr="00842B14" w:rsidR="00FA25AE">
        <w:rPr>
          <w:sz w:val="24"/>
        </w:rPr>
        <w:t>ule</w:t>
      </w:r>
      <w:r w:rsidRPr="00842B14" w:rsidR="00621FBA">
        <w:rPr>
          <w:sz w:val="24"/>
        </w:rPr>
        <w:t>s</w:t>
      </w:r>
      <w:r w:rsidRPr="00842B14" w:rsidR="00FA25AE">
        <w:rPr>
          <w:sz w:val="24"/>
        </w:rPr>
        <w:t>, and will take approximately 30 days.</w:t>
      </w:r>
      <w:r w:rsidRPr="00842B14">
        <w:rPr>
          <w:sz w:val="24"/>
        </w:rPr>
        <w:t xml:space="preserve"> </w:t>
      </w:r>
      <w:r w:rsidRPr="00842B14" w:rsidR="00FA25AE">
        <w:rPr>
          <w:sz w:val="24"/>
        </w:rPr>
        <w:t>V</w:t>
      </w:r>
      <w:r w:rsidRPr="00842B14">
        <w:rPr>
          <w:sz w:val="24"/>
        </w:rPr>
        <w:t xml:space="preserve">iolations discovered during </w:t>
      </w:r>
      <w:r w:rsidRPr="00842B14" w:rsidR="00FA25AE">
        <w:rPr>
          <w:sz w:val="24"/>
        </w:rPr>
        <w:t>the</w:t>
      </w:r>
      <w:r w:rsidRPr="00842B14">
        <w:rPr>
          <w:sz w:val="24"/>
        </w:rPr>
        <w:t xml:space="preserve"> assessment</w:t>
      </w:r>
      <w:r w:rsidRPr="00842B14" w:rsidR="001E4BF7">
        <w:rPr>
          <w:sz w:val="24"/>
        </w:rPr>
        <w:t xml:space="preserve"> </w:t>
      </w:r>
      <w:r w:rsidRPr="00842B14">
        <w:rPr>
          <w:sz w:val="24"/>
        </w:rPr>
        <w:t>may result in</w:t>
      </w:r>
      <w:r w:rsidRPr="00842B14" w:rsidR="00621FBA">
        <w:rPr>
          <w:sz w:val="24"/>
        </w:rPr>
        <w:t xml:space="preserve"> the</w:t>
      </w:r>
      <w:r w:rsidRPr="00842B14">
        <w:rPr>
          <w:sz w:val="24"/>
        </w:rPr>
        <w:t xml:space="preserve"> </w:t>
      </w:r>
      <w:r w:rsidRPr="00842B14" w:rsidR="00621FBA">
        <w:rPr>
          <w:sz w:val="24"/>
        </w:rPr>
        <w:t xml:space="preserve">implementation of </w:t>
      </w:r>
      <w:r w:rsidRPr="00842B14">
        <w:rPr>
          <w:sz w:val="24"/>
        </w:rPr>
        <w:t>a corrective action</w:t>
      </w:r>
      <w:r w:rsidRPr="00842B14" w:rsidR="00FA25AE">
        <w:rPr>
          <w:sz w:val="24"/>
        </w:rPr>
        <w:t xml:space="preserve"> plan.</w:t>
      </w:r>
    </w:p>
    <w:p w:rsidR="008423A0" w:rsidRPr="00842B14" w:rsidP="002E4F7F" w14:paraId="3F1D2F13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 xml:space="preserve">Further in this notice is a request for specific information and artifacts to be provided by your organization (see Parts B and C). All information and artifacts requested within this notice must be uploaded to the </w:t>
      </w:r>
      <w:r w:rsidRPr="00842B14" w:rsidR="00C15FB0">
        <w:rPr>
          <w:sz w:val="24"/>
        </w:rPr>
        <w:t xml:space="preserve">ASETT </w:t>
      </w:r>
      <w:r w:rsidRPr="00842B14">
        <w:rPr>
          <w:sz w:val="24"/>
        </w:rPr>
        <w:t>Covered Entity Portal no later than (month</w:t>
      </w:r>
      <w:r w:rsidRPr="00842B14">
        <w:rPr>
          <w:color w:val="000000"/>
          <w:sz w:val="24"/>
        </w:rPr>
        <w:t>, day, year</w:t>
      </w:r>
      <w:r w:rsidRPr="00842B14">
        <w:rPr>
          <w:sz w:val="24"/>
        </w:rPr>
        <w:t xml:space="preserve"> (within 10 business days)). </w:t>
      </w:r>
      <w:r w:rsidRPr="00842B14">
        <w:rPr>
          <w:bCs/>
          <w:sz w:val="24"/>
        </w:rPr>
        <w:t xml:space="preserve">Please refer to the </w:t>
      </w:r>
      <w:r w:rsidRPr="00842B14">
        <w:rPr>
          <w:bCs/>
          <w:i/>
          <w:iCs/>
          <w:sz w:val="24"/>
        </w:rPr>
        <w:t>CMS Identity Management (IDM) System and Compliance Review Covered Entity Portal Access Quick Start User Guide</w:t>
      </w:r>
      <w:r w:rsidRPr="00842B14">
        <w:rPr>
          <w:bCs/>
          <w:sz w:val="24"/>
        </w:rPr>
        <w:t xml:space="preserve"> </w:t>
      </w:r>
      <w:r w:rsidRPr="00842B14" w:rsidR="00A30854">
        <w:rPr>
          <w:bCs/>
          <w:sz w:val="24"/>
        </w:rPr>
        <w:t>to review</w:t>
      </w:r>
      <w:r w:rsidRPr="00842B14">
        <w:rPr>
          <w:bCs/>
          <w:sz w:val="24"/>
        </w:rPr>
        <w:t xml:space="preserve"> instructions </w:t>
      </w:r>
      <w:r w:rsidRPr="00842B14" w:rsidR="00A30854">
        <w:rPr>
          <w:bCs/>
          <w:sz w:val="24"/>
        </w:rPr>
        <w:t>for accessing</w:t>
      </w:r>
      <w:r w:rsidRPr="00842B14">
        <w:rPr>
          <w:bCs/>
          <w:sz w:val="24"/>
        </w:rPr>
        <w:t xml:space="preserve"> the ASETT Covered Entity Portal.</w:t>
      </w:r>
    </w:p>
    <w:p w:rsidR="00FD223A" w:rsidP="002E4F7F" w14:paraId="11AC3C48" w14:textId="77777777">
      <w:pPr>
        <w:widowControl/>
        <w:autoSpaceDE/>
        <w:autoSpaceDN/>
        <w:adjustRightInd/>
        <w:spacing w:before="240"/>
        <w:jc w:val="both"/>
        <w:rPr>
          <w:sz w:val="24"/>
        </w:rPr>
        <w:sectPr w:rsidSect="00AF10D8">
          <w:headerReference w:type="default" r:id="rId11"/>
          <w:footerReference w:type="even" r:id="rId12"/>
          <w:headerReference w:type="first" r:id="rId13"/>
          <w:footerReference w:type="first" r:id="rId14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72"/>
        </w:sectPr>
      </w:pPr>
      <w:r w:rsidRPr="00842B14">
        <w:rPr>
          <w:sz w:val="24"/>
        </w:rPr>
        <w:t xml:space="preserve">Once received, we will review the documentation and notify you if it is satisfactory or additional information is needed. </w:t>
      </w:r>
      <w:r w:rsidRPr="00842B14" w:rsidR="00337E1E">
        <w:rPr>
          <w:sz w:val="24"/>
        </w:rPr>
        <w:t>A</w:t>
      </w:r>
      <w:r w:rsidRPr="00842B14">
        <w:rPr>
          <w:sz w:val="24"/>
        </w:rPr>
        <w:t>ll sensitive and/or confidential information received</w:t>
      </w:r>
      <w:r w:rsidRPr="00842B14" w:rsidR="00337E1E">
        <w:rPr>
          <w:sz w:val="24"/>
        </w:rPr>
        <w:t xml:space="preserve"> will be protected</w:t>
      </w:r>
      <w:r w:rsidRPr="00842B14">
        <w:rPr>
          <w:sz w:val="24"/>
        </w:rPr>
        <w:t xml:space="preserve"> to the full extent required by federal law.</w:t>
      </w:r>
    </w:p>
    <w:p w:rsidR="001E2579" w:rsidRPr="00842B14" w:rsidP="004554A7" w14:paraId="6C05FCCD" w14:textId="77777777">
      <w:pPr>
        <w:spacing w:before="240"/>
        <w:jc w:val="both"/>
        <w:rPr>
          <w:sz w:val="24"/>
        </w:rPr>
      </w:pPr>
      <w:r w:rsidRPr="00842B14">
        <w:rPr>
          <w:sz w:val="24"/>
        </w:rPr>
        <w:t xml:space="preserve">If at any </w:t>
      </w:r>
      <w:r w:rsidRPr="00842B14" w:rsidR="009706F6">
        <w:rPr>
          <w:sz w:val="24"/>
        </w:rPr>
        <w:t xml:space="preserve">time </w:t>
      </w:r>
      <w:r w:rsidRPr="00842B14">
        <w:rPr>
          <w:sz w:val="24"/>
        </w:rPr>
        <w:t xml:space="preserve">you are unable to serve as the designated contact person for </w:t>
      </w:r>
      <w:r w:rsidRPr="00842B14" w:rsidR="008A44F0">
        <w:rPr>
          <w:sz w:val="24"/>
        </w:rPr>
        <w:t xml:space="preserve">the </w:t>
      </w:r>
      <w:r w:rsidRPr="00842B14">
        <w:rPr>
          <w:sz w:val="24"/>
        </w:rPr>
        <w:t>&lt;</w:t>
      </w:r>
      <w:r w:rsidRPr="00842B14">
        <w:rPr>
          <w:b/>
          <w:sz w:val="24"/>
        </w:rPr>
        <w:t>Covered Entity Name</w:t>
      </w:r>
      <w:r w:rsidRPr="00842B14">
        <w:rPr>
          <w:sz w:val="24"/>
        </w:rPr>
        <w:t>&gt;</w:t>
      </w:r>
      <w:r w:rsidRPr="00842B14" w:rsidR="008A44F0">
        <w:rPr>
          <w:sz w:val="24"/>
        </w:rPr>
        <w:t xml:space="preserve"> </w:t>
      </w:r>
      <w:r w:rsidRPr="00842B14" w:rsidR="00E76C7B">
        <w:rPr>
          <w:sz w:val="24"/>
        </w:rPr>
        <w:t>compliance review</w:t>
      </w:r>
      <w:r w:rsidRPr="00842B14">
        <w:rPr>
          <w:sz w:val="24"/>
        </w:rPr>
        <w:t>, please notify us immediately in writing, and provide a replacement contact name, address, telephone number, and email address.</w:t>
      </w:r>
    </w:p>
    <w:p w:rsidR="00621FBA" w:rsidRPr="00842B14" w:rsidP="002E4F7F" w14:paraId="3CC0310B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>NSG</w:t>
      </w:r>
      <w:r w:rsidRPr="00842B14">
        <w:rPr>
          <w:sz w:val="24"/>
        </w:rPr>
        <w:t xml:space="preserve"> is responsible for promoting compliance of the HIPAA Administrative Simplification requirements as referenced in 45 CFR Part 160.308. Additional information pertaining to compliance can be found on the CMS website at: </w:t>
      </w:r>
      <w:hyperlink r:id="rId15" w:history="1">
        <w:r w:rsidRPr="00842B14">
          <w:rPr>
            <w:rStyle w:val="Hyperlink"/>
            <w:sz w:val="24"/>
          </w:rPr>
          <w:t>CMS Regulations and Guidance</w:t>
        </w:r>
      </w:hyperlink>
      <w:r w:rsidRPr="00842B14">
        <w:rPr>
          <w:sz w:val="24"/>
        </w:rPr>
        <w:t>.</w:t>
      </w:r>
    </w:p>
    <w:p w:rsidR="0040701F" w:rsidRPr="00842B14" w:rsidP="002E4F7F" w14:paraId="3426547B" w14:textId="77777777">
      <w:pPr>
        <w:widowControl/>
        <w:autoSpaceDE/>
        <w:autoSpaceDN/>
        <w:adjustRightInd/>
        <w:spacing w:before="240" w:after="240"/>
        <w:rPr>
          <w:color w:val="0000FF"/>
          <w:sz w:val="24"/>
          <w:u w:val="single"/>
        </w:rPr>
      </w:pPr>
      <w:r w:rsidRPr="00842B14">
        <w:rPr>
          <w:sz w:val="24"/>
        </w:rPr>
        <w:t xml:space="preserve">If you have any questions regarding this notice, please send an email to </w:t>
      </w:r>
      <w:hyperlink r:id="rId16" w:history="1">
        <w:r w:rsidRPr="00842B14" w:rsidR="00114D19">
          <w:rPr>
            <w:rStyle w:val="Hyperlink"/>
            <w:sz w:val="24"/>
          </w:rPr>
          <w:t>HIPAAcompliance@cms.hhs.gov</w:t>
        </w:r>
      </w:hyperlink>
      <w:r w:rsidRPr="00842B14">
        <w:rPr>
          <w:sz w:val="24"/>
        </w:rPr>
        <w:t xml:space="preserve">. Please include the compliance review number located at the top of this notice. </w:t>
      </w:r>
    </w:p>
    <w:p w:rsidR="00D36084" w:rsidRPr="00842B14" w:rsidP="00D36084" w14:paraId="6E684776" w14:textId="77777777">
      <w:pPr>
        <w:ind w:left="4320"/>
        <w:jc w:val="both"/>
        <w:rPr>
          <w:sz w:val="24"/>
        </w:rPr>
      </w:pPr>
      <w:r w:rsidRPr="00842B14">
        <w:rPr>
          <w:sz w:val="24"/>
        </w:rPr>
        <w:t>Sincerely</w:t>
      </w:r>
      <w:r>
        <w:rPr>
          <w:sz w:val="24"/>
        </w:rPr>
        <w:t>,</w:t>
      </w:r>
    </w:p>
    <w:p w:rsidR="00FD223A" w:rsidRPr="006C5293" w:rsidP="00FD223A" w14:paraId="6E0ACFD5" w14:textId="77777777">
      <w:pPr>
        <w:ind w:left="4320"/>
        <w:jc w:val="both"/>
        <w:rPr>
          <w:b/>
          <w:sz w:val="24"/>
        </w:rPr>
      </w:pPr>
      <w:r w:rsidRPr="006C5293">
        <w:rPr>
          <w:b/>
          <w:sz w:val="24"/>
        </w:rPr>
        <w:t>Michael Cimmino</w:t>
      </w:r>
    </w:p>
    <w:p w:rsidR="00FD223A" w:rsidRPr="0009471A" w:rsidP="00FD223A" w14:paraId="2FD40422" w14:textId="77777777">
      <w:pPr>
        <w:ind w:left="4320"/>
        <w:jc w:val="both"/>
        <w:rPr>
          <w:sz w:val="24"/>
        </w:rPr>
      </w:pPr>
      <w:r>
        <w:rPr>
          <w:sz w:val="24"/>
        </w:rPr>
        <w:t>Director, National Standards Group</w:t>
      </w:r>
    </w:p>
    <w:p w:rsidR="00FD223A" w:rsidRPr="0009471A" w:rsidP="00FD223A" w14:paraId="73AF599A" w14:textId="77777777">
      <w:pPr>
        <w:ind w:left="4320"/>
        <w:jc w:val="both"/>
        <w:rPr>
          <w:sz w:val="24"/>
        </w:rPr>
      </w:pPr>
      <w:r>
        <w:rPr>
          <w:sz w:val="24"/>
        </w:rPr>
        <w:t>Office of Healthcare Experience and Interoperability</w:t>
      </w:r>
    </w:p>
    <w:p w:rsidR="00B227DD" w:rsidRPr="00842B14" w:rsidP="002E4F7F" w14:paraId="2D70F60B" w14:textId="77777777">
      <w:pPr>
        <w:widowControl/>
        <w:autoSpaceDE/>
        <w:autoSpaceDN/>
        <w:adjustRightInd/>
        <w:spacing w:before="840"/>
        <w:jc w:val="both"/>
        <w:rPr>
          <w:sz w:val="24"/>
        </w:rPr>
      </w:pPr>
      <w:r w:rsidRPr="00842B14">
        <w:rPr>
          <w:sz w:val="24"/>
        </w:rPr>
        <w:t>Enclosures</w:t>
      </w:r>
      <w:r w:rsidRPr="00842B14" w:rsidR="00337E1E">
        <w:rPr>
          <w:sz w:val="24"/>
        </w:rPr>
        <w:t>:</w:t>
      </w:r>
      <w:r w:rsidRPr="00842B14">
        <w:rPr>
          <w:sz w:val="24"/>
        </w:rPr>
        <w:t xml:space="preserve"> Parts A, B, C</w:t>
      </w:r>
    </w:p>
    <w:p w:rsidR="00AE7B8C" w:rsidRPr="00842B14" w:rsidP="00EF6957" w14:paraId="64DF6E6A" w14:textId="77777777">
      <w:pPr>
        <w:widowControl/>
        <w:autoSpaceDE/>
        <w:autoSpaceDN/>
        <w:adjustRightInd/>
        <w:jc w:val="both"/>
        <w:rPr>
          <w:sz w:val="24"/>
        </w:rPr>
        <w:sectPr w:rsidSect="00AF10D8">
          <w:footerReference w:type="first" r:id="rId17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72"/>
        </w:sectPr>
      </w:pPr>
    </w:p>
    <w:p w:rsidR="00B40C2D" w:rsidRPr="00842B14" w:rsidP="002E4F7F" w14:paraId="6A9BD842" w14:textId="77777777">
      <w:pPr>
        <w:spacing w:after="240"/>
        <w:jc w:val="center"/>
        <w:rPr>
          <w:b/>
          <w:sz w:val="24"/>
        </w:rPr>
      </w:pPr>
      <w:r w:rsidRPr="00842B14">
        <w:rPr>
          <w:b/>
          <w:sz w:val="24"/>
        </w:rPr>
        <w:t>Part A -</w:t>
      </w:r>
      <w:r w:rsidRPr="00842B14" w:rsidR="00AD0C20">
        <w:rPr>
          <w:b/>
          <w:sz w:val="24"/>
        </w:rPr>
        <w:t>Assessment</w:t>
      </w:r>
      <w:r w:rsidRPr="00842B14" w:rsidR="0038403C">
        <w:rPr>
          <w:b/>
          <w:sz w:val="24"/>
        </w:rPr>
        <w:t xml:space="preserve"> </w:t>
      </w:r>
      <w:r w:rsidRPr="00842B14" w:rsidR="00936E58">
        <w:rPr>
          <w:b/>
          <w:sz w:val="24"/>
        </w:rPr>
        <w:t>Objective</w:t>
      </w:r>
      <w:r w:rsidRPr="00842B14" w:rsidR="00A71ED6">
        <w:rPr>
          <w:b/>
          <w:sz w:val="24"/>
        </w:rPr>
        <w:t xml:space="preserve">s, Scope, and </w:t>
      </w:r>
      <w:r w:rsidRPr="00842B14" w:rsidR="00580200">
        <w:rPr>
          <w:b/>
          <w:sz w:val="24"/>
        </w:rPr>
        <w:t xml:space="preserve">Review </w:t>
      </w:r>
      <w:r w:rsidRPr="00842B14" w:rsidR="00A71ED6">
        <w:rPr>
          <w:b/>
          <w:sz w:val="24"/>
        </w:rPr>
        <w:t xml:space="preserve">Process </w:t>
      </w:r>
    </w:p>
    <w:p w:rsidR="00936E58" w:rsidRPr="00842B14" w:rsidP="00034898" w14:paraId="77C45090" w14:textId="77777777">
      <w:pPr>
        <w:spacing w:after="160"/>
        <w:ind w:right="-634"/>
        <w:jc w:val="both"/>
        <w:rPr>
          <w:b/>
          <w:sz w:val="24"/>
          <w:u w:val="single"/>
        </w:rPr>
      </w:pPr>
      <w:r w:rsidRPr="00842B14">
        <w:rPr>
          <w:b/>
          <w:sz w:val="24"/>
          <w:u w:val="single"/>
        </w:rPr>
        <w:t>Assessment</w:t>
      </w:r>
      <w:r w:rsidRPr="00842B14" w:rsidR="005754DF">
        <w:rPr>
          <w:b/>
          <w:sz w:val="24"/>
          <w:u w:val="single"/>
        </w:rPr>
        <w:t xml:space="preserve"> </w:t>
      </w:r>
      <w:r w:rsidRPr="00842B14">
        <w:rPr>
          <w:b/>
          <w:sz w:val="24"/>
          <w:u w:val="single"/>
        </w:rPr>
        <w:t>Objective</w:t>
      </w:r>
      <w:r w:rsidRPr="00842B14" w:rsidR="005754DF">
        <w:rPr>
          <w:b/>
          <w:sz w:val="24"/>
          <w:u w:val="single"/>
        </w:rPr>
        <w:t>s</w:t>
      </w:r>
    </w:p>
    <w:p w:rsidR="00357933" w:rsidRPr="00842B14" w:rsidP="002E4F7F" w14:paraId="4153966E" w14:textId="77777777">
      <w:pPr>
        <w:spacing w:after="240"/>
        <w:ind w:right="-630"/>
        <w:jc w:val="both"/>
        <w:rPr>
          <w:sz w:val="24"/>
        </w:rPr>
      </w:pPr>
      <w:r w:rsidRPr="00842B14">
        <w:rPr>
          <w:sz w:val="24"/>
        </w:rPr>
        <w:t xml:space="preserve">The objective of </w:t>
      </w:r>
      <w:r w:rsidRPr="00842B14" w:rsidR="005754DF">
        <w:rPr>
          <w:sz w:val="24"/>
        </w:rPr>
        <w:t xml:space="preserve">the </w:t>
      </w:r>
      <w:r w:rsidRPr="00842B14" w:rsidR="00382EE0">
        <w:rPr>
          <w:sz w:val="24"/>
        </w:rPr>
        <w:t>compliance review</w:t>
      </w:r>
      <w:r w:rsidRPr="00842B14" w:rsidR="005754DF">
        <w:rPr>
          <w:sz w:val="24"/>
        </w:rPr>
        <w:t xml:space="preserve"> program is to </w:t>
      </w:r>
      <w:r w:rsidRPr="00842B14">
        <w:rPr>
          <w:sz w:val="24"/>
        </w:rPr>
        <w:t>conduct a</w:t>
      </w:r>
      <w:r w:rsidRPr="00842B14" w:rsidR="00AD0C20">
        <w:rPr>
          <w:sz w:val="24"/>
        </w:rPr>
        <w:t>ssessments</w:t>
      </w:r>
      <w:r w:rsidRPr="00842B14">
        <w:rPr>
          <w:sz w:val="24"/>
        </w:rPr>
        <w:t xml:space="preserve"> </w:t>
      </w:r>
      <w:r w:rsidRPr="00842B14" w:rsidR="005754DF">
        <w:rPr>
          <w:sz w:val="24"/>
        </w:rPr>
        <w:t>and</w:t>
      </w:r>
      <w:r w:rsidRPr="00842B14">
        <w:rPr>
          <w:sz w:val="24"/>
        </w:rPr>
        <w:t xml:space="preserve"> </w:t>
      </w:r>
      <w:r w:rsidRPr="00842B14">
        <w:rPr>
          <w:sz w:val="24"/>
        </w:rPr>
        <w:t xml:space="preserve">identify </w:t>
      </w:r>
      <w:r w:rsidRPr="00842B14" w:rsidR="005754DF">
        <w:rPr>
          <w:sz w:val="24"/>
        </w:rPr>
        <w:t xml:space="preserve">whether </w:t>
      </w:r>
      <w:r w:rsidRPr="00842B14" w:rsidR="00A71ED6">
        <w:rPr>
          <w:sz w:val="24"/>
        </w:rPr>
        <w:t xml:space="preserve">a </w:t>
      </w:r>
      <w:r w:rsidRPr="00842B14" w:rsidR="00936E58">
        <w:rPr>
          <w:sz w:val="24"/>
        </w:rPr>
        <w:t>covered entit</w:t>
      </w:r>
      <w:r w:rsidRPr="00842B14" w:rsidR="00A71ED6">
        <w:rPr>
          <w:sz w:val="24"/>
        </w:rPr>
        <w:t>y</w:t>
      </w:r>
      <w:r w:rsidRPr="00842B14" w:rsidR="00936E58">
        <w:rPr>
          <w:sz w:val="24"/>
        </w:rPr>
        <w:t xml:space="preserve"> </w:t>
      </w:r>
      <w:r w:rsidRPr="00842B14" w:rsidR="00A71ED6">
        <w:rPr>
          <w:sz w:val="24"/>
        </w:rPr>
        <w:t>is</w:t>
      </w:r>
      <w:r w:rsidRPr="00842B14">
        <w:rPr>
          <w:sz w:val="24"/>
        </w:rPr>
        <w:t xml:space="preserve"> </w:t>
      </w:r>
      <w:r w:rsidRPr="00842B14" w:rsidR="005754DF">
        <w:rPr>
          <w:sz w:val="24"/>
        </w:rPr>
        <w:t>c</w:t>
      </w:r>
      <w:r w:rsidRPr="00842B14">
        <w:rPr>
          <w:sz w:val="24"/>
        </w:rPr>
        <w:t>ompliant with</w:t>
      </w:r>
      <w:r w:rsidRPr="00842B14" w:rsidR="00A71ED6">
        <w:rPr>
          <w:sz w:val="24"/>
        </w:rPr>
        <w:t xml:space="preserve"> the</w:t>
      </w:r>
      <w:r w:rsidRPr="00842B14">
        <w:rPr>
          <w:sz w:val="24"/>
        </w:rPr>
        <w:t xml:space="preserve"> </w:t>
      </w:r>
      <w:r w:rsidRPr="00842B14" w:rsidR="00936E58">
        <w:rPr>
          <w:sz w:val="24"/>
        </w:rPr>
        <w:t>HIPAA</w:t>
      </w:r>
      <w:r w:rsidRPr="00842B14" w:rsidR="005754DF">
        <w:rPr>
          <w:sz w:val="24"/>
        </w:rPr>
        <w:t xml:space="preserve"> </w:t>
      </w:r>
      <w:r w:rsidRPr="00842B14" w:rsidR="00936E58">
        <w:rPr>
          <w:sz w:val="24"/>
        </w:rPr>
        <w:t>adopted standards</w:t>
      </w:r>
      <w:r w:rsidRPr="00842B14" w:rsidR="00B21C95">
        <w:rPr>
          <w:sz w:val="24"/>
        </w:rPr>
        <w:t>, and administrative simplification</w:t>
      </w:r>
      <w:r w:rsidRPr="00842B14">
        <w:rPr>
          <w:sz w:val="24"/>
        </w:rPr>
        <w:t xml:space="preserve">. </w:t>
      </w:r>
      <w:r w:rsidRPr="00842B14" w:rsidR="005754DF">
        <w:rPr>
          <w:sz w:val="24"/>
        </w:rPr>
        <w:t xml:space="preserve">In addition, </w:t>
      </w:r>
      <w:r w:rsidRPr="00842B14" w:rsidR="002972F5">
        <w:rPr>
          <w:sz w:val="24"/>
        </w:rPr>
        <w:t xml:space="preserve">it affords the </w:t>
      </w:r>
      <w:r w:rsidRPr="00842B14">
        <w:rPr>
          <w:sz w:val="24"/>
        </w:rPr>
        <w:t xml:space="preserve">opportunity </w:t>
      </w:r>
      <w:r w:rsidRPr="00842B14" w:rsidR="005754DF">
        <w:rPr>
          <w:sz w:val="24"/>
        </w:rPr>
        <w:t xml:space="preserve">to </w:t>
      </w:r>
      <w:r w:rsidRPr="00842B14" w:rsidR="00C049B1">
        <w:rPr>
          <w:sz w:val="24"/>
        </w:rPr>
        <w:t>correct</w:t>
      </w:r>
      <w:r w:rsidRPr="00842B14" w:rsidR="005754DF">
        <w:rPr>
          <w:sz w:val="24"/>
        </w:rPr>
        <w:t xml:space="preserve"> </w:t>
      </w:r>
      <w:r w:rsidRPr="00842B14" w:rsidR="00C049B1">
        <w:rPr>
          <w:sz w:val="24"/>
        </w:rPr>
        <w:t xml:space="preserve">noted </w:t>
      </w:r>
      <w:r w:rsidRPr="00842B14" w:rsidR="005754DF">
        <w:rPr>
          <w:sz w:val="24"/>
        </w:rPr>
        <w:t>deficiencies</w:t>
      </w:r>
      <w:r w:rsidRPr="00842B14" w:rsidR="00083232">
        <w:rPr>
          <w:sz w:val="24"/>
        </w:rPr>
        <w:t xml:space="preserve">, </w:t>
      </w:r>
      <w:r w:rsidRPr="00842B14" w:rsidR="005754DF">
        <w:rPr>
          <w:sz w:val="24"/>
        </w:rPr>
        <w:t>allowing</w:t>
      </w:r>
      <w:r w:rsidRPr="00842B14">
        <w:rPr>
          <w:sz w:val="24"/>
        </w:rPr>
        <w:t xml:space="preserve"> </w:t>
      </w:r>
      <w:r w:rsidRPr="00842B14" w:rsidR="000A37DD">
        <w:rPr>
          <w:sz w:val="24"/>
        </w:rPr>
        <w:t>the</w:t>
      </w:r>
      <w:r w:rsidRPr="00842B14" w:rsidR="002972F5">
        <w:rPr>
          <w:sz w:val="24"/>
        </w:rPr>
        <w:t xml:space="preserve"> covered entity t</w:t>
      </w:r>
      <w:r w:rsidRPr="00842B14">
        <w:rPr>
          <w:sz w:val="24"/>
        </w:rPr>
        <w:t xml:space="preserve">o </w:t>
      </w:r>
      <w:r w:rsidRPr="00842B14" w:rsidR="005754DF">
        <w:rPr>
          <w:sz w:val="24"/>
        </w:rPr>
        <w:t>address compliance issues</w:t>
      </w:r>
      <w:r w:rsidRPr="00842B14">
        <w:rPr>
          <w:sz w:val="24"/>
        </w:rPr>
        <w:t xml:space="preserve"> before they </w:t>
      </w:r>
      <w:r w:rsidRPr="00842B14" w:rsidR="002972F5">
        <w:rPr>
          <w:sz w:val="24"/>
        </w:rPr>
        <w:t xml:space="preserve">potentially </w:t>
      </w:r>
      <w:r w:rsidRPr="00842B14">
        <w:rPr>
          <w:sz w:val="24"/>
        </w:rPr>
        <w:t>result in a complaint.</w:t>
      </w:r>
    </w:p>
    <w:p w:rsidR="00A71ED6" w:rsidRPr="00842B14" w:rsidP="00034898" w14:paraId="3EBEC603" w14:textId="77777777">
      <w:pPr>
        <w:spacing w:after="160"/>
        <w:ind w:right="-634"/>
        <w:jc w:val="both"/>
        <w:rPr>
          <w:b/>
          <w:sz w:val="24"/>
          <w:u w:val="single"/>
        </w:rPr>
      </w:pPr>
      <w:r w:rsidRPr="00842B14">
        <w:rPr>
          <w:b/>
          <w:sz w:val="24"/>
          <w:u w:val="single"/>
        </w:rPr>
        <w:t>Assessment</w:t>
      </w:r>
      <w:r w:rsidRPr="00842B14">
        <w:rPr>
          <w:b/>
          <w:sz w:val="24"/>
          <w:u w:val="single"/>
        </w:rPr>
        <w:t xml:space="preserve"> </w:t>
      </w:r>
      <w:r w:rsidRPr="00842B14" w:rsidR="00CC0959">
        <w:rPr>
          <w:b/>
          <w:sz w:val="24"/>
          <w:u w:val="single"/>
        </w:rPr>
        <w:t>Scope</w:t>
      </w:r>
    </w:p>
    <w:p w:rsidR="00A71ED6" w:rsidRPr="00842B14" w:rsidP="00A31D0A" w14:paraId="37BF48F1" w14:textId="77777777">
      <w:pPr>
        <w:widowControl/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The </w:t>
      </w:r>
      <w:r w:rsidRPr="00842B14" w:rsidR="00CC0959">
        <w:rPr>
          <w:sz w:val="24"/>
        </w:rPr>
        <w:t xml:space="preserve">scope of the </w:t>
      </w:r>
      <w:r w:rsidRPr="00842B14" w:rsidR="00AD0C20">
        <w:rPr>
          <w:sz w:val="24"/>
        </w:rPr>
        <w:t>assessment</w:t>
      </w:r>
      <w:r w:rsidRPr="00842B14">
        <w:rPr>
          <w:sz w:val="24"/>
        </w:rPr>
        <w:t xml:space="preserve"> </w:t>
      </w:r>
      <w:r w:rsidRPr="00842B14" w:rsidR="00580200">
        <w:rPr>
          <w:sz w:val="24"/>
        </w:rPr>
        <w:t>consists of the following actions</w:t>
      </w:r>
      <w:r w:rsidRPr="00842B14" w:rsidR="00CC0959">
        <w:rPr>
          <w:sz w:val="24"/>
        </w:rPr>
        <w:t>:</w:t>
      </w:r>
    </w:p>
    <w:p w:rsidR="00CC0959" w:rsidRPr="00842B14" w:rsidP="00CC0959" w14:paraId="405E15F3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Random selection of a covered entity</w:t>
      </w:r>
    </w:p>
    <w:p w:rsidR="00CC0959" w:rsidRPr="00842B14" w:rsidP="00CC0959" w14:paraId="747CE14B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Notification to the covered entity</w:t>
      </w:r>
    </w:p>
    <w:p w:rsidR="00CC0959" w:rsidRPr="00842B14" w:rsidP="00CC0959" w14:paraId="75DBE82A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rtifact request from the covered entity</w:t>
      </w:r>
    </w:p>
    <w:p w:rsidR="00CC0959" w:rsidRPr="00842B14" w:rsidP="00CC0959" w14:paraId="10667F15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rtifacts provided by the covered entity</w:t>
      </w:r>
    </w:p>
    <w:p w:rsidR="00CC0959" w:rsidRPr="00842B14" w:rsidP="00CC0959" w14:paraId="47260ACA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ssessment</w:t>
      </w:r>
      <w:r w:rsidRPr="00842B14">
        <w:rPr>
          <w:sz w:val="24"/>
        </w:rPr>
        <w:t xml:space="preserve"> </w:t>
      </w:r>
      <w:r w:rsidRPr="00842B14" w:rsidR="00580200">
        <w:rPr>
          <w:sz w:val="24"/>
        </w:rPr>
        <w:t xml:space="preserve">review </w:t>
      </w:r>
      <w:r w:rsidRPr="00842B14" w:rsidR="00AE2F9F">
        <w:rPr>
          <w:sz w:val="24"/>
        </w:rPr>
        <w:t>conducted</w:t>
      </w:r>
    </w:p>
    <w:p w:rsidR="00CC0959" w:rsidRPr="00842B14" w:rsidP="00CC0959" w14:paraId="1978D023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ssessment</w:t>
      </w:r>
      <w:r w:rsidRPr="00842B14">
        <w:rPr>
          <w:sz w:val="24"/>
        </w:rPr>
        <w:t xml:space="preserve"> outcome reported to covered entity</w:t>
      </w:r>
    </w:p>
    <w:p w:rsidR="00580200" w:rsidRPr="00842B14" w:rsidP="00CC0959" w14:paraId="4AD57FA5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Covered entity reviews</w:t>
      </w:r>
      <w:r w:rsidRPr="00842B14">
        <w:rPr>
          <w:sz w:val="24"/>
        </w:rPr>
        <w:t xml:space="preserve"> </w:t>
      </w:r>
      <w:r w:rsidRPr="00842B14" w:rsidR="00AD0C20">
        <w:rPr>
          <w:sz w:val="24"/>
        </w:rPr>
        <w:t>assessment</w:t>
      </w:r>
      <w:r w:rsidRPr="00842B14">
        <w:rPr>
          <w:sz w:val="24"/>
        </w:rPr>
        <w:t xml:space="preserve"> outcome</w:t>
      </w:r>
    </w:p>
    <w:p w:rsidR="00580200" w:rsidRPr="00842B14" w:rsidP="00580200" w14:paraId="7B8EA7DE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Covered entity </w:t>
      </w:r>
      <w:r w:rsidRPr="00842B14" w:rsidR="00083232">
        <w:rPr>
          <w:sz w:val="24"/>
        </w:rPr>
        <w:t xml:space="preserve">responds to </w:t>
      </w:r>
      <w:r w:rsidRPr="00842B14" w:rsidR="00AD0C20">
        <w:rPr>
          <w:sz w:val="24"/>
        </w:rPr>
        <w:t>assessment</w:t>
      </w:r>
      <w:r w:rsidRPr="00842B14" w:rsidR="00083232">
        <w:rPr>
          <w:sz w:val="24"/>
        </w:rPr>
        <w:t xml:space="preserve"> outcome</w:t>
      </w:r>
    </w:p>
    <w:p w:rsidR="00083232" w:rsidRPr="00842B14" w:rsidP="00580200" w14:paraId="2ACAE211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If necessary, covered entity referred for </w:t>
      </w:r>
      <w:r w:rsidRPr="00842B14" w:rsidR="00A11E3E">
        <w:rPr>
          <w:sz w:val="24"/>
        </w:rPr>
        <w:t>corrective action</w:t>
      </w:r>
    </w:p>
    <w:p w:rsidR="002972F5" w:rsidRPr="00842B14" w:rsidP="002972F5" w14:paraId="444F67BD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ssessment finalized</w:t>
      </w:r>
    </w:p>
    <w:p w:rsidR="00CC0959" w:rsidRPr="00842B14" w:rsidP="002E4F7F" w14:paraId="354B9507" w14:textId="77777777">
      <w:pPr>
        <w:spacing w:before="240" w:after="120"/>
        <w:ind w:right="-634"/>
        <w:jc w:val="both"/>
        <w:rPr>
          <w:b/>
          <w:sz w:val="24"/>
          <w:u w:val="single"/>
        </w:rPr>
      </w:pPr>
      <w:r w:rsidRPr="00842B14">
        <w:rPr>
          <w:b/>
          <w:sz w:val="24"/>
          <w:u w:val="single"/>
        </w:rPr>
        <w:t>Assessment</w:t>
      </w:r>
      <w:r w:rsidRPr="00842B14">
        <w:rPr>
          <w:b/>
          <w:sz w:val="24"/>
          <w:u w:val="single"/>
        </w:rPr>
        <w:t xml:space="preserve"> Process</w:t>
      </w:r>
    </w:p>
    <w:p w:rsidR="00CC0959" w:rsidRPr="00842B14" w:rsidP="00CC0959" w14:paraId="2FA0FF71" w14:textId="77777777">
      <w:pPr>
        <w:widowControl/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The </w:t>
      </w:r>
      <w:r w:rsidRPr="00842B14" w:rsidR="00AD0C20">
        <w:rPr>
          <w:sz w:val="24"/>
        </w:rPr>
        <w:t>assessment</w:t>
      </w:r>
      <w:r w:rsidRPr="00842B14">
        <w:rPr>
          <w:sz w:val="24"/>
        </w:rPr>
        <w:t xml:space="preserve"> </w:t>
      </w:r>
      <w:r w:rsidRPr="00842B14" w:rsidR="00580200">
        <w:rPr>
          <w:sz w:val="24"/>
        </w:rPr>
        <w:t xml:space="preserve">is to determine if </w:t>
      </w:r>
      <w:r w:rsidRPr="00842B14">
        <w:rPr>
          <w:sz w:val="24"/>
        </w:rPr>
        <w:t xml:space="preserve">the selected covered entity is compliant with </w:t>
      </w:r>
      <w:r w:rsidRPr="00842B14" w:rsidR="002972F5">
        <w:rPr>
          <w:sz w:val="24"/>
        </w:rPr>
        <w:t>adopted</w:t>
      </w:r>
      <w:r w:rsidRPr="00842B14">
        <w:rPr>
          <w:sz w:val="24"/>
        </w:rPr>
        <w:t xml:space="preserve"> standards, including </w:t>
      </w:r>
      <w:r w:rsidRPr="00842B14" w:rsidR="002972F5">
        <w:rPr>
          <w:sz w:val="24"/>
        </w:rPr>
        <w:t>t</w:t>
      </w:r>
      <w:r w:rsidRPr="00842B14">
        <w:rPr>
          <w:sz w:val="24"/>
        </w:rPr>
        <w:t xml:space="preserve">ransactions, code sets, </w:t>
      </w:r>
      <w:r w:rsidRPr="00842B14" w:rsidR="00337E1E">
        <w:rPr>
          <w:sz w:val="24"/>
        </w:rPr>
        <w:t xml:space="preserve">unique identifiers, </w:t>
      </w:r>
      <w:r w:rsidRPr="00842B14">
        <w:rPr>
          <w:sz w:val="24"/>
        </w:rPr>
        <w:t>and operating rules</w:t>
      </w:r>
      <w:r w:rsidRPr="00842B14" w:rsidR="002972F5">
        <w:rPr>
          <w:sz w:val="24"/>
        </w:rPr>
        <w:t xml:space="preserve">. </w:t>
      </w:r>
      <w:r w:rsidRPr="00842B14" w:rsidR="002939C6">
        <w:rPr>
          <w:sz w:val="24"/>
        </w:rPr>
        <w:t>The following are used during the assessment process:</w:t>
      </w:r>
    </w:p>
    <w:p w:rsidR="00CC0959" w:rsidRPr="00842B14" w:rsidP="00CC0959" w14:paraId="4E7459FB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HIPAA mandated electronic transactions</w:t>
      </w:r>
    </w:p>
    <w:p w:rsidR="00CC0959" w:rsidRPr="00842B14" w:rsidP="00CC0959" w14:paraId="60ACDA68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EDIFECS </w:t>
      </w:r>
      <w:r w:rsidRPr="00842B14" w:rsidR="00E02840">
        <w:rPr>
          <w:sz w:val="24"/>
        </w:rPr>
        <w:t>Onboarding</w:t>
      </w:r>
      <w:r w:rsidRPr="00842B14" w:rsidR="00C52E63">
        <w:rPr>
          <w:sz w:val="24"/>
        </w:rPr>
        <w:t xml:space="preserve"> and Testing Cloud Service (OTCS) and Transaction Management (TM)</w:t>
      </w:r>
      <w:r w:rsidRPr="00842B14" w:rsidR="00E02840">
        <w:rPr>
          <w:sz w:val="24"/>
        </w:rPr>
        <w:t xml:space="preserve"> </w:t>
      </w:r>
      <w:r w:rsidRPr="00842B14">
        <w:rPr>
          <w:sz w:val="24"/>
        </w:rPr>
        <w:t>validation tool results, which is accessed through the Administrative Simplification Enforcement and Testing Tool (ASETT)</w:t>
      </w:r>
    </w:p>
    <w:p w:rsidR="00CC0959" w:rsidRPr="00842B14" w:rsidP="00CC0959" w14:paraId="6243BB05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X12 </w:t>
      </w:r>
      <w:r w:rsidRPr="00842B14">
        <w:rPr>
          <w:sz w:val="24"/>
        </w:rPr>
        <w:t>Implementation guides (TR3s)</w:t>
      </w:r>
      <w:r w:rsidRPr="00842B14" w:rsidR="002939C6">
        <w:rPr>
          <w:sz w:val="24"/>
        </w:rPr>
        <w:t xml:space="preserve"> and Request</w:t>
      </w:r>
      <w:r w:rsidRPr="00842B14" w:rsidR="00305779">
        <w:rPr>
          <w:sz w:val="24"/>
        </w:rPr>
        <w:t>s</w:t>
      </w:r>
      <w:r w:rsidRPr="00842B14" w:rsidR="002939C6">
        <w:rPr>
          <w:sz w:val="24"/>
        </w:rPr>
        <w:t xml:space="preserve"> </w:t>
      </w:r>
      <w:r w:rsidRPr="00842B14" w:rsidR="000C37F0">
        <w:rPr>
          <w:sz w:val="24"/>
        </w:rPr>
        <w:t>for</w:t>
      </w:r>
      <w:r w:rsidRPr="00842B14" w:rsidR="002939C6">
        <w:rPr>
          <w:sz w:val="24"/>
        </w:rPr>
        <w:t xml:space="preserve"> Interpretation (RFIs)</w:t>
      </w:r>
    </w:p>
    <w:p w:rsidR="00CC0959" w:rsidRPr="00842B14" w:rsidP="00CC0959" w14:paraId="5B6A9697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pplicable code sets</w:t>
      </w:r>
    </w:p>
    <w:p w:rsidR="00CC0959" w:rsidRPr="00842B14" w:rsidP="00CC0959" w14:paraId="23200EA7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Applicable </w:t>
      </w:r>
      <w:r w:rsidRPr="00842B14" w:rsidR="0090761C">
        <w:rPr>
          <w:sz w:val="24"/>
        </w:rPr>
        <w:t>Council for Affordable Quality Healthcare Committee on Operating Rule</w:t>
      </w:r>
      <w:r w:rsidRPr="00842B14" w:rsidR="001652FE">
        <w:rPr>
          <w:sz w:val="24"/>
        </w:rPr>
        <w:t>s</w:t>
      </w:r>
      <w:r w:rsidRPr="00842B14" w:rsidR="0090761C">
        <w:rPr>
          <w:sz w:val="24"/>
        </w:rPr>
        <w:t xml:space="preserve"> for Information Exchange (CAQH CORE) operating rules </w:t>
      </w:r>
      <w:r w:rsidRPr="00842B14" w:rsidR="00083232">
        <w:rPr>
          <w:sz w:val="24"/>
        </w:rPr>
        <w:t>and attestation</w:t>
      </w:r>
      <w:r w:rsidRPr="00842B14" w:rsidR="000F75B2">
        <w:rPr>
          <w:sz w:val="24"/>
        </w:rPr>
        <w:t>s</w:t>
      </w:r>
    </w:p>
    <w:p w:rsidR="00CC0959" w:rsidRPr="00842B14" w:rsidP="00CC0959" w14:paraId="1FDED072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pplicable companion guides</w:t>
      </w:r>
    </w:p>
    <w:p w:rsidR="00A71ED6" w:rsidRPr="00842B14" w14:paraId="41EF6C99" w14:textId="77777777">
      <w:pPr>
        <w:widowControl/>
        <w:autoSpaceDE/>
        <w:autoSpaceDN/>
        <w:adjustRightInd/>
        <w:rPr>
          <w:sz w:val="24"/>
        </w:rPr>
      </w:pPr>
    </w:p>
    <w:p w:rsidR="00E018C9" w:rsidRPr="00842B14" w:rsidP="00580200" w14:paraId="5D3F6CA0" w14:textId="77777777">
      <w:pPr>
        <w:jc w:val="center"/>
        <w:rPr>
          <w:b/>
          <w:sz w:val="24"/>
        </w:rPr>
        <w:sectPr w:rsidSect="00AF10D8">
          <w:footerReference w:type="first" r:id="rId18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72"/>
        </w:sectPr>
      </w:pPr>
    </w:p>
    <w:p w:rsidR="00580200" w:rsidRPr="00842B14" w:rsidP="000A0610" w14:paraId="65371EF3" w14:textId="77777777">
      <w:pPr>
        <w:spacing w:after="240"/>
        <w:jc w:val="center"/>
        <w:rPr>
          <w:b/>
          <w:sz w:val="24"/>
        </w:rPr>
      </w:pPr>
      <w:r w:rsidRPr="00842B14">
        <w:rPr>
          <w:b/>
          <w:sz w:val="24"/>
        </w:rPr>
        <w:t xml:space="preserve">Part B - </w:t>
      </w:r>
      <w:r w:rsidRPr="00842B14" w:rsidR="00B66CA8">
        <w:rPr>
          <w:b/>
          <w:sz w:val="24"/>
        </w:rPr>
        <w:t>Entity Information</w:t>
      </w:r>
    </w:p>
    <w:p w:rsidR="00580200" w:rsidRPr="00842B14" w:rsidP="005D5962" w14:paraId="0EAB2E8A" w14:textId="77777777">
      <w:pPr>
        <w:pStyle w:val="BodyText3"/>
        <w:spacing w:before="60" w:after="60"/>
        <w:jc w:val="both"/>
        <w:rPr>
          <w:sz w:val="24"/>
          <w:szCs w:val="24"/>
        </w:rPr>
      </w:pPr>
      <w:r w:rsidRPr="00842B14">
        <w:rPr>
          <w:iCs/>
          <w:sz w:val="24"/>
          <w:szCs w:val="24"/>
        </w:rPr>
        <w:t xml:space="preserve">This </w:t>
      </w:r>
      <w:r w:rsidRPr="00842B14" w:rsidR="006E020C">
        <w:rPr>
          <w:iCs/>
          <w:sz w:val="24"/>
          <w:szCs w:val="24"/>
        </w:rPr>
        <w:t xml:space="preserve">section </w:t>
      </w:r>
      <w:r w:rsidRPr="00842B14">
        <w:rPr>
          <w:iCs/>
          <w:sz w:val="24"/>
          <w:szCs w:val="24"/>
        </w:rPr>
        <w:t xml:space="preserve">is intended </w:t>
      </w:r>
      <w:r w:rsidRPr="00842B14" w:rsidR="005145B4">
        <w:rPr>
          <w:iCs/>
          <w:sz w:val="24"/>
          <w:szCs w:val="24"/>
        </w:rPr>
        <w:t xml:space="preserve">to collect organization and contact information. </w:t>
      </w:r>
      <w:r w:rsidRPr="00842B14" w:rsidR="00337E1E">
        <w:rPr>
          <w:iCs/>
          <w:sz w:val="24"/>
          <w:szCs w:val="24"/>
        </w:rPr>
        <w:t xml:space="preserve">A qualified member of the organization must complete </w:t>
      </w:r>
      <w:r w:rsidRPr="00842B14" w:rsidR="005145B4">
        <w:rPr>
          <w:sz w:val="24"/>
          <w:szCs w:val="24"/>
        </w:rPr>
        <w:t>all applicable sections.</w:t>
      </w:r>
    </w:p>
    <w:p w:rsidR="005145B4" w:rsidRPr="00842B14" w:rsidP="005D5962" w14:paraId="58252AF0" w14:textId="77777777">
      <w:pPr>
        <w:pStyle w:val="BodyText3"/>
        <w:spacing w:before="60" w:after="60"/>
        <w:jc w:val="both"/>
        <w:rPr>
          <w:sz w:val="18"/>
          <w:szCs w:val="20"/>
        </w:rPr>
      </w:pPr>
    </w:p>
    <w:tbl>
      <w:tblPr>
        <w:tblW w:w="9662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A0"/>
      </w:tblPr>
      <w:tblGrid>
        <w:gridCol w:w="1428"/>
        <w:gridCol w:w="2219"/>
        <w:gridCol w:w="1078"/>
        <w:gridCol w:w="232"/>
        <w:gridCol w:w="648"/>
        <w:gridCol w:w="270"/>
        <w:gridCol w:w="1039"/>
        <w:gridCol w:w="306"/>
        <w:gridCol w:w="70"/>
        <w:gridCol w:w="668"/>
        <w:gridCol w:w="295"/>
        <w:gridCol w:w="310"/>
        <w:gridCol w:w="1099"/>
      </w:tblGrid>
      <w:tr w14:paraId="39BCFA26" w14:textId="77777777" w:rsidTr="00380556">
        <w:tblPrEx>
          <w:tblW w:w="9662" w:type="dxa"/>
          <w:tblInd w:w="108" w:type="dxa"/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ayout w:type="fixed"/>
          <w:tblLook w:val="00A0"/>
        </w:tblPrEx>
        <w:trPr>
          <w:trHeight w:val="360"/>
          <w:tblHeader/>
        </w:trPr>
        <w:tc>
          <w:tcPr>
            <w:tcW w:w="966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  <w:hideMark/>
          </w:tcPr>
          <w:p w:rsidR="00ED5093" w:rsidRPr="00842B14" w:rsidP="00307EDB" w14:paraId="24ED2BFB" w14:textId="77777777">
            <w:pPr>
              <w:spacing w:before="60" w:after="60"/>
              <w:rPr>
                <w:b/>
                <w:szCs w:val="20"/>
              </w:rPr>
            </w:pPr>
            <w:r w:rsidRPr="00842B14">
              <w:rPr>
                <w:b/>
                <w:sz w:val="24"/>
              </w:rPr>
              <w:t>Section 1. Organization and Point of Contact Information</w:t>
            </w:r>
          </w:p>
        </w:tc>
      </w:tr>
      <w:tr w14:paraId="56778E94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56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225A72" w:rsidRPr="00842B14" w:rsidP="009A1825" w14:paraId="21D565F7" w14:textId="77777777">
            <w:pPr>
              <w:spacing w:before="60" w:after="60"/>
              <w:rPr>
                <w:b/>
              </w:rPr>
            </w:pPr>
            <w:r w:rsidRPr="00842B14">
              <w:rPr>
                <w:b/>
              </w:rPr>
              <w:t>Organization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12B56643" w14:textId="77777777">
            <w:pPr>
              <w:spacing w:before="60" w:after="60"/>
              <w:rPr>
                <w:b/>
              </w:rPr>
            </w:pP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5420CE4A" w14:textId="77777777">
            <w:pPr>
              <w:spacing w:before="60" w:after="60"/>
              <w:rPr>
                <w:b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0996BE55" w14:textId="77777777">
            <w:pPr>
              <w:spacing w:before="60" w:after="60"/>
              <w:rPr>
                <w:b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7710875C" w14:textId="77777777">
            <w:pPr>
              <w:spacing w:before="60" w:after="60"/>
              <w:rPr>
                <w:b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5025D55F" w14:textId="77777777">
            <w:pPr>
              <w:spacing w:before="60" w:after="60"/>
              <w:rPr>
                <w:b/>
              </w:rPr>
            </w:pPr>
          </w:p>
        </w:tc>
      </w:tr>
      <w:tr w14:paraId="2725A077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423"/>
        </w:trPr>
        <w:tc>
          <w:tcPr>
            <w:tcW w:w="1438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43A5A147" w14:textId="77777777">
            <w:pPr>
              <w:rPr>
                <w:iCs/>
              </w:rPr>
            </w:pPr>
            <w:r w:rsidRPr="00842B14">
              <w:rPr>
                <w:iCs/>
              </w:rPr>
              <w:t>Organization Name:</w:t>
            </w:r>
          </w:p>
        </w:tc>
        <w:tc>
          <w:tcPr>
            <w:tcW w:w="3530" w:type="dxa"/>
            <w:gridSpan w:val="3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4428EEA5" w14:textId="77777777">
            <w:pPr>
              <w:rPr>
                <w:iCs/>
              </w:rPr>
            </w:pPr>
            <w:r>
              <w:rPr>
                <w:iCs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6" type="#_x0000_t75" alt="Form field to enter organization name" style="width:166.1pt;height:22.1pt">
                  <v:imagedata r:id="rId19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4A9C9065" w14:textId="77777777">
            <w:pPr>
              <w:rPr>
                <w:iCs/>
              </w:rPr>
            </w:pPr>
            <w:r w:rsidRPr="00842B14">
              <w:rPr>
                <w:iCs/>
              </w:rPr>
              <w:t>DBA</w:t>
            </w:r>
            <w:r>
              <w:rPr>
                <w:rStyle w:val="FootnoteReference"/>
                <w:rFonts w:eastAsia="Arial Unicode MS"/>
                <w:bCs/>
                <w:szCs w:val="20"/>
                <w:vertAlign w:val="superscript"/>
              </w:rPr>
              <w:footnoteReference w:id="2"/>
            </w:r>
            <w:r w:rsidRPr="00842B14">
              <w:rPr>
                <w:iCs/>
              </w:rPr>
              <w:t>:</w:t>
            </w:r>
          </w:p>
        </w:tc>
        <w:tc>
          <w:tcPr>
            <w:tcW w:w="3814" w:type="dxa"/>
            <w:gridSpan w:val="7"/>
            <w:tcBorders>
              <w:top w:val="nil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3F559A2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27" type="#_x0000_t75" alt="Form field to enter information about another name an organization could be doing business as" style="width:166.1pt;height:22.1pt">
                  <v:imagedata r:id="rId20" o:title=""/>
                </v:shape>
              </w:pict>
            </w:r>
          </w:p>
        </w:tc>
      </w:tr>
      <w:tr w14:paraId="5071480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989B298" w14:textId="77777777">
            <w:pPr>
              <w:rPr>
                <w:iCs/>
              </w:rPr>
            </w:pPr>
            <w:r w:rsidRPr="00842B14">
              <w:rPr>
                <w:iCs/>
              </w:rPr>
              <w:t>Contact Name:</w:t>
            </w:r>
          </w:p>
        </w:tc>
        <w:tc>
          <w:tcPr>
            <w:tcW w:w="3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80200" w:rsidRPr="00842B14" w:rsidP="009A1825" w14:paraId="6295685A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28" type="#_x0000_t75" alt="Form field to enter organization contact name" style="width:166.1pt;height:22.1pt">
                  <v:imagedata r:id="rId20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1E729039" w14:textId="77777777">
            <w:pPr>
              <w:rPr>
                <w:iCs/>
              </w:rPr>
            </w:pPr>
            <w:r w:rsidRPr="00842B14">
              <w:rPr>
                <w:iCs/>
              </w:rPr>
              <w:t xml:space="preserve">Title: 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C13A650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29" type="#_x0000_t75" alt="Form field to enter contact name title" style="width:166.1pt;height:22.1pt">
                  <v:imagedata r:id="rId20" o:title=""/>
                </v:shape>
              </w:pict>
            </w:r>
          </w:p>
        </w:tc>
      </w:tr>
      <w:tr w14:paraId="6E066BBA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24E46588" w14:textId="77777777">
            <w:pPr>
              <w:rPr>
                <w:iCs/>
              </w:rPr>
            </w:pPr>
            <w:r w:rsidRPr="00842B14">
              <w:rPr>
                <w:iCs/>
              </w:rPr>
              <w:t>Telephone:</w:t>
            </w:r>
          </w:p>
        </w:tc>
        <w:tc>
          <w:tcPr>
            <w:tcW w:w="3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917EAAB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0" type="#_x0000_t75" alt="Form field to enter telephone number" style="width:166.1pt;height:22.1pt">
                  <v:imagedata r:id="rId20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1117DC76" w14:textId="77777777">
            <w:pPr>
              <w:rPr>
                <w:iCs/>
              </w:rPr>
            </w:pPr>
            <w:r w:rsidRPr="00842B14">
              <w:rPr>
                <w:iCs/>
              </w:rPr>
              <w:t>E-mail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5B71523D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1" type="#_x0000_t75" alt="Form field to enter email address" style="width:166.1pt;height:22.1pt">
                  <v:imagedata r:id="rId20" o:title=""/>
                </v:shape>
              </w:pict>
            </w:r>
          </w:p>
        </w:tc>
      </w:tr>
      <w:tr w14:paraId="6823704C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75FB39D" w14:textId="77777777">
            <w:pPr>
              <w:rPr>
                <w:iCs/>
              </w:rPr>
            </w:pPr>
            <w:r w:rsidRPr="00842B14">
              <w:rPr>
                <w:iCs/>
              </w:rPr>
              <w:t>Business Address:</w:t>
            </w:r>
          </w:p>
        </w:tc>
        <w:tc>
          <w:tcPr>
            <w:tcW w:w="3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7D7A4DF2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2" type="#_x0000_t75" alt="Form field to enter business address" style="width:166.1pt;height:22.1pt">
                  <v:imagedata r:id="rId20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47AB26E6" w14:textId="77777777">
            <w:pPr>
              <w:rPr>
                <w:iCs/>
              </w:rPr>
            </w:pPr>
            <w:r w:rsidRPr="00842B14">
              <w:rPr>
                <w:iCs/>
              </w:rPr>
              <w:t>City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C0031C1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3" type="#_x0000_t75" alt="Form field to enter city" style="width:166.1pt;height:22.1pt">
                  <v:imagedata r:id="rId20" o:title=""/>
                </v:shape>
              </w:pict>
            </w:r>
          </w:p>
        </w:tc>
      </w:tr>
      <w:tr w14:paraId="2A6839B4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32980D85" w14:textId="77777777">
            <w:pPr>
              <w:rPr>
                <w:iCs/>
              </w:rPr>
            </w:pPr>
            <w:r w:rsidRPr="00842B14">
              <w:rPr>
                <w:iCs/>
              </w:rPr>
              <w:t>State/Province:</w:t>
            </w:r>
          </w:p>
        </w:tc>
        <w:tc>
          <w:tcPr>
            <w:tcW w:w="22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E4B6F1A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4" type="#_x0000_t75" alt="Form field to enter state or province" style="width:86.6pt;height:22.1pt">
                  <v:imagedata r:id="rId21" o:title=""/>
                </v:shape>
              </w:pict>
            </w:r>
          </w:p>
        </w:tc>
        <w:tc>
          <w:tcPr>
            <w:tcW w:w="108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885186D" w14:textId="77777777">
            <w:pPr>
              <w:rPr>
                <w:iCs/>
              </w:rPr>
            </w:pPr>
            <w:r w:rsidRPr="00842B14">
              <w:rPr>
                <w:iCs/>
              </w:rPr>
              <w:t>Country:</w:t>
            </w:r>
          </w:p>
        </w:tc>
        <w:tc>
          <w:tcPr>
            <w:tcW w:w="2584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5506EA95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5" type="#_x0000_t75" alt="Form field to enter country" style="width:86.6pt;height:22.1pt">
                  <v:imagedata r:id="rId21" o:title=""/>
                </v:shape>
              </w:pict>
            </w:r>
          </w:p>
        </w:tc>
        <w:tc>
          <w:tcPr>
            <w:tcW w:w="67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E78A6A3" w14:textId="77777777">
            <w:pPr>
              <w:rPr>
                <w:iCs/>
              </w:rPr>
            </w:pPr>
            <w:r w:rsidRPr="00842B14">
              <w:rPr>
                <w:iCs/>
              </w:rPr>
              <w:t>Zip:</w:t>
            </w:r>
          </w:p>
        </w:tc>
        <w:tc>
          <w:tcPr>
            <w:tcW w:w="164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459D71D6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6" type="#_x0000_t75" alt="Form field to enter zip code" style="width:79.85pt;height:22.1pt">
                  <v:imagedata r:id="rId22" o:title=""/>
                </v:shape>
              </w:pict>
            </w:r>
          </w:p>
        </w:tc>
      </w:tr>
      <w:tr w14:paraId="0C189EF9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7B7A64EF" w14:textId="77777777">
            <w:pPr>
              <w:rPr>
                <w:iCs/>
              </w:rPr>
            </w:pPr>
            <w:r w:rsidRPr="00842B14">
              <w:rPr>
                <w:iCs/>
              </w:rPr>
              <w:t>URL:</w:t>
            </w:r>
          </w:p>
        </w:tc>
        <w:tc>
          <w:tcPr>
            <w:tcW w:w="8224" w:type="dxa"/>
            <w:gridSpan w:val="1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17F2E05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7" type="#_x0000_t75" alt="Form field to enter url of organization website" style="width:295.85pt;height:22.1pt">
                  <v:imagedata r:id="rId23" o:title=""/>
                </v:shape>
              </w:pict>
            </w:r>
          </w:p>
        </w:tc>
      </w:tr>
      <w:tr w14:paraId="785D154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cantSplit/>
          <w:trHeight w:val="202"/>
        </w:trPr>
        <w:tc>
          <w:tcPr>
            <w:tcW w:w="9662" w:type="dxa"/>
            <w:gridSpan w:val="13"/>
            <w:tcBorders>
              <w:top w:val="nil"/>
              <w:left w:val="nil"/>
              <w:bottom w:val="single" w:sz="2" w:space="0" w:color="C0C0C0"/>
              <w:right w:val="nil"/>
            </w:tcBorders>
            <w:vAlign w:val="center"/>
          </w:tcPr>
          <w:p w:rsidR="00580200" w:rsidRPr="00842B14" w:rsidP="009A1825" w14:paraId="27977480" w14:textId="77777777"/>
        </w:tc>
      </w:tr>
      <w:tr w14:paraId="3BEA320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966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9E6B6C" w:rsidRPr="00842B14" w:rsidP="009A1825" w14:paraId="26057F1D" w14:textId="77777777">
            <w:pPr>
              <w:spacing w:before="60" w:after="60"/>
              <w:rPr>
                <w:b/>
              </w:rPr>
            </w:pPr>
            <w:r w:rsidRPr="00842B14">
              <w:rPr>
                <w:b/>
              </w:rPr>
              <w:t>Point of Contact Information</w:t>
            </w:r>
          </w:p>
        </w:tc>
      </w:tr>
      <w:tr w14:paraId="57B115DE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228D5297" w14:textId="77777777">
            <w:pPr>
              <w:rPr>
                <w:iCs/>
              </w:rPr>
            </w:pPr>
            <w:r w:rsidRPr="00842B14">
              <w:rPr>
                <w:iCs/>
              </w:rPr>
              <w:t>Organization Name:</w:t>
            </w:r>
          </w:p>
        </w:tc>
        <w:tc>
          <w:tcPr>
            <w:tcW w:w="8224" w:type="dxa"/>
            <w:gridSpan w:val="12"/>
            <w:tcBorders>
              <w:top w:val="nil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2A638DC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8" type="#_x0000_t75" alt="Form field to enter organization name" style="width:388.15pt;height:22.1pt">
                  <v:imagedata r:id="rId24" o:title=""/>
                </v:shape>
              </w:pict>
            </w:r>
          </w:p>
        </w:tc>
      </w:tr>
      <w:tr w14:paraId="1883047F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3FA0BA51" w14:textId="77777777">
            <w:pPr>
              <w:rPr>
                <w:iCs/>
              </w:rPr>
            </w:pPr>
            <w:r w:rsidRPr="00842B14">
              <w:rPr>
                <w:iCs/>
              </w:rPr>
              <w:t>Contact Name:</w:t>
            </w:r>
          </w:p>
        </w:tc>
        <w:tc>
          <w:tcPr>
            <w:tcW w:w="3555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14189902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9" type="#_x0000_t75" alt="Form field to enter assessment contact name" style="width:166.1pt;height:22.1pt">
                  <v:imagedata r:id="rId20" o:title=""/>
                </v:shape>
              </w:pict>
            </w:r>
          </w:p>
        </w:tc>
        <w:tc>
          <w:tcPr>
            <w:tcW w:w="8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3232FF55" w14:textId="77777777">
            <w:pPr>
              <w:rPr>
                <w:iCs/>
              </w:rPr>
            </w:pPr>
            <w:r w:rsidRPr="00842B14">
              <w:rPr>
                <w:iCs/>
              </w:rPr>
              <w:t xml:space="preserve">Title: 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697A4089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0" type="#_x0000_t75" alt="Form field to enter assessment contact name title" style="width:166.1pt;height:22.1pt">
                  <v:imagedata r:id="rId20" o:title=""/>
                </v:shape>
              </w:pict>
            </w:r>
          </w:p>
        </w:tc>
      </w:tr>
      <w:tr w14:paraId="502A71A0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75504CD5" w14:textId="77777777">
            <w:pPr>
              <w:rPr>
                <w:iCs/>
              </w:rPr>
            </w:pPr>
            <w:r w:rsidRPr="00842B14">
              <w:rPr>
                <w:iCs/>
              </w:rPr>
              <w:t>Telephone:</w:t>
            </w:r>
          </w:p>
        </w:tc>
        <w:tc>
          <w:tcPr>
            <w:tcW w:w="3555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80200" w:rsidRPr="00842B14" w:rsidP="009A1825" w14:paraId="24A07946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1" type="#_x0000_t75" alt="Form field to enter telephone number" style="width:166.1pt;height:22.1pt">
                  <v:imagedata r:id="rId20" o:title=""/>
                </v:shape>
              </w:pict>
            </w:r>
          </w:p>
        </w:tc>
        <w:tc>
          <w:tcPr>
            <w:tcW w:w="8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10F42DD" w14:textId="77777777">
            <w:pPr>
              <w:rPr>
                <w:iCs/>
              </w:rPr>
            </w:pPr>
            <w:r w:rsidRPr="00842B14">
              <w:rPr>
                <w:iCs/>
              </w:rPr>
              <w:t>E-mail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184FAD1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2" type="#_x0000_t75" alt="Form field to enter email address" style="width:166.1pt;height:22.1pt">
                  <v:imagedata r:id="rId20" o:title=""/>
                </v:shape>
              </w:pict>
            </w:r>
          </w:p>
        </w:tc>
      </w:tr>
      <w:tr w14:paraId="365B793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755EDC8" w14:textId="77777777">
            <w:pPr>
              <w:rPr>
                <w:iCs/>
              </w:rPr>
            </w:pPr>
            <w:r w:rsidRPr="00842B14">
              <w:rPr>
                <w:iCs/>
              </w:rPr>
              <w:t>Business Address:</w:t>
            </w:r>
          </w:p>
        </w:tc>
        <w:tc>
          <w:tcPr>
            <w:tcW w:w="3555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68FBF4B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3" type="#_x0000_t75" alt="Form field to enter business address" style="width:166.1pt;height:22.1pt">
                  <v:imagedata r:id="rId20" o:title=""/>
                </v:shape>
              </w:pict>
            </w:r>
          </w:p>
        </w:tc>
        <w:tc>
          <w:tcPr>
            <w:tcW w:w="8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34434EAD" w14:textId="77777777">
            <w:pPr>
              <w:rPr>
                <w:iCs/>
              </w:rPr>
            </w:pPr>
            <w:r w:rsidRPr="00842B14">
              <w:rPr>
                <w:iCs/>
              </w:rPr>
              <w:t>City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152E0AC8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4" type="#_x0000_t75" alt="Form field to enter city " style="width:166.1pt;height:22.1pt">
                  <v:imagedata r:id="rId20" o:title=""/>
                </v:shape>
              </w:pict>
            </w:r>
          </w:p>
        </w:tc>
      </w:tr>
      <w:tr w14:paraId="7F650FFC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E454D4D" w14:textId="77777777">
            <w:pPr>
              <w:rPr>
                <w:iCs/>
              </w:rPr>
            </w:pPr>
            <w:r w:rsidRPr="00842B14">
              <w:rPr>
                <w:iCs/>
              </w:rPr>
              <w:t>State/Province:</w:t>
            </w:r>
          </w:p>
        </w:tc>
        <w:tc>
          <w:tcPr>
            <w:tcW w:w="22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73B37084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5" type="#_x0000_t75" alt="Form field to enter state or province" style="width:86.6pt;height:22.1pt">
                  <v:imagedata r:id="rId21" o:title=""/>
                </v:shape>
              </w:pict>
            </w:r>
          </w:p>
        </w:tc>
        <w:tc>
          <w:tcPr>
            <w:tcW w:w="108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63710DB" w14:textId="77777777">
            <w:pPr>
              <w:rPr>
                <w:iCs/>
              </w:rPr>
            </w:pPr>
            <w:r w:rsidRPr="00842B14">
              <w:rPr>
                <w:iCs/>
              </w:rPr>
              <w:t>Country:</w:t>
            </w:r>
          </w:p>
        </w:tc>
        <w:tc>
          <w:tcPr>
            <w:tcW w:w="2513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98E5CE8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6" type="#_x0000_t75" alt="Form field to enter country" style="width:86.6pt;height:22.1pt">
                  <v:imagedata r:id="rId21" o:title=""/>
                </v:shape>
              </w:pict>
            </w:r>
          </w:p>
        </w:tc>
        <w:tc>
          <w:tcPr>
            <w:tcW w:w="74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756AFCA" w14:textId="77777777">
            <w:pPr>
              <w:rPr>
                <w:iCs/>
              </w:rPr>
            </w:pPr>
            <w:r w:rsidRPr="00842B14">
              <w:rPr>
                <w:iCs/>
              </w:rPr>
              <w:t>Zip:</w:t>
            </w:r>
          </w:p>
        </w:tc>
        <w:tc>
          <w:tcPr>
            <w:tcW w:w="164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3A2BB84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7" type="#_x0000_t75" alt="Form field to enter zip" style="width:64.85pt;height:22.1pt">
                  <v:imagedata r:id="rId25" o:title=""/>
                </v:shape>
              </w:pict>
            </w:r>
          </w:p>
        </w:tc>
      </w:tr>
      <w:tr w14:paraId="64862A95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323382C" w14:textId="77777777">
            <w:pPr>
              <w:rPr>
                <w:iCs/>
              </w:rPr>
            </w:pPr>
            <w:r w:rsidRPr="00842B14">
              <w:rPr>
                <w:iCs/>
              </w:rPr>
              <w:t>URL:</w:t>
            </w:r>
          </w:p>
        </w:tc>
        <w:tc>
          <w:tcPr>
            <w:tcW w:w="8224" w:type="dxa"/>
            <w:gridSpan w:val="1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592ED31D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8" type="#_x0000_t75" alt="Form field to enter URL for organization website" style="width:4in;height:22.1pt">
                  <v:imagedata r:id="rId26" o:title=""/>
                </v:shape>
              </w:pict>
            </w:r>
          </w:p>
        </w:tc>
      </w:tr>
    </w:tbl>
    <w:p w:rsidR="00580200" w:rsidRPr="00842B14" w:rsidP="00580200" w14:paraId="0A1C93A3" w14:textId="77777777">
      <w:pPr>
        <w:pStyle w:val="BodyText3"/>
        <w:spacing w:before="60" w:after="60"/>
        <w:rPr>
          <w:sz w:val="18"/>
          <w:szCs w:val="20"/>
        </w:rPr>
      </w:pPr>
    </w:p>
    <w:tbl>
      <w:tblPr>
        <w:tblW w:w="9684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A0"/>
      </w:tblPr>
      <w:tblGrid>
        <w:gridCol w:w="9684"/>
      </w:tblGrid>
      <w:tr w14:paraId="31C7728D" w14:textId="77777777" w:rsidTr="00761FEE">
        <w:tblPrEx>
          <w:tblW w:w="9684" w:type="dxa"/>
          <w:tblInd w:w="108" w:type="dxa"/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/>
        </w:tblPrEx>
        <w:trPr>
          <w:tblHeader/>
        </w:trPr>
        <w:tc>
          <w:tcPr>
            <w:tcW w:w="9684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580200" w:rsidRPr="00842B14" w:rsidP="00307EDB" w14:paraId="05589136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b/>
                <w:sz w:val="24"/>
              </w:rPr>
            </w:pPr>
            <w:r w:rsidRPr="00842B14">
              <w:rPr>
                <w:b/>
                <w:sz w:val="24"/>
              </w:rPr>
              <w:t xml:space="preserve">Section </w:t>
            </w:r>
            <w:r w:rsidRPr="00842B14" w:rsidR="00307EDB">
              <w:rPr>
                <w:b/>
                <w:sz w:val="24"/>
              </w:rPr>
              <w:t>2</w:t>
            </w:r>
            <w:r w:rsidRPr="00842B14">
              <w:rPr>
                <w:b/>
                <w:sz w:val="24"/>
              </w:rPr>
              <w:t>. Type of Covered Entity (check all that apply)</w:t>
            </w:r>
          </w:p>
        </w:tc>
      </w:tr>
      <w:tr w14:paraId="6A00C0FC" w14:textId="77777777" w:rsidTr="009A1825">
        <w:tblPrEx>
          <w:tblW w:w="9684" w:type="dxa"/>
          <w:tblInd w:w="108" w:type="dxa"/>
          <w:tblLook w:val="00A0"/>
        </w:tblPrEx>
        <w:tc>
          <w:tcPr>
            <w:tcW w:w="96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580200" w:rsidRPr="00842B14" w:rsidP="009A1825" w14:paraId="4B824BF6" w14:textId="77777777">
            <w:pPr>
              <w:tabs>
                <w:tab w:val="left" w:pos="2412"/>
                <w:tab w:val="left" w:pos="3600"/>
                <w:tab w:val="left" w:pos="5652"/>
                <w:tab w:val="left" w:pos="8640"/>
              </w:tabs>
              <w:spacing w:before="60" w:after="60"/>
              <w:rPr>
                <w:szCs w:val="20"/>
              </w:rPr>
            </w:pPr>
            <w:sdt>
              <w:sdtPr>
                <w:rPr>
                  <w:caps/>
                  <w:sz w:val="24"/>
                </w:rPr>
                <w:id w:val="113175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Large</w:t>
            </w:r>
            <w:r w:rsidRPr="00842B14">
              <w:rPr>
                <w:rFonts w:eastAsia="Arial Unicode MS"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Health Plan</w:t>
            </w:r>
            <w:r>
              <w:rPr>
                <w:rStyle w:val="FootnoteReference"/>
                <w:rFonts w:eastAsia="Arial Unicode MS"/>
                <w:bCs/>
                <w:szCs w:val="20"/>
                <w:vertAlign w:val="superscript"/>
              </w:rPr>
              <w:footnoteReference w:id="3"/>
            </w:r>
            <w:r w:rsidRPr="00842B14">
              <w:rPr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186323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07546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Large Provider</w:t>
            </w:r>
            <w:r>
              <w:rPr>
                <w:rStyle w:val="FootnoteReference"/>
                <w:rFonts w:eastAsia="Arial Unicode MS"/>
                <w:bCs/>
                <w:szCs w:val="20"/>
                <w:vertAlign w:val="superscript"/>
              </w:rPr>
              <w:footnoteReference w:id="4"/>
            </w:r>
            <w:r w:rsidRPr="00842B14">
              <w:rPr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54348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Large Institution</w:t>
            </w:r>
          </w:p>
        </w:tc>
      </w:tr>
      <w:tr w14:paraId="274F1E7B" w14:textId="77777777" w:rsidTr="009A1825">
        <w:tblPrEx>
          <w:tblW w:w="9684" w:type="dxa"/>
          <w:tblInd w:w="108" w:type="dxa"/>
          <w:tblLook w:val="00A0"/>
        </w:tblPrEx>
        <w:tc>
          <w:tcPr>
            <w:tcW w:w="96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580200" w:rsidRPr="00842B14" w:rsidP="009A1825" w14:paraId="39F86C26" w14:textId="77777777">
            <w:pPr>
              <w:pStyle w:val="BodyText3"/>
              <w:tabs>
                <w:tab w:val="left" w:pos="0"/>
                <w:tab w:val="left" w:pos="2412"/>
                <w:tab w:val="left" w:pos="5652"/>
                <w:tab w:val="left" w:pos="6120"/>
              </w:tabs>
              <w:spacing w:before="60" w:after="60"/>
              <w:rPr>
                <w:rFonts w:eastAsia="Arial Unicode MS"/>
                <w:sz w:val="20"/>
                <w:szCs w:val="20"/>
              </w:rPr>
            </w:pPr>
            <w:sdt>
              <w:sdtPr>
                <w:rPr>
                  <w:caps/>
                  <w:sz w:val="24"/>
                </w:rPr>
                <w:id w:val="125779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6D0A89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sz w:val="20"/>
                <w:szCs w:val="20"/>
              </w:rPr>
              <w:t xml:space="preserve"> </w:t>
            </w:r>
            <w:r w:rsidRPr="00842B14">
              <w:rPr>
                <w:rFonts w:eastAsia="Arial Unicode MS"/>
                <w:sz w:val="20"/>
                <w:szCs w:val="20"/>
              </w:rPr>
              <w:t>Small Health Plan</w:t>
            </w:r>
            <w:r>
              <w:rPr>
                <w:rStyle w:val="FootnoteReference"/>
                <w:rFonts w:eastAsia="Arial Unicode MS"/>
                <w:sz w:val="20"/>
                <w:szCs w:val="20"/>
                <w:vertAlign w:val="superscript"/>
              </w:rPr>
              <w:footnoteReference w:id="5"/>
            </w:r>
            <w:r w:rsidRPr="00842B14">
              <w:rPr>
                <w:rFonts w:eastAsia="Arial Unicode MS"/>
                <w:sz w:val="20"/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1074243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6D0A89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sz w:val="20"/>
                <w:szCs w:val="20"/>
              </w:rPr>
              <w:t xml:space="preserve"> </w:t>
            </w:r>
            <w:r w:rsidRPr="00842B14">
              <w:rPr>
                <w:rFonts w:eastAsia="Arial Unicode MS"/>
                <w:sz w:val="20"/>
                <w:szCs w:val="20"/>
              </w:rPr>
              <w:t>Small Provider</w:t>
            </w:r>
            <w:r>
              <w:rPr>
                <w:rStyle w:val="FootnoteReference"/>
                <w:rFonts w:eastAsia="Arial Unicode MS"/>
                <w:sz w:val="20"/>
                <w:szCs w:val="20"/>
                <w:vertAlign w:val="superscript"/>
              </w:rPr>
              <w:footnoteReference w:id="6"/>
            </w:r>
            <w:r w:rsidRPr="00842B14">
              <w:rPr>
                <w:rFonts w:eastAsia="Arial Unicode MS"/>
                <w:sz w:val="20"/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-106564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sz w:val="20"/>
                <w:szCs w:val="20"/>
              </w:rPr>
              <w:t xml:space="preserve"> </w:t>
            </w:r>
            <w:r w:rsidRPr="00842B14">
              <w:rPr>
                <w:rFonts w:eastAsia="Arial Unicode MS"/>
                <w:sz w:val="20"/>
                <w:szCs w:val="20"/>
              </w:rPr>
              <w:t>Small Institution</w:t>
            </w:r>
          </w:p>
        </w:tc>
      </w:tr>
      <w:tr w14:paraId="3FDA9A3A" w14:textId="77777777" w:rsidTr="009A1825">
        <w:tblPrEx>
          <w:tblW w:w="9684" w:type="dxa"/>
          <w:tblInd w:w="108" w:type="dxa"/>
          <w:tblLook w:val="00A0"/>
        </w:tblPrEx>
        <w:tc>
          <w:tcPr>
            <w:tcW w:w="9684" w:type="dxa"/>
            <w:tcBorders>
              <w:top w:val="nil"/>
              <w:left w:val="nil"/>
              <w:bottom w:val="single" w:sz="4" w:space="0" w:color="C0C0C0"/>
              <w:right w:val="nil"/>
            </w:tcBorders>
            <w:hideMark/>
          </w:tcPr>
          <w:p w:rsidR="00580200" w:rsidRPr="00842B14" w:rsidP="00E24B29" w14:paraId="21511D37" w14:textId="0472B9F7">
            <w:pPr>
              <w:tabs>
                <w:tab w:val="left" w:pos="2412"/>
                <w:tab w:val="left" w:pos="4320"/>
                <w:tab w:val="left" w:pos="5640"/>
                <w:tab w:val="left" w:pos="8640"/>
              </w:tabs>
              <w:spacing w:before="60" w:after="60"/>
              <w:rPr>
                <w:rFonts w:eastAsia="Arial Unicode MS"/>
                <w:szCs w:val="20"/>
              </w:rPr>
            </w:pPr>
            <w:sdt>
              <w:sdtPr>
                <w:rPr>
                  <w:caps/>
                  <w:sz w:val="24"/>
                </w:rPr>
                <w:id w:val="149791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2A5449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Clearinghouse</w:t>
            </w:r>
            <w:r w:rsidRPr="00842B14">
              <w:rPr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211655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07546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Business Associate</w:t>
            </w:r>
            <w:r w:rsidRPr="00842B14" w:rsidR="00E24B29">
              <w:rPr>
                <w:rFonts w:eastAsia="Arial Unicode MS"/>
                <w:szCs w:val="20"/>
              </w:rPr>
              <w:tab/>
            </w:r>
            <w:r w:rsidRPr="00842B14" w:rsidR="00E24B29">
              <w:rPr>
                <w:rFonts w:eastAsia="Arial Unicode MS"/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-178510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szCs w:val="20"/>
              </w:rPr>
              <w:t xml:space="preserve"> </w:t>
            </w:r>
            <w:r w:rsidRPr="00842B14">
              <w:rPr>
                <w:szCs w:val="20"/>
              </w:rPr>
              <w:t>Other (please specify):</w:t>
            </w:r>
          </w:p>
        </w:tc>
      </w:tr>
    </w:tbl>
    <w:p w:rsidR="00580200" w:rsidRPr="00842B14" w:rsidP="00580200" w14:paraId="405B7558" w14:textId="77777777">
      <w:pPr>
        <w:rPr>
          <w:bCs/>
          <w:sz w:val="6"/>
        </w:rPr>
      </w:pPr>
    </w:p>
    <w:tbl>
      <w:tblPr>
        <w:tblW w:w="9522" w:type="dxa"/>
        <w:tblInd w:w="108" w:type="dxa"/>
        <w:tblLayout w:type="fixed"/>
        <w:tblLook w:val="04A0"/>
      </w:tblPr>
      <w:tblGrid>
        <w:gridCol w:w="9522"/>
      </w:tblGrid>
      <w:tr w14:paraId="25F0DDDC" w14:textId="77777777" w:rsidTr="0042470C">
        <w:tblPrEx>
          <w:tblW w:w="9522" w:type="dxa"/>
          <w:tblInd w:w="108" w:type="dxa"/>
          <w:tblLayout w:type="fixed"/>
          <w:tblLook w:val="04A0"/>
        </w:tblPrEx>
        <w:trPr>
          <w:cantSplit/>
          <w:trHeight w:val="353"/>
          <w:tblHeader/>
        </w:trPr>
        <w:tc>
          <w:tcPr>
            <w:tcW w:w="9522" w:type="dxa"/>
            <w:shd w:val="clear" w:color="auto" w:fill="E0E0E0"/>
            <w:vAlign w:val="center"/>
            <w:hideMark/>
          </w:tcPr>
          <w:p w:rsidR="00580200" w:rsidRPr="00842B14" w:rsidP="00307EDB" w14:paraId="0FB17562" w14:textId="77777777">
            <w:pPr>
              <w:spacing w:before="60" w:after="60"/>
              <w:rPr>
                <w:b/>
                <w:sz w:val="24"/>
              </w:rPr>
            </w:pPr>
            <w:r w:rsidRPr="00842B14">
              <w:rPr>
                <w:sz w:val="24"/>
              </w:rPr>
              <w:br w:type="page"/>
            </w:r>
            <w:r w:rsidRPr="00842B14">
              <w:rPr>
                <w:b/>
                <w:sz w:val="24"/>
              </w:rPr>
              <w:t xml:space="preserve">Section </w:t>
            </w:r>
            <w:r w:rsidRPr="00842B14" w:rsidR="00307EDB">
              <w:rPr>
                <w:b/>
                <w:sz w:val="24"/>
              </w:rPr>
              <w:t>3</w:t>
            </w:r>
            <w:r w:rsidRPr="00842B14">
              <w:rPr>
                <w:b/>
                <w:sz w:val="24"/>
              </w:rPr>
              <w:t>. Operating Rule Certification</w:t>
            </w:r>
          </w:p>
        </w:tc>
      </w:tr>
      <w:tr w14:paraId="46720FA7" w14:textId="77777777" w:rsidTr="0042470C">
        <w:tblPrEx>
          <w:tblW w:w="9522" w:type="dxa"/>
          <w:tblInd w:w="108" w:type="dxa"/>
          <w:tblLayout w:type="fixed"/>
          <w:tblLook w:val="04A0"/>
        </w:tblPrEx>
        <w:trPr>
          <w:cantSplit/>
          <w:trHeight w:val="540"/>
        </w:trPr>
        <w:tc>
          <w:tcPr>
            <w:tcW w:w="9522" w:type="dxa"/>
            <w:shd w:val="clear" w:color="auto" w:fill="auto"/>
            <w:vAlign w:val="center"/>
          </w:tcPr>
          <w:p w:rsidR="006A794A" w:rsidRPr="00842B14" w:rsidP="00307EDB" w14:paraId="247C0FAC" w14:textId="77777777">
            <w:pPr>
              <w:spacing w:before="60" w:after="60"/>
            </w:pPr>
            <w:r w:rsidRPr="00842B14">
              <w:t>Has your organization obtained a voluntary Operating Rule seal from CORE? If so, when was it obtained? (</w:t>
            </w:r>
            <w:r w:rsidRPr="00842B14" w:rsidR="00112986">
              <w:t>C</w:t>
            </w:r>
            <w:r w:rsidRPr="00842B14">
              <w:t>ertificate status must be current and not revoked.)</w:t>
            </w:r>
          </w:p>
        </w:tc>
      </w:tr>
      <w:tr w14:paraId="054E1A4A" w14:textId="77777777" w:rsidTr="0042470C">
        <w:tblPrEx>
          <w:tblW w:w="9522" w:type="dxa"/>
          <w:tblInd w:w="108" w:type="dxa"/>
          <w:tblBorders>
            <w:top w:val="single" w:sz="4" w:space="0" w:color="C0C0C0"/>
            <w:bottom w:val="single" w:sz="4" w:space="0" w:color="C0C0C0"/>
            <w:insideH w:val="single" w:sz="4" w:space="0" w:color="C0C0C0"/>
            <w:insideV w:val="single" w:sz="4" w:space="0" w:color="C0C0C0"/>
          </w:tblBorders>
          <w:tblLayout w:type="fixed"/>
          <w:tblLook w:val="00A0"/>
        </w:tblPrEx>
        <w:trPr>
          <w:trHeight w:val="1155"/>
        </w:trPr>
        <w:tc>
          <w:tcPr>
            <w:tcW w:w="9522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hideMark/>
          </w:tcPr>
          <w:p w:rsidR="006A794A" w:rsidRPr="00842B14" w:rsidP="00F84A6C" w14:paraId="20CF4F2A" w14:textId="77777777">
            <w:pPr>
              <w:pStyle w:val="bullet"/>
              <w:tabs>
                <w:tab w:val="clear" w:pos="360"/>
                <w:tab w:val="left" w:pos="720"/>
              </w:tabs>
              <w:spacing w:before="40" w:after="40"/>
              <w:rPr>
                <w:rFonts w:ascii="Times New Roman" w:hAnsi="Times New Roman" w:cs="Times New Roman"/>
                <w:sz w:val="19"/>
                <w:szCs w:val="18"/>
              </w:rPr>
            </w:pPr>
            <w:sdt>
              <w:sdtPr>
                <w:rPr>
                  <w:rFonts w:ascii="Times New Roman" w:hAnsi="Times New Roman" w:cs="Times New Roman"/>
                  <w:caps/>
                  <w:sz w:val="24"/>
                </w:rPr>
                <w:id w:val="-180322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>
              <w:rPr>
                <w:rFonts w:ascii="Times New Roman" w:hAnsi="Times New Roman" w:cs="Times New Roman"/>
                <w:b/>
                <w:sz w:val="19"/>
              </w:rPr>
              <w:t xml:space="preserve"> YES</w:t>
            </w:r>
            <w:r w:rsidRPr="00842B14">
              <w:rPr>
                <w:rFonts w:ascii="Times New Roman" w:hAnsi="Times New Roman" w:cs="Times New Roman"/>
                <w:caps/>
                <w:sz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aps/>
                  <w:sz w:val="24"/>
                </w:rPr>
                <w:id w:val="-2096394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>
              <w:rPr>
                <w:rFonts w:ascii="Times New Roman" w:hAnsi="Times New Roman" w:cs="Times New Roman"/>
                <w:b/>
                <w:sz w:val="19"/>
              </w:rPr>
              <w:t xml:space="preserve"> NO</w:t>
            </w:r>
          </w:p>
          <w:p w:rsidR="006A794A" w:rsidRPr="00842B14" w:rsidP="00F84A6C" w14:paraId="4C1CBB66" w14:textId="77777777">
            <w:pPr>
              <w:overflowPunct w:val="0"/>
              <w:spacing w:before="40" w:after="40"/>
              <w:rPr>
                <w:sz w:val="19"/>
              </w:rPr>
            </w:pPr>
            <w:r w:rsidRPr="00842B14">
              <w:rPr>
                <w:b/>
                <w:bCs/>
                <w:sz w:val="19"/>
                <w:szCs w:val="19"/>
              </w:rPr>
              <w:t>Date of Certificate</w:t>
            </w:r>
            <w:r w:rsidRPr="00842B14">
              <w:rPr>
                <w:sz w:val="19"/>
                <w:szCs w:val="19"/>
              </w:rPr>
              <w:t xml:space="preserve">: </w:t>
            </w:r>
            <w:r w:rsidRPr="00842B14">
              <w:rPr>
                <w:iCs/>
                <w:noProof/>
              </w:rPr>
              <w:drawing>
                <wp:inline distT="0" distB="0" distL="0" distR="0">
                  <wp:extent cx="3657600" cy="276225"/>
                  <wp:effectExtent l="0" t="0" r="0" b="9525"/>
                  <wp:docPr id="3" name="Picture 3" descr="Format to enter date of operating rules certification certific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37" descr="Format to enter date of operating rules certification certific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2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0200" w:rsidRPr="00842B14" w:rsidP="00580200" w14:paraId="20534162" w14:textId="77777777"/>
    <w:tbl>
      <w:tblPr>
        <w:tblW w:w="9522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A0"/>
      </w:tblPr>
      <w:tblGrid>
        <w:gridCol w:w="9522"/>
      </w:tblGrid>
      <w:tr w14:paraId="5BD093C8" w14:textId="77777777" w:rsidTr="00272F2C">
        <w:tblPrEx>
          <w:tblW w:w="9522" w:type="dxa"/>
          <w:tblInd w:w="108" w:type="dxa"/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/>
        </w:tblPrEx>
        <w:trPr>
          <w:tblHeader/>
        </w:trPr>
        <w:tc>
          <w:tcPr>
            <w:tcW w:w="952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5145B4" w:rsidRPr="00842B14" w:rsidP="00307EDB" w14:paraId="34FFFE6E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sz w:val="24"/>
              </w:rPr>
            </w:pPr>
            <w:r w:rsidRPr="00842B14">
              <w:rPr>
                <w:b/>
                <w:sz w:val="24"/>
              </w:rPr>
              <w:t xml:space="preserve">Section </w:t>
            </w:r>
            <w:r w:rsidRPr="00842B14" w:rsidR="00307EDB">
              <w:rPr>
                <w:b/>
                <w:sz w:val="24"/>
              </w:rPr>
              <w:t>4</w:t>
            </w:r>
            <w:r w:rsidRPr="00842B14">
              <w:rPr>
                <w:b/>
                <w:sz w:val="24"/>
              </w:rPr>
              <w:t>. Business Relationships</w:t>
            </w:r>
            <w:r w:rsidRPr="00842B14">
              <w:rPr>
                <w:sz w:val="24"/>
              </w:rPr>
              <w:t xml:space="preserve"> </w:t>
            </w:r>
          </w:p>
        </w:tc>
      </w:tr>
      <w:tr w14:paraId="1729F788" w14:textId="77777777" w:rsidTr="00272F2C">
        <w:tblPrEx>
          <w:tblW w:w="9522" w:type="dxa"/>
          <w:tblInd w:w="108" w:type="dxa"/>
          <w:tblLook w:val="00A0"/>
        </w:tblPrEx>
        <w:trPr>
          <w:trHeight w:val="426"/>
        </w:trPr>
        <w:tc>
          <w:tcPr>
            <w:tcW w:w="9522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hideMark/>
          </w:tcPr>
          <w:p w:rsidR="005145B4" w:rsidRPr="00842B14" w:rsidP="009A1825" w14:paraId="6BC246FB" w14:textId="77777777">
            <w:pPr>
              <w:spacing w:before="60" w:after="60"/>
            </w:pPr>
            <w:r w:rsidRPr="00842B14">
              <w:t>Does your organization have a relationship with one or more third-party agents (clearinghouses, vendors, etc.) that conduct transactions or operating rules (ORs) on your behalf?</w:t>
            </w:r>
            <w:r w:rsidRPr="00842B14">
              <w:tab/>
            </w:r>
            <w:sdt>
              <w:sdtPr>
                <w:rPr>
                  <w:caps/>
                  <w:sz w:val="24"/>
                </w:rPr>
                <w:id w:val="17792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FA17E2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FA17E2">
              <w:t xml:space="preserve"> </w:t>
            </w:r>
            <w:r w:rsidRPr="00842B14">
              <w:t>Yes</w:t>
            </w:r>
            <w:r w:rsidRPr="00842B14">
              <w:tab/>
            </w:r>
            <w:sdt>
              <w:sdtPr>
                <w:rPr>
                  <w:caps/>
                  <w:sz w:val="24"/>
                </w:rPr>
                <w:id w:val="-539052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FA17E2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FA17E2">
              <w:t xml:space="preserve"> </w:t>
            </w:r>
            <w:r w:rsidRPr="00842B14">
              <w:t>No</w:t>
            </w:r>
          </w:p>
        </w:tc>
      </w:tr>
      <w:tr w14:paraId="79CFFECC" w14:textId="77777777" w:rsidTr="00272F2C">
        <w:tblPrEx>
          <w:tblW w:w="9522" w:type="dxa"/>
          <w:tblInd w:w="108" w:type="dxa"/>
          <w:tblLook w:val="00A0"/>
        </w:tblPrEx>
        <w:trPr>
          <w:trHeight w:val="426"/>
        </w:trPr>
        <w:tc>
          <w:tcPr>
            <w:tcW w:w="9522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5145B4" w:rsidRPr="00842B14" w:rsidP="009A1825" w14:paraId="4009E90F" w14:textId="77777777">
            <w:pPr>
              <w:spacing w:before="60" w:after="60"/>
            </w:pPr>
            <w:r w:rsidRPr="00842B14">
              <w:t xml:space="preserve">Please provide company name(s) and points of contact for each third-party </w:t>
            </w:r>
            <w:r w:rsidRPr="00842B14" w:rsidR="005F6570">
              <w:t>relationship</w:t>
            </w:r>
            <w:r w:rsidRPr="00842B14">
              <w:t>:</w:t>
            </w:r>
          </w:p>
          <w:tbl>
            <w:tblPr>
              <w:tblStyle w:val="TableGrid"/>
              <w:tblCaption w:val="Business Relationships Table"/>
              <w:tblDescription w:val="Table to enter information about third party relationships the organization may have"/>
              <w:tblW w:w="0" w:type="auto"/>
              <w:tblLook w:val="04A0"/>
            </w:tblPr>
            <w:tblGrid>
              <w:gridCol w:w="3536"/>
              <w:gridCol w:w="3103"/>
              <w:gridCol w:w="2657"/>
            </w:tblGrid>
            <w:tr w14:paraId="2B55A031" w14:textId="77777777" w:rsidTr="118F8EAC">
              <w:tblPrEx>
                <w:tblW w:w="0" w:type="auto"/>
                <w:tblLook w:val="04A0"/>
              </w:tblPrEx>
              <w:trPr>
                <w:trHeight w:val="260"/>
                <w:tblHeader/>
              </w:trPr>
              <w:tc>
                <w:tcPr>
                  <w:tcW w:w="3531" w:type="dxa"/>
                  <w:shd w:val="clear" w:color="auto" w:fill="E7E6E6" w:themeFill="background2"/>
                </w:tcPr>
                <w:p w:rsidR="008E1A08" w:rsidRPr="00842B14" w:rsidP="008E1A08" w14:paraId="573EB752" w14:textId="77777777">
                  <w:pPr>
                    <w:spacing w:before="60" w:after="6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42B14">
                    <w:rPr>
                      <w:rFonts w:ascii="Times New Roman" w:hAnsi="Times New Roman" w:cs="Times New Roman"/>
                      <w:sz w:val="20"/>
                      <w:szCs w:val="20"/>
                    </w:rPr>
                    <w:t>Company Name</w:t>
                  </w:r>
                </w:p>
              </w:tc>
              <w:tc>
                <w:tcPr>
                  <w:tcW w:w="3126" w:type="dxa"/>
                  <w:shd w:val="clear" w:color="auto" w:fill="E7E6E6" w:themeFill="background2"/>
                </w:tcPr>
                <w:p w:rsidR="008E1A08" w:rsidRPr="00842B14" w:rsidP="008E1A08" w14:paraId="1C0B9A96" w14:textId="77777777">
                  <w:pPr>
                    <w:spacing w:before="60" w:after="6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42B14">
                    <w:rPr>
                      <w:rFonts w:ascii="Times New Roman" w:hAnsi="Times New Roman" w:cs="Times New Roman"/>
                      <w:sz w:val="20"/>
                      <w:szCs w:val="20"/>
                    </w:rPr>
                    <w:t>Contact Name</w:t>
                  </w:r>
                </w:p>
              </w:tc>
              <w:tc>
                <w:tcPr>
                  <w:tcW w:w="2661" w:type="dxa"/>
                  <w:shd w:val="clear" w:color="auto" w:fill="E7E6E6" w:themeFill="background2"/>
                </w:tcPr>
                <w:p w:rsidR="008E1A08" w:rsidRPr="00842B14" w:rsidP="008E1A08" w14:paraId="04361F26" w14:textId="77777777">
                  <w:pPr>
                    <w:spacing w:before="60" w:after="6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42B14">
                    <w:rPr>
                      <w:rFonts w:ascii="Times New Roman" w:hAnsi="Times New Roman" w:cs="Times New Roman"/>
                      <w:sz w:val="20"/>
                      <w:szCs w:val="20"/>
                    </w:rPr>
                    <w:t>Transaction/OR</w:t>
                  </w:r>
                </w:p>
              </w:tc>
            </w:tr>
            <w:tr w14:paraId="5DEEAF88" w14:textId="77777777" w:rsidTr="118F8EAC">
              <w:tblPrEx>
                <w:tblW w:w="0" w:type="auto"/>
                <w:tblLook w:val="04A0"/>
              </w:tblPrEx>
              <w:tc>
                <w:tcPr>
                  <w:tcW w:w="3531" w:type="dxa"/>
                </w:tcPr>
                <w:p w:rsidR="00F716CE" w:rsidRPr="00842B14" w:rsidP="00F716CE" w14:paraId="0EEF31CC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49" type="#_x0000_t75" alt="Form field to enter a company name for a third party relationship" style="width:166.1pt;height:22.1pt">
                        <v:imagedata r:id="rId20" o:title=""/>
                      </v:shape>
                    </w:pict>
                  </w:r>
                </w:p>
              </w:tc>
              <w:tc>
                <w:tcPr>
                  <w:tcW w:w="3126" w:type="dxa"/>
                </w:tcPr>
                <w:p w:rsidR="00F716CE" w:rsidRPr="00842B14" w:rsidP="00F716CE" w14:paraId="010965C5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0" type="#_x0000_t75" alt="Form field to enter a contact name for a third party relationship" style="width:2in;height:22.1pt">
                        <v:imagedata r:id="rId27" o:title=""/>
                      </v:shape>
                    </w:pict>
                  </w:r>
                </w:p>
              </w:tc>
              <w:tc>
                <w:tcPr>
                  <w:tcW w:w="2661" w:type="dxa"/>
                </w:tcPr>
                <w:p w:rsidR="00F716CE" w:rsidRPr="00842B14" w:rsidP="00F716CE" w14:paraId="0CF1C8B4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1" type="#_x0000_t75" alt="Form field to enter the transaction or operating rule the third party conducts on a company's behalf" style="width:121.9pt;height:22.1pt">
                        <v:imagedata r:id="rId28" o:title=""/>
                      </v:shape>
                    </w:pict>
                  </w:r>
                </w:p>
              </w:tc>
            </w:tr>
            <w:tr w14:paraId="12CFF558" w14:textId="77777777" w:rsidTr="118F8EAC">
              <w:tblPrEx>
                <w:tblW w:w="0" w:type="auto"/>
                <w:tblLook w:val="04A0"/>
              </w:tblPrEx>
              <w:tc>
                <w:tcPr>
                  <w:tcW w:w="3531" w:type="dxa"/>
                </w:tcPr>
                <w:p w:rsidR="00F716CE" w:rsidRPr="00842B14" w:rsidP="00F716CE" w14:paraId="28D0CA47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2" type="#_x0000_t75" alt="Form field to enter a company name for a third party relationship" style="width:166.1pt;height:22.1pt">
                        <v:imagedata r:id="rId20" o:title=""/>
                      </v:shape>
                    </w:pict>
                  </w:r>
                </w:p>
              </w:tc>
              <w:tc>
                <w:tcPr>
                  <w:tcW w:w="3126" w:type="dxa"/>
                </w:tcPr>
                <w:p w:rsidR="00F716CE" w:rsidRPr="00842B14" w:rsidP="00F716CE" w14:paraId="65DB7293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3" type="#_x0000_t75" alt="Form field to enter a contact name for a third party relationship" style="width:2in;height:22.1pt">
                        <v:imagedata r:id="rId29" o:title=""/>
                      </v:shape>
                    </w:pict>
                  </w:r>
                </w:p>
              </w:tc>
              <w:tc>
                <w:tcPr>
                  <w:tcW w:w="2661" w:type="dxa"/>
                </w:tcPr>
                <w:p w:rsidR="00F716CE" w:rsidRPr="00842B14" w:rsidP="00F716CE" w14:paraId="110D0EC3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4" type="#_x0000_t75" alt="Form field to enter the transaction or operating rule the third party conducts on a company's behalf" style="width:121.9pt;height:22.1pt">
                        <v:imagedata r:id="rId30" o:title=""/>
                      </v:shape>
                    </w:pict>
                  </w:r>
                </w:p>
              </w:tc>
            </w:tr>
            <w:tr w14:paraId="45AA930F" w14:textId="77777777" w:rsidTr="118F8EAC">
              <w:tblPrEx>
                <w:tblW w:w="0" w:type="auto"/>
                <w:tblLook w:val="04A0"/>
              </w:tblPrEx>
              <w:tc>
                <w:tcPr>
                  <w:tcW w:w="3531" w:type="dxa"/>
                </w:tcPr>
                <w:p w:rsidR="00F716CE" w:rsidRPr="00842B14" w:rsidP="00F716CE" w14:paraId="4F03DF80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5" type="#_x0000_t75" alt="Form field to enter a company name for a third party relationship" style="width:166.1pt;height:22.1pt">
                        <v:imagedata r:id="rId20" o:title=""/>
                      </v:shape>
                    </w:pict>
                  </w:r>
                </w:p>
              </w:tc>
              <w:tc>
                <w:tcPr>
                  <w:tcW w:w="3126" w:type="dxa"/>
                </w:tcPr>
                <w:p w:rsidR="00F716CE" w:rsidRPr="00842B14" w:rsidP="00F716CE" w14:paraId="75342790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6" type="#_x0000_t75" alt="Form field to enter a contact name for a third party relationship" style="width:2in;height:22.1pt">
                        <v:imagedata r:id="rId31" o:title=""/>
                      </v:shape>
                    </w:pict>
                  </w:r>
                </w:p>
              </w:tc>
              <w:tc>
                <w:tcPr>
                  <w:tcW w:w="2661" w:type="dxa"/>
                </w:tcPr>
                <w:p w:rsidR="00F716CE" w:rsidRPr="00842B14" w:rsidP="00F716CE" w14:paraId="43BDC3DA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7" type="#_x0000_t75" alt="Form field to enter the transaction or operating rule the third party conducts on a company's behalf" style="width:121.9pt;height:22.1pt">
                        <v:imagedata r:id="rId30" o:title=""/>
                      </v:shape>
                    </w:pict>
                  </w:r>
                </w:p>
              </w:tc>
            </w:tr>
          </w:tbl>
          <w:p w:rsidR="008E1A08" w:rsidRPr="00842B14" w:rsidP="008E1A08" w14:paraId="3BD87367" w14:textId="77777777">
            <w:pPr>
              <w:spacing w:before="60" w:after="60"/>
              <w:rPr>
                <w:sz w:val="24"/>
              </w:rPr>
            </w:pPr>
          </w:p>
        </w:tc>
      </w:tr>
    </w:tbl>
    <w:p w:rsidR="00580200" w:rsidRPr="00842B14" w:rsidP="00580200" w14:paraId="3B6EC3C8" w14:textId="77777777"/>
    <w:tbl>
      <w:tblPr>
        <w:tblW w:w="9522" w:type="dxa"/>
        <w:tblInd w:w="108" w:type="dxa"/>
        <w:tblBorders>
          <w:top w:val="single" w:sz="4" w:space="0" w:color="C0C0C0"/>
          <w:bottom w:val="single" w:sz="4" w:space="0" w:color="C0C0C0"/>
          <w:insideH w:val="single" w:sz="4" w:space="0" w:color="C0C0C0"/>
          <w:insideV w:val="single" w:sz="4" w:space="0" w:color="C0C0C0"/>
        </w:tblBorders>
        <w:tblLook w:val="00A0"/>
      </w:tblPr>
      <w:tblGrid>
        <w:gridCol w:w="4813"/>
        <w:gridCol w:w="1173"/>
        <w:gridCol w:w="3536"/>
      </w:tblGrid>
      <w:tr w14:paraId="08DE8780" w14:textId="77777777" w:rsidTr="00272F2C">
        <w:tblPrEx>
          <w:tblW w:w="9522" w:type="dxa"/>
          <w:tblInd w:w="108" w:type="dxa"/>
          <w:tblBorders>
            <w:top w:val="single" w:sz="4" w:space="0" w:color="C0C0C0"/>
            <w:bottom w:val="single" w:sz="4" w:space="0" w:color="C0C0C0"/>
            <w:insideH w:val="single" w:sz="4" w:space="0" w:color="C0C0C0"/>
            <w:insideV w:val="single" w:sz="4" w:space="0" w:color="C0C0C0"/>
          </w:tblBorders>
          <w:tblLook w:val="00A0"/>
        </w:tblPrEx>
        <w:trPr>
          <w:tblHeader/>
        </w:trPr>
        <w:tc>
          <w:tcPr>
            <w:tcW w:w="4813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A61BDF" w:rsidRPr="00842B14" w:rsidP="00307EDB" w14:paraId="2359AA3F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b/>
                <w:sz w:val="24"/>
              </w:rPr>
            </w:pPr>
            <w:r w:rsidRPr="00842B14">
              <w:rPr>
                <w:sz w:val="24"/>
              </w:rPr>
              <w:t xml:space="preserve"> </w:t>
            </w:r>
            <w:r w:rsidRPr="00842B14">
              <w:rPr>
                <w:b/>
                <w:sz w:val="24"/>
              </w:rPr>
              <w:t xml:space="preserve">Section 5. </w:t>
            </w:r>
            <w:r w:rsidRPr="00842B14" w:rsidR="004A2946">
              <w:rPr>
                <w:b/>
                <w:sz w:val="24"/>
              </w:rPr>
              <w:t>A</w:t>
            </w:r>
            <w:r w:rsidRPr="00842B14">
              <w:rPr>
                <w:b/>
                <w:sz w:val="24"/>
              </w:rPr>
              <w:t xml:space="preserve">cknowledgments </w:t>
            </w:r>
          </w:p>
        </w:tc>
        <w:tc>
          <w:tcPr>
            <w:tcW w:w="4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61BDF" w:rsidRPr="00842B14" w:rsidP="00307EDB" w14:paraId="41E4FD84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b/>
                <w:szCs w:val="20"/>
              </w:rPr>
            </w:pPr>
          </w:p>
        </w:tc>
      </w:tr>
      <w:tr w14:paraId="3727C0A5" w14:textId="77777777" w:rsidTr="00272F2C">
        <w:tblPrEx>
          <w:tblW w:w="9522" w:type="dxa"/>
          <w:tblInd w:w="108" w:type="dxa"/>
          <w:tblLook w:val="00A0"/>
        </w:tblPrEx>
        <w:trPr>
          <w:trHeight w:val="432"/>
        </w:trPr>
        <w:tc>
          <w:tcPr>
            <w:tcW w:w="9522" w:type="dxa"/>
            <w:gridSpan w:val="3"/>
            <w:tcBorders>
              <w:top w:val="nil"/>
              <w:left w:val="nil"/>
              <w:bottom w:val="single" w:sz="6" w:space="0" w:color="999999"/>
              <w:right w:val="nil"/>
            </w:tcBorders>
          </w:tcPr>
          <w:p w:rsidR="00580200" w:rsidRPr="00842B14" w:rsidP="009A1825" w14:paraId="5C00E51B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szCs w:val="20"/>
              </w:rPr>
            </w:pPr>
            <w:r w:rsidRPr="00842B14">
              <w:rPr>
                <w:szCs w:val="20"/>
              </w:rPr>
              <w:t>By signing below, I attest that the information provided as part of this questionnaire is true and accurate to the best of my knowledge.</w:t>
            </w:r>
          </w:p>
          <w:p w:rsidR="00580200" w:rsidRPr="00842B14" w:rsidP="00FA17E2" w14:paraId="29623213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szCs w:val="20"/>
              </w:rPr>
            </w:pPr>
            <w:r w:rsidRPr="00842B14">
              <w:rPr>
                <w:szCs w:val="20"/>
              </w:rPr>
              <w:t xml:space="preserve">Please </w:t>
            </w:r>
            <w:r w:rsidRPr="00842B14" w:rsidR="00FA17E2">
              <w:rPr>
                <w:szCs w:val="20"/>
              </w:rPr>
              <w:t xml:space="preserve">double click the “X” to </w:t>
            </w:r>
            <w:r w:rsidRPr="00842B14" w:rsidR="00C44205">
              <w:rPr>
                <w:szCs w:val="20"/>
              </w:rPr>
              <w:t>insert an electronic signature</w:t>
            </w:r>
            <w:r w:rsidRPr="00842B14" w:rsidR="00FA17E2">
              <w:rPr>
                <w:szCs w:val="20"/>
              </w:rPr>
              <w:t>.</w:t>
            </w:r>
          </w:p>
        </w:tc>
      </w:tr>
      <w:tr w14:paraId="2BA8E6C5" w14:textId="77777777" w:rsidTr="00272F2C">
        <w:tblPrEx>
          <w:tblW w:w="9522" w:type="dxa"/>
          <w:tblInd w:w="108" w:type="dxa"/>
          <w:tblLook w:val="00A0"/>
        </w:tblPrEx>
        <w:trPr>
          <w:trHeight w:val="795"/>
        </w:trPr>
        <w:tc>
          <w:tcPr>
            <w:tcW w:w="6037" w:type="dxa"/>
            <w:gridSpan w:val="2"/>
            <w:tcBorders>
              <w:top w:val="single" w:sz="6" w:space="0" w:color="999999"/>
              <w:left w:val="nil"/>
              <w:bottom w:val="single" w:sz="6" w:space="0" w:color="999999"/>
              <w:right w:val="single" w:sz="6" w:space="0" w:color="999999"/>
            </w:tcBorders>
            <w:hideMark/>
          </w:tcPr>
          <w:p w:rsidR="00580200" w:rsidRPr="00842B14" w:rsidP="009A1825" w14:paraId="0B164732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sz w:val="18"/>
                <w:szCs w:val="20"/>
              </w:rPr>
              <w:pict>
                <v:shape id="_x0000_i1058" type="#_x0000_t75" alt="Microsoft Office Signature Line..." style="width:223.5pt;height:49.9pt">
                  <v:imagedata r:id="rId32" o:title=""/>
                  <o:lock v:ext="edit" verticies="t" text="t"/>
                  <o:signatureline allowcomments="0" id="{C5CAEAA2-2144-484E-9377-D80675817BFF}" issignatureline="1" provid="{00000000-0000-0000-0000-000000000000}" showsigndate="1" signinginstructionsset="0"/>
                </v:shape>
              </w:pict>
            </w:r>
          </w:p>
        </w:tc>
        <w:tc>
          <w:tcPr>
            <w:tcW w:w="348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nil"/>
            </w:tcBorders>
            <w:hideMark/>
          </w:tcPr>
          <w:p w:rsidR="00580200" w:rsidRPr="00842B14" w:rsidP="009A1825" w14:paraId="6CB9B6DB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i/>
                <w:sz w:val="18"/>
                <w:szCs w:val="18"/>
              </w:rPr>
              <w:t xml:space="preserve">Date: </w:t>
            </w:r>
            <w:sdt>
              <w:sdtPr>
                <w:rPr>
                  <w:b/>
                  <w:i/>
                  <w:sz w:val="18"/>
                  <w:szCs w:val="18"/>
                </w:rPr>
                <w:id w:val="-303928082"/>
                <w:placeholder>
                  <w:docPart w:val="C6564C7645CC449294FF8D74D7B0A4ED"/>
                </w:placeholder>
                <w:showingPlcHdr/>
                <w:date w:fullDate="2017-12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42B14" w:rsidR="00402B90">
                  <w:rPr>
                    <w:rStyle w:val="PlaceholderText"/>
                  </w:rPr>
                  <w:t>Select</w:t>
                </w:r>
                <w:r w:rsidRPr="00842B14" w:rsidR="0060175E">
                  <w:rPr>
                    <w:rStyle w:val="PlaceholderText"/>
                  </w:rPr>
                  <w:t xml:space="preserve"> a date.</w:t>
                </w:r>
              </w:sdtContent>
            </w:sdt>
          </w:p>
        </w:tc>
      </w:tr>
      <w:tr w14:paraId="21ED3BA4" w14:textId="77777777" w:rsidTr="00272F2C">
        <w:tblPrEx>
          <w:tblW w:w="9522" w:type="dxa"/>
          <w:tblInd w:w="108" w:type="dxa"/>
          <w:tblLook w:val="00A0"/>
        </w:tblPrEx>
        <w:trPr>
          <w:trHeight w:val="507"/>
        </w:trPr>
        <w:tc>
          <w:tcPr>
            <w:tcW w:w="6037" w:type="dxa"/>
            <w:gridSpan w:val="2"/>
            <w:tcBorders>
              <w:top w:val="single" w:sz="6" w:space="0" w:color="999999"/>
              <w:left w:val="nil"/>
              <w:bottom w:val="single" w:sz="6" w:space="0" w:color="999999"/>
              <w:right w:val="single" w:sz="6" w:space="0" w:color="999999"/>
            </w:tcBorders>
            <w:hideMark/>
          </w:tcPr>
          <w:p w:rsidR="00580200" w:rsidRPr="00842B14" w:rsidP="009A1825" w14:paraId="09A9ED1C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bCs/>
                <w:i/>
                <w:iCs/>
                <w:sz w:val="18"/>
                <w:szCs w:val="18"/>
              </w:rPr>
              <w:t xml:space="preserve">Contact Person Name: </w:t>
            </w:r>
            <w:r>
              <w:rPr>
                <w:iCs/>
              </w:rPr>
              <w:pict>
                <v:shape id="_x0000_i1059" type="#_x0000_t75" alt="Signature field for contact person name" style="width:4in;height:22.1pt">
                  <v:imagedata r:id="rId26" o:title=""/>
                </v:shape>
              </w:pict>
            </w:r>
          </w:p>
        </w:tc>
        <w:tc>
          <w:tcPr>
            <w:tcW w:w="348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nil"/>
            </w:tcBorders>
            <w:hideMark/>
          </w:tcPr>
          <w:p w:rsidR="00580200" w:rsidRPr="00842B14" w:rsidP="009A1825" w14:paraId="69109B20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bCs/>
                <w:i/>
                <w:iCs/>
                <w:sz w:val="18"/>
                <w:szCs w:val="18"/>
              </w:rPr>
              <w:t xml:space="preserve">Title: </w:t>
            </w:r>
            <w:r>
              <w:rPr>
                <w:iCs/>
              </w:rPr>
              <w:pict>
                <v:shape id="_x0000_i1060" type="#_x0000_t75" alt="Signature field for contact person title" style="width:166.1pt;height:22.1pt">
                  <v:imagedata r:id="rId33" o:title=""/>
                </v:shape>
              </w:pict>
            </w:r>
          </w:p>
        </w:tc>
      </w:tr>
    </w:tbl>
    <w:p w:rsidR="005145B4" w:rsidRPr="00842B14" w:rsidP="00A71ED6" w14:paraId="2515CE8F" w14:textId="77777777">
      <w:pPr>
        <w:widowControl/>
        <w:autoSpaceDE/>
        <w:autoSpaceDN/>
        <w:adjustRightInd/>
        <w:spacing w:after="160" w:line="259" w:lineRule="auto"/>
        <w:ind w:right="-630"/>
        <w:jc w:val="both"/>
        <w:rPr>
          <w:b/>
          <w:sz w:val="24"/>
        </w:rPr>
      </w:pPr>
    </w:p>
    <w:p w:rsidR="00AC61F0" w:rsidRPr="00842B14" w14:paraId="6A4E1E51" w14:textId="77777777">
      <w:pPr>
        <w:widowControl/>
        <w:autoSpaceDE/>
        <w:autoSpaceDN/>
        <w:adjustRightInd/>
        <w:rPr>
          <w:b/>
          <w:sz w:val="24"/>
        </w:rPr>
        <w:sectPr w:rsidSect="00E018C9">
          <w:footerReference w:type="default" r:id="rId34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docGrid w:linePitch="272"/>
        </w:sectPr>
      </w:pPr>
    </w:p>
    <w:p w:rsidR="005145B4" w:rsidRPr="00842B14" w:rsidP="005145B4" w14:paraId="51EDEBE1" w14:textId="77777777">
      <w:pPr>
        <w:tabs>
          <w:tab w:val="center" w:pos="4680"/>
          <w:tab w:val="left" w:pos="6630"/>
        </w:tabs>
        <w:jc w:val="center"/>
        <w:rPr>
          <w:b/>
          <w:sz w:val="24"/>
        </w:rPr>
      </w:pPr>
      <w:r w:rsidRPr="00842B14">
        <w:rPr>
          <w:b/>
          <w:sz w:val="24"/>
        </w:rPr>
        <w:t xml:space="preserve">Part C - </w:t>
      </w:r>
      <w:r w:rsidRPr="00842B14">
        <w:rPr>
          <w:b/>
          <w:sz w:val="24"/>
        </w:rPr>
        <w:t>Artifact Request</w:t>
      </w:r>
    </w:p>
    <w:p w:rsidR="005145B4" w:rsidRPr="00842B14" w:rsidP="00A5212C" w14:paraId="2F7F0A81" w14:textId="77777777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b/>
          <w:sz w:val="24"/>
        </w:rPr>
        <w:t>ENTITY</w:t>
      </w:r>
      <w:r w:rsidRPr="00842B14">
        <w:rPr>
          <w:b/>
          <w:sz w:val="24"/>
        </w:rPr>
        <w:t xml:space="preserve"> T</w:t>
      </w:r>
      <w:r w:rsidRPr="00842B14">
        <w:rPr>
          <w:b/>
          <w:sz w:val="24"/>
        </w:rPr>
        <w:t>YPE</w:t>
      </w:r>
      <w:r w:rsidRPr="00842B14">
        <w:rPr>
          <w:b/>
          <w:sz w:val="24"/>
        </w:rPr>
        <w:t>:</w:t>
      </w:r>
      <w:r w:rsidRPr="00842B14">
        <w:rPr>
          <w:sz w:val="24"/>
        </w:rPr>
        <w:t xml:space="preserve"> </w:t>
      </w:r>
      <w:sdt>
        <w:sdtPr>
          <w:rPr>
            <w:sz w:val="24"/>
          </w:rPr>
          <w:id w:val="-1196694413"/>
          <w:placeholder>
            <w:docPart w:val="6D85992EF189419FB69D4C40A988F295"/>
          </w:placeholder>
          <w:showingPlcHdr/>
          <w:dropDownList>
            <w:listItem w:value="Clearinghouse" w:displayText="Clearinghouse"/>
            <w:listItem w:value="Health Plan" w:displayText="Health Plan"/>
            <w:listItem w:value="Provider" w:displayText="Provider"/>
          </w:dropDownList>
        </w:sdtPr>
        <w:sdtContent>
          <w:r w:rsidRPr="00842B14" w:rsidR="00C32D22">
            <w:rPr>
              <w:rStyle w:val="PlaceholderText"/>
            </w:rPr>
            <w:t>Select</w:t>
          </w:r>
          <w:r w:rsidRPr="00842B14" w:rsidR="00C55489">
            <w:rPr>
              <w:rStyle w:val="PlaceholderText"/>
            </w:rPr>
            <w:t xml:space="preserve"> an </w:t>
          </w:r>
          <w:r w:rsidRPr="00842B14" w:rsidR="00F07611">
            <w:rPr>
              <w:rStyle w:val="PlaceholderText"/>
            </w:rPr>
            <w:t>option</w:t>
          </w:r>
          <w:r w:rsidRPr="00842B14" w:rsidR="00C55489">
            <w:rPr>
              <w:rStyle w:val="PlaceholderText"/>
            </w:rPr>
            <w:t>.</w:t>
          </w:r>
        </w:sdtContent>
      </w:sdt>
    </w:p>
    <w:p w:rsidR="005145B4" w:rsidRPr="00842B14" w:rsidP="005145B4" w14:paraId="37C2C2B1" w14:textId="77777777">
      <w:pPr>
        <w:tabs>
          <w:tab w:val="center" w:pos="4680"/>
          <w:tab w:val="left" w:pos="6630"/>
        </w:tabs>
        <w:rPr>
          <w:b/>
          <w:sz w:val="24"/>
        </w:rPr>
      </w:pPr>
      <w:r w:rsidRPr="00842B14">
        <w:rPr>
          <w:b/>
          <w:sz w:val="24"/>
        </w:rPr>
        <w:t>DUE DATE</w:t>
      </w:r>
      <w:r w:rsidRPr="00842B14" w:rsidR="0060175E">
        <w:rPr>
          <w:b/>
          <w:sz w:val="24"/>
        </w:rPr>
        <w:t>:</w:t>
      </w:r>
      <w:r w:rsidRPr="00842B14" w:rsidR="00C55489">
        <w:rPr>
          <w:b/>
          <w:sz w:val="24"/>
        </w:rPr>
        <w:t xml:space="preserve"> </w:t>
      </w:r>
      <w:sdt>
        <w:sdtPr>
          <w:rPr>
            <w:color w:val="000000"/>
            <w:sz w:val="24"/>
          </w:rPr>
          <w:id w:val="-303693817"/>
          <w:placeholder>
            <w:docPart w:val="1C4BF03E9E48417CB091AE2DC728081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842B14" w:rsidR="00C32D22">
            <w:rPr>
              <w:rStyle w:val="PlaceholderText"/>
            </w:rPr>
            <w:t>Select a date</w:t>
          </w:r>
          <w:r w:rsidRPr="00842B14" w:rsidR="00C55489">
            <w:rPr>
              <w:rStyle w:val="PlaceholderText"/>
            </w:rPr>
            <w:t>.</w:t>
          </w:r>
        </w:sdtContent>
      </w:sdt>
    </w:p>
    <w:p w:rsidR="00174822" w:rsidRPr="001B1235" w:rsidP="00174822" w14:paraId="45B3D33F" w14:textId="2C2B6355">
      <w:pPr>
        <w:widowControl/>
        <w:autoSpaceDE/>
        <w:autoSpaceDN/>
        <w:adjustRightInd/>
        <w:spacing w:before="240" w:after="240"/>
        <w:jc w:val="both"/>
        <w:rPr>
          <w:sz w:val="24"/>
        </w:rPr>
      </w:pPr>
      <w:r w:rsidRPr="00842B14">
        <w:rPr>
          <w:sz w:val="24"/>
        </w:rPr>
        <w:t xml:space="preserve">Prior to uploading transaction artifacts, you must accept the invitation to register in the Compliance Review Program in Onboarding and Testing Cloud Services (OTCS) via the ASETT Compliance </w:t>
      </w:r>
      <w:r w:rsidRPr="001B1235">
        <w:rPr>
          <w:sz w:val="24"/>
        </w:rPr>
        <w:t xml:space="preserve">Review Covered Entity Portal. Please refer to the Compliance Review </w:t>
      </w:r>
      <w:r w:rsidRPr="001B1235" w:rsidR="003B120D">
        <w:rPr>
          <w:sz w:val="24"/>
        </w:rPr>
        <w:t>Covered Entity Portal</w:t>
      </w:r>
      <w:r w:rsidRPr="001B1235">
        <w:rPr>
          <w:sz w:val="24"/>
        </w:rPr>
        <w:t xml:space="preserve"> User Manual to review instructions for accepting the Compliance Review Program invitation and testing transaction artifacts in the Compliance Review Covered Entity Portal.</w:t>
      </w:r>
      <w:r w:rsidRPr="001B1235" w:rsidR="001362FC">
        <w:rPr>
          <w:sz w:val="24"/>
        </w:rPr>
        <w:t xml:space="preserve"> A link</w:t>
      </w:r>
      <w:r w:rsidRPr="001B1235" w:rsidR="00E83E0E">
        <w:rPr>
          <w:sz w:val="24"/>
        </w:rPr>
        <w:t xml:space="preserve"> to the Compliance Review Covered Entity Portal User Manual is provided at the top of the ASETT Covered Entity Portal Welcome Page. </w:t>
      </w:r>
    </w:p>
    <w:p w:rsidR="00A30854" w:rsidRPr="00842B14" w:rsidP="00A30854" w14:paraId="1EBBF4A6" w14:textId="0968C52D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1B1235">
        <w:rPr>
          <w:sz w:val="24"/>
        </w:rPr>
        <w:t>U</w:t>
      </w:r>
      <w:r w:rsidRPr="001B1235" w:rsidR="00382EE0">
        <w:rPr>
          <w:sz w:val="24"/>
        </w:rPr>
        <w:t xml:space="preserve">pload all requested artifacts </w:t>
      </w:r>
      <w:r w:rsidRPr="001B1235" w:rsidR="00C77A86">
        <w:rPr>
          <w:sz w:val="24"/>
        </w:rPr>
        <w:t xml:space="preserve">marked below </w:t>
      </w:r>
      <w:r w:rsidRPr="001B1235" w:rsidR="00382EE0">
        <w:rPr>
          <w:sz w:val="24"/>
        </w:rPr>
        <w:t xml:space="preserve">to </w:t>
      </w:r>
      <w:r w:rsidRPr="001B1235" w:rsidR="00F26CB8">
        <w:rPr>
          <w:sz w:val="24"/>
        </w:rPr>
        <w:t xml:space="preserve">the </w:t>
      </w:r>
      <w:r w:rsidRPr="001B1235" w:rsidR="00112986">
        <w:rPr>
          <w:sz w:val="24"/>
        </w:rPr>
        <w:t xml:space="preserve">ASETT </w:t>
      </w:r>
      <w:r w:rsidRPr="001B1235" w:rsidR="00F26CB8">
        <w:rPr>
          <w:sz w:val="24"/>
        </w:rPr>
        <w:t>Covered Entity Portal</w:t>
      </w:r>
      <w:r w:rsidRPr="001B1235" w:rsidR="00CA1CD2">
        <w:rPr>
          <w:sz w:val="24"/>
        </w:rPr>
        <w:t xml:space="preserve"> by or before the established due date</w:t>
      </w:r>
      <w:r w:rsidRPr="001B1235" w:rsidR="00382EE0">
        <w:rPr>
          <w:sz w:val="24"/>
        </w:rPr>
        <w:t xml:space="preserve">. </w:t>
      </w:r>
      <w:r w:rsidRPr="001B1235" w:rsidR="009E7B2A">
        <w:rPr>
          <w:sz w:val="24"/>
        </w:rPr>
        <w:t xml:space="preserve">As a reminder, all non-transaction artifacts are to be uploaded </w:t>
      </w:r>
      <w:r w:rsidRPr="001B1235" w:rsidR="003F51ED">
        <w:rPr>
          <w:sz w:val="24"/>
        </w:rPr>
        <w:t xml:space="preserve">via the Upload Documents section in the ASETT Covered Entity Portal. All transaction artifacts must be </w:t>
      </w:r>
      <w:r w:rsidRPr="001B1235" w:rsidR="00DF3EB1">
        <w:rPr>
          <w:sz w:val="24"/>
        </w:rPr>
        <w:t xml:space="preserve">uploaded </w:t>
      </w:r>
      <w:r w:rsidRPr="001B1235" w:rsidR="009F5BAC">
        <w:rPr>
          <w:sz w:val="24"/>
        </w:rPr>
        <w:t>in</w:t>
      </w:r>
      <w:r w:rsidRPr="001B1235" w:rsidR="009A2AF3">
        <w:rPr>
          <w:sz w:val="24"/>
        </w:rPr>
        <w:t xml:space="preserve"> OTCS</w:t>
      </w:r>
      <w:r w:rsidRPr="001B1235" w:rsidR="00DF3EB1">
        <w:rPr>
          <w:sz w:val="24"/>
        </w:rPr>
        <w:t xml:space="preserve">. </w:t>
      </w:r>
      <w:r w:rsidRPr="001B1235" w:rsidR="00C109B4">
        <w:rPr>
          <w:sz w:val="24"/>
        </w:rPr>
        <w:t>Please refer to the Compliance Review Covered Entity Portal User Manual to review instructions for</w:t>
      </w:r>
      <w:r w:rsidRPr="001B1235" w:rsidR="00C41056">
        <w:rPr>
          <w:sz w:val="24"/>
        </w:rPr>
        <w:t xml:space="preserve"> uploading artifacts</w:t>
      </w:r>
      <w:r w:rsidRPr="001B1235" w:rsidR="003923BB">
        <w:rPr>
          <w:sz w:val="24"/>
        </w:rPr>
        <w:t>.</w:t>
      </w:r>
    </w:p>
    <w:p w:rsidR="00C77A86" w:rsidRPr="00842B14" w:rsidP="00A5212C" w14:paraId="2BA55933" w14:textId="747E50DD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sz w:val="24"/>
        </w:rPr>
        <w:t>All t</w:t>
      </w:r>
      <w:r w:rsidRPr="00842B14" w:rsidR="00382EE0">
        <w:rPr>
          <w:sz w:val="24"/>
        </w:rPr>
        <w:t>ransaction</w:t>
      </w:r>
      <w:r w:rsidRPr="00842B14" w:rsidR="008A4F12">
        <w:rPr>
          <w:sz w:val="24"/>
        </w:rPr>
        <w:t xml:space="preserve"> file</w:t>
      </w:r>
      <w:r w:rsidRPr="00842B14" w:rsidR="00382EE0">
        <w:rPr>
          <w:sz w:val="24"/>
        </w:rPr>
        <w:t xml:space="preserve">s </w:t>
      </w:r>
      <w:r w:rsidRPr="00842B14" w:rsidR="005D575C">
        <w:rPr>
          <w:sz w:val="24"/>
        </w:rPr>
        <w:t>must</w:t>
      </w:r>
      <w:r w:rsidRPr="00842B14" w:rsidR="00382EE0">
        <w:rPr>
          <w:sz w:val="24"/>
        </w:rPr>
        <w:t xml:space="preserve"> be </w:t>
      </w:r>
      <w:r w:rsidRPr="00842B14" w:rsidR="005D575C">
        <w:rPr>
          <w:sz w:val="24"/>
        </w:rPr>
        <w:t xml:space="preserve">the original file that was sent to your trading partner and be </w:t>
      </w:r>
      <w:r w:rsidRPr="00842B14" w:rsidR="00373E42">
        <w:rPr>
          <w:sz w:val="24"/>
        </w:rPr>
        <w:t xml:space="preserve">in </w:t>
      </w:r>
      <w:r w:rsidRPr="00842B14" w:rsidR="00382EE0">
        <w:rPr>
          <w:sz w:val="24"/>
        </w:rPr>
        <w:t xml:space="preserve">a </w:t>
      </w:r>
      <w:r w:rsidRPr="00842B14" w:rsidR="00CB6E44">
        <w:rPr>
          <w:sz w:val="24"/>
        </w:rPr>
        <w:t xml:space="preserve">readable </w:t>
      </w:r>
      <w:r w:rsidRPr="00842B14" w:rsidR="00382EE0">
        <w:rPr>
          <w:sz w:val="24"/>
        </w:rPr>
        <w:t>text format (</w:t>
      </w:r>
      <w:r w:rsidRPr="00842B14" w:rsidR="00F05B9D">
        <w:rPr>
          <w:sz w:val="24"/>
        </w:rPr>
        <w:t>.txt</w:t>
      </w:r>
      <w:r w:rsidRPr="00842B14" w:rsidR="00CB6E44">
        <w:rPr>
          <w:sz w:val="24"/>
        </w:rPr>
        <w:t>, .edi or .dat</w:t>
      </w:r>
      <w:r w:rsidRPr="00842B14" w:rsidR="00382EE0">
        <w:rPr>
          <w:sz w:val="24"/>
        </w:rPr>
        <w:t>)</w:t>
      </w:r>
      <w:r w:rsidRPr="00842B14" w:rsidR="005D575C">
        <w:rPr>
          <w:sz w:val="24"/>
        </w:rPr>
        <w:t xml:space="preserve">. </w:t>
      </w:r>
      <w:r w:rsidR="001B1235">
        <w:rPr>
          <w:sz w:val="24"/>
        </w:rPr>
        <w:t>Non-transaction documents</w:t>
      </w:r>
      <w:r w:rsidRPr="00842B14" w:rsidR="00382EE0">
        <w:rPr>
          <w:sz w:val="24"/>
        </w:rPr>
        <w:t xml:space="preserve"> should be </w:t>
      </w:r>
      <w:r w:rsidR="001B1235">
        <w:rPr>
          <w:sz w:val="24"/>
        </w:rPr>
        <w:t>either</w:t>
      </w:r>
      <w:r w:rsidRPr="00842B14" w:rsidR="008A4F12">
        <w:rPr>
          <w:sz w:val="24"/>
        </w:rPr>
        <w:t xml:space="preserve"> </w:t>
      </w:r>
      <w:r w:rsidRPr="00842B14" w:rsidR="00382EE0">
        <w:rPr>
          <w:sz w:val="24"/>
        </w:rPr>
        <w:t xml:space="preserve">Microsoft Word, </w:t>
      </w:r>
      <w:r w:rsidRPr="00842B14" w:rsidR="003C0669">
        <w:rPr>
          <w:sz w:val="24"/>
        </w:rPr>
        <w:t>Excel,</w:t>
      </w:r>
      <w:r w:rsidRPr="00842B14" w:rsidR="00382EE0">
        <w:rPr>
          <w:sz w:val="24"/>
        </w:rPr>
        <w:t xml:space="preserve"> or PDF format</w:t>
      </w:r>
      <w:r w:rsidRPr="00842B14" w:rsidR="008A4F12">
        <w:rPr>
          <w:sz w:val="24"/>
        </w:rPr>
        <w:t>s</w:t>
      </w:r>
      <w:r w:rsidRPr="00842B14" w:rsidR="00087D1F">
        <w:rPr>
          <w:sz w:val="24"/>
        </w:rPr>
        <w:t xml:space="preserve">. </w:t>
      </w:r>
      <w:r w:rsidRPr="00842B14" w:rsidR="003C0669">
        <w:rPr>
          <w:sz w:val="24"/>
          <w:u w:val="single"/>
        </w:rPr>
        <w:t>D</w:t>
      </w:r>
      <w:r w:rsidRPr="00842B14" w:rsidR="00623A90">
        <w:rPr>
          <w:sz w:val="24"/>
          <w:u w:val="single"/>
        </w:rPr>
        <w:t>o not</w:t>
      </w:r>
      <w:r w:rsidRPr="00842B14" w:rsidR="00623A90">
        <w:rPr>
          <w:sz w:val="24"/>
        </w:rPr>
        <w:t xml:space="preserve"> copy</w:t>
      </w:r>
      <w:r w:rsidRPr="00842B14" w:rsidR="005D575C">
        <w:rPr>
          <w:sz w:val="24"/>
        </w:rPr>
        <w:t xml:space="preserve"> and paste transaction data into new file</w:t>
      </w:r>
      <w:r w:rsidRPr="00842B14" w:rsidR="00F749D0">
        <w:rPr>
          <w:sz w:val="24"/>
        </w:rPr>
        <w:t>s as all transaction files must be the original file sent to your trading partner.</w:t>
      </w:r>
      <w:r w:rsidRPr="00842B14" w:rsidR="00036C98">
        <w:rPr>
          <w:sz w:val="24"/>
        </w:rPr>
        <w:t xml:space="preserve"> We reserve the right to contact </w:t>
      </w:r>
      <w:r w:rsidRPr="00842B14" w:rsidR="00B20E5F">
        <w:rPr>
          <w:sz w:val="24"/>
        </w:rPr>
        <w:t>your trading partners if the need arises.</w:t>
      </w:r>
    </w:p>
    <w:p w:rsidR="00087D1F" w:rsidRPr="00842B14" w:rsidP="00A5212C" w14:paraId="015BCBA7" w14:textId="30EFB436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sz w:val="24"/>
        </w:rPr>
        <w:t xml:space="preserve">Please note, the </w:t>
      </w:r>
      <w:r w:rsidRPr="00842B14" w:rsidR="003C0669">
        <w:rPr>
          <w:sz w:val="24"/>
        </w:rPr>
        <w:t xml:space="preserve">ASETT </w:t>
      </w:r>
      <w:r w:rsidRPr="00842B14" w:rsidR="002F3176">
        <w:rPr>
          <w:sz w:val="24"/>
        </w:rPr>
        <w:t>Compliance Review Covered Entity Portal</w:t>
      </w:r>
      <w:r w:rsidRPr="00842B14">
        <w:rPr>
          <w:sz w:val="24"/>
        </w:rPr>
        <w:t xml:space="preserve"> has a 4.8MB file size limit. </w:t>
      </w:r>
      <w:r w:rsidRPr="00842B14" w:rsidR="00CB6E44">
        <w:rPr>
          <w:sz w:val="24"/>
        </w:rPr>
        <w:t>Files that exceed 4.8MB, or documents with embedded files or password protection will produce an upload error.</w:t>
      </w:r>
    </w:p>
    <w:p w:rsidR="00754275" w:rsidRPr="00842B14" w:rsidP="00A5212C" w14:paraId="39A07C24" w14:textId="77777777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sz w:val="24"/>
        </w:rPr>
        <w:t>Please use the following file</w:t>
      </w:r>
      <w:r w:rsidRPr="00842B14" w:rsidR="003C0669">
        <w:rPr>
          <w:sz w:val="24"/>
        </w:rPr>
        <w:t>-</w:t>
      </w:r>
      <w:r w:rsidRPr="00842B14">
        <w:rPr>
          <w:sz w:val="24"/>
        </w:rPr>
        <w:t xml:space="preserve">naming convention for </w:t>
      </w:r>
      <w:r w:rsidRPr="00842B14" w:rsidR="00F749D0">
        <w:rPr>
          <w:sz w:val="24"/>
        </w:rPr>
        <w:t>single</w:t>
      </w:r>
      <w:r w:rsidRPr="00842B14" w:rsidR="00DF6C49">
        <w:rPr>
          <w:sz w:val="24"/>
        </w:rPr>
        <w:t xml:space="preserve"> </w:t>
      </w:r>
      <w:r w:rsidRPr="00842B14">
        <w:rPr>
          <w:sz w:val="24"/>
        </w:rPr>
        <w:t>transaction files:</w:t>
      </w:r>
    </w:p>
    <w:p w:rsidR="0040101C" w:rsidRPr="00842B14" w:rsidP="00A5212C" w14:paraId="5CC74CF1" w14:textId="0CAA8F90">
      <w:pPr>
        <w:tabs>
          <w:tab w:val="center" w:pos="4680"/>
          <w:tab w:val="left" w:pos="6630"/>
        </w:tabs>
        <w:spacing w:before="240"/>
        <w:ind w:left="360"/>
        <w:rPr>
          <w:sz w:val="24"/>
        </w:rPr>
      </w:pPr>
      <w:r w:rsidRPr="00842B14">
        <w:rPr>
          <w:sz w:val="24"/>
        </w:rPr>
        <w:t xml:space="preserve">Transaction </w:t>
      </w:r>
      <w:r w:rsidRPr="00842B14" w:rsidR="00A178E7">
        <w:rPr>
          <w:sz w:val="24"/>
        </w:rPr>
        <w:t>Number_Covered</w:t>
      </w:r>
      <w:r w:rsidRPr="00842B14">
        <w:rPr>
          <w:sz w:val="24"/>
        </w:rPr>
        <w:t xml:space="preserve"> Entity </w:t>
      </w:r>
      <w:r w:rsidRPr="00842B14" w:rsidR="00140556">
        <w:rPr>
          <w:sz w:val="24"/>
        </w:rPr>
        <w:t>Name</w:t>
      </w:r>
      <w:r w:rsidRPr="00842B14" w:rsidR="00A178E7">
        <w:rPr>
          <w:sz w:val="24"/>
        </w:rPr>
        <w:t>_</w:t>
      </w:r>
      <w:r w:rsidRPr="00842B14" w:rsidR="00140556">
        <w:rPr>
          <w:sz w:val="24"/>
        </w:rPr>
        <w:t>Original</w:t>
      </w:r>
      <w:r w:rsidRPr="00842B14">
        <w:rPr>
          <w:sz w:val="24"/>
        </w:rPr>
        <w:t xml:space="preserve"> File Name</w:t>
      </w:r>
      <w:r w:rsidRPr="00842B14" w:rsidR="00443FD2">
        <w:rPr>
          <w:sz w:val="24"/>
        </w:rPr>
        <w:t>.</w:t>
      </w:r>
      <w:r w:rsidRPr="00842B14" w:rsidR="00222FF4">
        <w:rPr>
          <w:sz w:val="24"/>
        </w:rPr>
        <w:t>File Extension</w:t>
      </w:r>
    </w:p>
    <w:p w:rsidR="008A4F12" w:rsidRPr="00842B14" w:rsidP="00A5212C" w14:paraId="64DF9303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spacing w:before="240"/>
        <w:ind w:left="1080"/>
        <w:rPr>
          <w:sz w:val="24"/>
        </w:rPr>
      </w:pPr>
      <w:r w:rsidRPr="00842B14">
        <w:rPr>
          <w:b/>
          <w:bCs/>
          <w:sz w:val="24"/>
        </w:rPr>
        <w:t>Transaction Number</w:t>
      </w:r>
      <w:r w:rsidRPr="00842B14">
        <w:rPr>
          <w:sz w:val="24"/>
        </w:rPr>
        <w:t xml:space="preserve"> is the transaction set number, e.g.</w:t>
      </w:r>
      <w:r w:rsidRPr="00842B14" w:rsidR="00140556">
        <w:rPr>
          <w:sz w:val="24"/>
        </w:rPr>
        <w:t>,</w:t>
      </w:r>
      <w:r w:rsidRPr="00842B14">
        <w:rPr>
          <w:sz w:val="24"/>
        </w:rPr>
        <w:t xml:space="preserve"> 270, 271, etc.</w:t>
      </w:r>
    </w:p>
    <w:p w:rsidR="008A4F12" w:rsidRPr="00842B14" w:rsidP="002E4F7F" w14:paraId="7017D5A5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ind w:left="1080"/>
        <w:rPr>
          <w:sz w:val="24"/>
        </w:rPr>
      </w:pPr>
      <w:r w:rsidRPr="00842B14">
        <w:rPr>
          <w:b/>
          <w:bCs/>
          <w:sz w:val="24"/>
        </w:rPr>
        <w:t>Covered Entity Name</w:t>
      </w:r>
      <w:r w:rsidRPr="00842B14">
        <w:rPr>
          <w:sz w:val="24"/>
        </w:rPr>
        <w:t xml:space="preserve"> is </w:t>
      </w:r>
      <w:r w:rsidRPr="00842B14" w:rsidR="00140556">
        <w:rPr>
          <w:sz w:val="24"/>
        </w:rPr>
        <w:t>your organization’s (</w:t>
      </w:r>
      <w:r w:rsidRPr="00842B14">
        <w:rPr>
          <w:sz w:val="24"/>
        </w:rPr>
        <w:t>the covered entity</w:t>
      </w:r>
      <w:r w:rsidRPr="00842B14" w:rsidR="00140556">
        <w:rPr>
          <w:sz w:val="24"/>
        </w:rPr>
        <w:t>)</w:t>
      </w:r>
      <w:r w:rsidRPr="00842B14">
        <w:rPr>
          <w:sz w:val="24"/>
        </w:rPr>
        <w:t xml:space="preserve"> name</w:t>
      </w:r>
    </w:p>
    <w:p w:rsidR="00754275" w:rsidRPr="00842B14" w:rsidP="002E4F7F" w14:paraId="5D6C08EF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ind w:left="1080"/>
        <w:rPr>
          <w:sz w:val="24"/>
        </w:rPr>
      </w:pPr>
      <w:r w:rsidRPr="00842B14">
        <w:rPr>
          <w:b/>
          <w:bCs/>
          <w:sz w:val="24"/>
        </w:rPr>
        <w:t>Original File Name</w:t>
      </w:r>
      <w:r w:rsidRPr="00842B14">
        <w:rPr>
          <w:sz w:val="24"/>
        </w:rPr>
        <w:t xml:space="preserve"> is optional</w:t>
      </w:r>
    </w:p>
    <w:p w:rsidR="00443FD2" w:rsidRPr="00842B14" w:rsidP="002E4F7F" w14:paraId="149FAB8B" w14:textId="77777777">
      <w:pPr>
        <w:pStyle w:val="ListParagraph"/>
        <w:numPr>
          <w:ilvl w:val="1"/>
          <w:numId w:val="32"/>
        </w:numPr>
        <w:tabs>
          <w:tab w:val="center" w:pos="4680"/>
          <w:tab w:val="left" w:pos="6630"/>
        </w:tabs>
        <w:ind w:left="1800"/>
        <w:rPr>
          <w:sz w:val="24"/>
        </w:rPr>
      </w:pPr>
      <w:r w:rsidRPr="00842B14">
        <w:rPr>
          <w:sz w:val="24"/>
        </w:rPr>
        <w:t>If original file name has multiple nodes (</w:t>
      </w:r>
      <w:r w:rsidRPr="00842B14" w:rsidR="00140556">
        <w:rPr>
          <w:sz w:val="24"/>
        </w:rPr>
        <w:t>period (</w:t>
      </w:r>
      <w:r w:rsidRPr="00842B14" w:rsidR="4AD25EDD">
        <w:rPr>
          <w:sz w:val="24"/>
        </w:rPr>
        <w:t>.</w:t>
      </w:r>
      <w:r w:rsidRPr="00842B14" w:rsidR="00140556">
        <w:rPr>
          <w:sz w:val="24"/>
        </w:rPr>
        <w:t>) separators</w:t>
      </w:r>
      <w:r w:rsidRPr="00842B14">
        <w:rPr>
          <w:sz w:val="24"/>
        </w:rPr>
        <w:t>), please replace with underscores</w:t>
      </w:r>
      <w:r w:rsidRPr="00842B14" w:rsidR="00BC1C02">
        <w:rPr>
          <w:sz w:val="24"/>
        </w:rPr>
        <w:t xml:space="preserve"> (_)</w:t>
      </w:r>
    </w:p>
    <w:p w:rsidR="00443FD2" w:rsidRPr="00842B14" w:rsidP="002E4F7F" w14:paraId="4C84AA7E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ind w:left="1080"/>
        <w:rPr>
          <w:sz w:val="24"/>
        </w:rPr>
      </w:pPr>
      <w:r w:rsidRPr="00842B14">
        <w:rPr>
          <w:b/>
          <w:bCs/>
          <w:sz w:val="24"/>
        </w:rPr>
        <w:t>File Extension</w:t>
      </w:r>
      <w:r w:rsidRPr="00842B14" w:rsidR="00F05B9D">
        <w:rPr>
          <w:sz w:val="24"/>
        </w:rPr>
        <w:t xml:space="preserve"> </w:t>
      </w:r>
      <w:r w:rsidRPr="00842B14">
        <w:rPr>
          <w:sz w:val="24"/>
        </w:rPr>
        <w:t xml:space="preserve">is the </w:t>
      </w:r>
      <w:r w:rsidRPr="00842B14" w:rsidR="008A7AD1">
        <w:rPr>
          <w:sz w:val="24"/>
        </w:rPr>
        <w:t>file extension type (.txt</w:t>
      </w:r>
      <w:r w:rsidRPr="00842B14" w:rsidR="00CB6E44">
        <w:rPr>
          <w:sz w:val="24"/>
        </w:rPr>
        <w:t>,</w:t>
      </w:r>
      <w:r w:rsidRPr="00842B14" w:rsidR="00774673">
        <w:rPr>
          <w:sz w:val="24"/>
        </w:rPr>
        <w:t xml:space="preserve"> </w:t>
      </w:r>
      <w:r w:rsidRPr="00842B14" w:rsidR="00CB6E44">
        <w:rPr>
          <w:sz w:val="24"/>
        </w:rPr>
        <w:t>.edi</w:t>
      </w:r>
      <w:r w:rsidRPr="00842B14" w:rsidR="001838B8">
        <w:rPr>
          <w:sz w:val="24"/>
        </w:rPr>
        <w:t xml:space="preserve">, </w:t>
      </w:r>
      <w:r w:rsidRPr="00842B14" w:rsidR="00CB6E44">
        <w:rPr>
          <w:sz w:val="24"/>
        </w:rPr>
        <w:t xml:space="preserve">or </w:t>
      </w:r>
      <w:r w:rsidRPr="00842B14" w:rsidR="001838B8">
        <w:rPr>
          <w:sz w:val="24"/>
        </w:rPr>
        <w:t>.dat)</w:t>
      </w:r>
    </w:p>
    <w:p w:rsidR="005145B4" w:rsidRPr="00842B14" w:rsidP="00A5212C" w14:paraId="188D8A0E" w14:textId="77777777">
      <w:pPr>
        <w:tabs>
          <w:tab w:val="center" w:pos="4680"/>
          <w:tab w:val="left" w:pos="6630"/>
        </w:tabs>
        <w:spacing w:before="240"/>
        <w:rPr>
          <w:b/>
          <w:sz w:val="24"/>
        </w:rPr>
      </w:pPr>
      <w:r w:rsidRPr="00842B14">
        <w:rPr>
          <w:b/>
          <w:sz w:val="24"/>
        </w:rPr>
        <w:t>DOCUMENTATION</w:t>
      </w:r>
      <w:r w:rsidRPr="00842B14" w:rsidR="00356C34">
        <w:rPr>
          <w:b/>
          <w:sz w:val="24"/>
        </w:rPr>
        <w:t xml:space="preserve"> REQUESTS</w:t>
      </w:r>
    </w:p>
    <w:p w:rsidR="009A1825" w:rsidRPr="00842B14" w:rsidP="00A178E7" w14:paraId="08F5EC3E" w14:textId="77777777">
      <w:pPr>
        <w:widowControl/>
        <w:tabs>
          <w:tab w:val="left" w:pos="840"/>
          <w:tab w:val="center" w:pos="4680"/>
          <w:tab w:val="left" w:pos="6630"/>
        </w:tabs>
        <w:autoSpaceDE/>
        <w:autoSpaceDN/>
        <w:adjustRightInd/>
        <w:spacing w:before="240" w:line="259" w:lineRule="auto"/>
        <w:rPr>
          <w:sz w:val="24"/>
        </w:rPr>
      </w:pPr>
      <w:sdt>
        <w:sdtPr>
          <w:rPr>
            <w:caps/>
            <w:sz w:val="24"/>
          </w:rPr>
          <w:id w:val="-1748802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CD65F1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04706D">
        <w:rPr>
          <w:sz w:val="24"/>
        </w:rPr>
        <w:t xml:space="preserve">Completed </w:t>
      </w:r>
      <w:r w:rsidRPr="00842B14" w:rsidR="00AD0C20">
        <w:rPr>
          <w:sz w:val="24"/>
        </w:rPr>
        <w:t>Assessment</w:t>
      </w:r>
      <w:r w:rsidRPr="00842B14" w:rsidR="0004706D">
        <w:rPr>
          <w:sz w:val="24"/>
        </w:rPr>
        <w:t xml:space="preserve"> Package Form (</w:t>
      </w:r>
      <w:r w:rsidRPr="00842B14" w:rsidR="00310C15">
        <w:rPr>
          <w:sz w:val="24"/>
        </w:rPr>
        <w:t>t</w:t>
      </w:r>
      <w:r w:rsidRPr="00842B14" w:rsidR="0004706D">
        <w:rPr>
          <w:sz w:val="24"/>
        </w:rPr>
        <w:t xml:space="preserve">his </w:t>
      </w:r>
      <w:r w:rsidRPr="00842B14" w:rsidR="002939C6">
        <w:rPr>
          <w:sz w:val="24"/>
        </w:rPr>
        <w:t>notice</w:t>
      </w:r>
      <w:r w:rsidRPr="00842B14" w:rsidR="00310C15">
        <w:rPr>
          <w:sz w:val="24"/>
        </w:rPr>
        <w:t>, Part B</w:t>
      </w:r>
      <w:r w:rsidRPr="00842B14" w:rsidR="0004706D">
        <w:rPr>
          <w:sz w:val="24"/>
        </w:rPr>
        <w:t>)</w:t>
      </w:r>
      <w:r w:rsidRPr="00842B14" w:rsidR="008A4F12">
        <w:rPr>
          <w:sz w:val="24"/>
        </w:rPr>
        <w:t>.</w:t>
      </w:r>
    </w:p>
    <w:p w:rsidR="009A1825" w:rsidRPr="00842B14" w:rsidP="00A178E7" w14:paraId="5D74BFFE" w14:textId="77777777">
      <w:pPr>
        <w:widowControl/>
        <w:tabs>
          <w:tab w:val="left" w:pos="915"/>
          <w:tab w:val="center" w:pos="4680"/>
          <w:tab w:val="left" w:pos="6630"/>
        </w:tabs>
        <w:autoSpaceDE/>
        <w:autoSpaceDN/>
        <w:adjustRightInd/>
        <w:spacing w:line="259" w:lineRule="auto"/>
        <w:rPr>
          <w:sz w:val="24"/>
        </w:rPr>
      </w:pPr>
      <w:sdt>
        <w:sdtPr>
          <w:rPr>
            <w:caps/>
            <w:sz w:val="24"/>
          </w:rPr>
          <w:id w:val="15713139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07546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5145B4">
        <w:rPr>
          <w:sz w:val="24"/>
        </w:rPr>
        <w:t>Companion Guides for transactions marked below</w:t>
      </w:r>
      <w:r w:rsidRPr="00842B14" w:rsidR="002939C6">
        <w:rPr>
          <w:sz w:val="24"/>
        </w:rPr>
        <w:t>, if applicable</w:t>
      </w:r>
      <w:r w:rsidRPr="00842B14" w:rsidR="008A4F12">
        <w:rPr>
          <w:sz w:val="24"/>
        </w:rPr>
        <w:t>.</w:t>
      </w:r>
    </w:p>
    <w:p w:rsidR="005145B4" w:rsidRPr="00842B14" w:rsidP="00A178E7" w14:paraId="62F65953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line="259" w:lineRule="auto"/>
        <w:ind w:left="270" w:hanging="270"/>
        <w:rPr>
          <w:sz w:val="24"/>
        </w:rPr>
      </w:pPr>
      <w:sdt>
        <w:sdtPr>
          <w:rPr>
            <w:caps/>
            <w:sz w:val="24"/>
          </w:rPr>
          <w:id w:val="-986086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733335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103C8D">
        <w:rPr>
          <w:sz w:val="24"/>
        </w:rPr>
        <w:t xml:space="preserve">Completed </w:t>
      </w:r>
      <w:r w:rsidRPr="00842B14">
        <w:rPr>
          <w:sz w:val="24"/>
        </w:rPr>
        <w:t>Operating Rul</w:t>
      </w:r>
      <w:r w:rsidRPr="00842B14" w:rsidR="00D71C9E">
        <w:rPr>
          <w:sz w:val="24"/>
        </w:rPr>
        <w:t xml:space="preserve">e Attestation </w:t>
      </w:r>
      <w:r w:rsidRPr="00842B14" w:rsidR="00804DB4">
        <w:rPr>
          <w:sz w:val="24"/>
        </w:rPr>
        <w:t>for the following</w:t>
      </w:r>
      <w:r w:rsidRPr="00842B14" w:rsidR="00AE619B">
        <w:rPr>
          <w:sz w:val="24"/>
        </w:rPr>
        <w:t xml:space="preserve"> </w:t>
      </w:r>
      <w:r w:rsidRPr="00842B14" w:rsidR="00A90F3E">
        <w:rPr>
          <w:sz w:val="24"/>
        </w:rPr>
        <w:t xml:space="preserve">5010 </w:t>
      </w:r>
      <w:r w:rsidRPr="00842B14" w:rsidR="00804DB4">
        <w:rPr>
          <w:sz w:val="24"/>
        </w:rPr>
        <w:t>transaction(s)</w:t>
      </w:r>
      <w:r w:rsidRPr="00842B14" w:rsidR="00CD65F1">
        <w:rPr>
          <w:sz w:val="24"/>
        </w:rPr>
        <w:t xml:space="preserve"> and EFT</w:t>
      </w:r>
      <w:r w:rsidRPr="00842B14" w:rsidR="00804DB4">
        <w:rPr>
          <w:sz w:val="24"/>
        </w:rPr>
        <w:t xml:space="preserve">: </w:t>
      </w:r>
      <w:r w:rsidRPr="00842B14" w:rsidR="00AE619B">
        <w:rPr>
          <w:sz w:val="24"/>
        </w:rPr>
        <w:t>270, 271, 276, 277 and 835.</w:t>
      </w:r>
    </w:p>
    <w:p w:rsidR="00C32D22" w:rsidRPr="00842B14" w:rsidP="00A178E7" w14:paraId="35B9763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line="259" w:lineRule="auto"/>
        <w:ind w:left="0"/>
        <w:rPr>
          <w:sz w:val="24"/>
        </w:rPr>
        <w:sectPr w:rsidSect="002E4F7F">
          <w:footerReference w:type="default" r:id="rId35"/>
          <w:endnotePr>
            <w:numFmt w:val="decimal"/>
          </w:endnotePr>
          <w:pgSz w:w="12240" w:h="15840" w:code="1"/>
          <w:pgMar w:top="1170" w:right="1440" w:bottom="1440" w:left="1440" w:header="720" w:footer="720" w:gutter="0"/>
          <w:pgNumType w:start="1"/>
          <w:cols w:space="720"/>
          <w:noEndnote/>
          <w:docGrid w:linePitch="272"/>
        </w:sectPr>
      </w:pPr>
      <w:sdt>
        <w:sdtPr>
          <w:rPr>
            <w:caps/>
            <w:sz w:val="24"/>
          </w:rPr>
          <w:id w:val="-21230663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774673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8B39C7">
        <w:rPr>
          <w:sz w:val="24"/>
        </w:rPr>
        <w:t>Other: _______________________________________________________________</w:t>
      </w:r>
    </w:p>
    <w:p w:rsidR="00DD2D2D" w:rsidRPr="00842B14" w:rsidP="00DD2D2D" w14:paraId="26F90F86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b/>
          <w:sz w:val="24"/>
        </w:rPr>
      </w:pPr>
      <w:r w:rsidRPr="00842B14">
        <w:rPr>
          <w:b/>
          <w:sz w:val="24"/>
        </w:rPr>
        <w:t xml:space="preserve">PROVIDER </w:t>
      </w:r>
      <w:r w:rsidRPr="00842B14" w:rsidR="008A4F12">
        <w:rPr>
          <w:b/>
          <w:sz w:val="24"/>
        </w:rPr>
        <w:t>TRANSACTION</w:t>
      </w:r>
      <w:r w:rsidRPr="00842B14" w:rsidR="00356C34">
        <w:rPr>
          <w:b/>
          <w:sz w:val="24"/>
        </w:rPr>
        <w:t xml:space="preserve"> REQUESTS</w:t>
      </w:r>
    </w:p>
    <w:p w:rsidR="005D45D8" w:rsidRPr="00842B14" w:rsidP="00DD2D2D" w14:paraId="3BD53E9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b/>
          <w:sz w:val="24"/>
        </w:rPr>
      </w:pPr>
      <w:r w:rsidRPr="00842B14">
        <w:rPr>
          <w:b/>
          <w:sz w:val="24"/>
        </w:rPr>
        <w:t>Delete this section if not used.</w:t>
      </w:r>
    </w:p>
    <w:p w:rsidR="00263FF7" w:rsidRPr="00842B14" w:rsidP="00263FF7" w14:paraId="7ECF7940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83530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79A1, 270 Health Care Eligibility Verification Request</w:t>
      </w:r>
    </w:p>
    <w:p w:rsidR="00263FF7" w:rsidRPr="00842B14" w:rsidP="00263FF7" w14:paraId="786B8E3F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270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270 unaltered files until a minimum of XX requests has been reached. This may consist of one or more files to meet the minimum request.</w:t>
      </w:r>
    </w:p>
    <w:p w:rsidR="00263FF7" w:rsidRPr="00842B14" w:rsidP="00263FF7" w14:paraId="513D0CC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6960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6 Health Care Claim Status</w:t>
      </w:r>
    </w:p>
    <w:p w:rsidR="00263FF7" w:rsidRPr="00842B14" w:rsidP="00263FF7" w14:paraId="2E20454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276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276 unaltered files until a minimum of XX requests has been reached. This may consist of one or more files to meet the minimum request.</w:t>
      </w:r>
    </w:p>
    <w:p w:rsidR="00263FF7" w:rsidRPr="00842B14" w:rsidP="00263FF7" w14:paraId="270E687F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115092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quest</w:t>
      </w:r>
    </w:p>
    <w:p w:rsidR="00263FF7" w:rsidRPr="00842B14" w:rsidP="00263FF7" w14:paraId="6ECB9059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quests has been reached. This may consist of one or more files to meet the minimum request.</w:t>
      </w:r>
    </w:p>
    <w:p w:rsidR="00263FF7" w:rsidRPr="00842B14" w:rsidP="00263FF7" w14:paraId="126D99B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589152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</w:t>
      </w:r>
    </w:p>
    <w:p w:rsidR="00263FF7" w:rsidRPr="00842B14" w:rsidP="00263FF7" w14:paraId="11AF1D8F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laims has been reached. This may consist of one or more files to meet the minimum request.</w:t>
      </w:r>
    </w:p>
    <w:p w:rsidR="00263FF7" w:rsidRPr="00842B14" w:rsidP="00263FF7" w14:paraId="060DB824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242165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Professional</w:t>
      </w:r>
    </w:p>
    <w:p w:rsidR="00263FF7" w:rsidRPr="00842B14" w:rsidP="00263FF7" w14:paraId="575DF19A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laims has been reached. This may consist of one or more files to meet the minimum request.</w:t>
      </w:r>
    </w:p>
    <w:p w:rsidR="00263FF7" w:rsidRPr="00842B14" w:rsidP="00263FF7" w14:paraId="4A0A8772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903879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</w:t>
      </w:r>
    </w:p>
    <w:p w:rsidR="00263FF7" w:rsidRPr="00842B14" w:rsidP="00263FF7" w14:paraId="10FB0CD7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laims has been reached. This may consist of one or more files to meet the minimum request.</w:t>
      </w:r>
    </w:p>
    <w:p w:rsidR="00263FF7" w:rsidRPr="00842B14" w:rsidP="00263FF7" w14:paraId="0A284137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396644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</w:t>
      </w:r>
    </w:p>
    <w:p w:rsidR="00263FF7" w:rsidRPr="00842B14" w:rsidP="00263FF7" w14:paraId="455A9BCB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laims has been reached. This may consist of one or more files to meet the minimum request.</w:t>
      </w:r>
    </w:p>
    <w:p w:rsidR="00995264" w:rsidRPr="00842B14" w14:paraId="40179928" w14:textId="77777777">
      <w:pPr>
        <w:widowControl/>
        <w:autoSpaceDE/>
        <w:autoSpaceDN/>
        <w:adjustRightInd/>
        <w:rPr>
          <w:b/>
          <w:sz w:val="24"/>
        </w:rPr>
        <w:sectPr w:rsidSect="002E4F7F">
          <w:endnotePr>
            <w:numFmt w:val="decimal"/>
          </w:endnotePr>
          <w:pgSz w:w="12240" w:h="15840" w:code="1"/>
          <w:pgMar w:top="1170" w:right="1440" w:bottom="1440" w:left="1440" w:header="720" w:footer="720" w:gutter="0"/>
          <w:pgNumType w:start="1"/>
          <w:cols w:space="720"/>
          <w:noEndnote/>
          <w:docGrid w:linePitch="272"/>
        </w:sectPr>
      </w:pPr>
    </w:p>
    <w:p w:rsidR="00F84A6C" w:rsidRPr="00842B14" w:rsidP="00DB4962" w14:paraId="645B6846" w14:textId="77777777">
      <w:pPr>
        <w:tabs>
          <w:tab w:val="center" w:pos="4680"/>
          <w:tab w:val="left" w:pos="6630"/>
        </w:tabs>
        <w:spacing w:before="240"/>
        <w:rPr>
          <w:b/>
          <w:sz w:val="24"/>
        </w:rPr>
      </w:pPr>
      <w:r w:rsidRPr="00842B14">
        <w:rPr>
          <w:b/>
          <w:sz w:val="24"/>
        </w:rPr>
        <w:t>HEALTH PLAN TRANSACTION</w:t>
      </w:r>
      <w:r w:rsidRPr="00842B14" w:rsidR="00356C34">
        <w:rPr>
          <w:b/>
          <w:sz w:val="24"/>
        </w:rPr>
        <w:t xml:space="preserve"> REQUESTS</w:t>
      </w:r>
      <w:r w:rsidRPr="00842B14">
        <w:rPr>
          <w:b/>
          <w:sz w:val="24"/>
        </w:rPr>
        <w:t xml:space="preserve"> </w:t>
      </w:r>
    </w:p>
    <w:p w:rsidR="005D45D8" w:rsidRPr="00842B14" w:rsidP="00DD2D2D" w14:paraId="21BC2FFB" w14:textId="77777777">
      <w:pPr>
        <w:tabs>
          <w:tab w:val="center" w:pos="4680"/>
          <w:tab w:val="left" w:pos="6630"/>
        </w:tabs>
        <w:rPr>
          <w:b/>
          <w:sz w:val="24"/>
        </w:rPr>
      </w:pPr>
      <w:r w:rsidRPr="00842B14">
        <w:rPr>
          <w:b/>
          <w:sz w:val="24"/>
        </w:rPr>
        <w:t>Delete this section if not used.</w:t>
      </w:r>
    </w:p>
    <w:p w:rsidR="00263FF7" w:rsidRPr="00842B14" w:rsidP="00263FF7" w14:paraId="4B896EE6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724795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79A1, 271 Health Care Eligibility Verification Response</w:t>
      </w:r>
    </w:p>
    <w:p w:rsidR="00263FF7" w:rsidRPr="00842B14" w:rsidP="00263FF7" w14:paraId="727048AA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1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1 unaltered files until a minimum of XX responses has been reached. This may consist of one or more files to meet the minimum request.</w:t>
      </w:r>
    </w:p>
    <w:p w:rsidR="00263FF7" w:rsidRPr="00842B14" w:rsidP="00263FF7" w14:paraId="58A09D2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695743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7 Health Care Claim Status Response</w:t>
      </w:r>
    </w:p>
    <w:p w:rsidR="00263FF7" w:rsidRPr="00842B14" w:rsidP="00263FF7" w14:paraId="24BA3465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7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7 unaltered files until a minimum of XX responses has been reached. This may consist of one or more files to meet the minimum request.</w:t>
      </w:r>
    </w:p>
    <w:p w:rsidR="00263FF7" w:rsidRPr="00842B14" w:rsidP="00263FF7" w14:paraId="1678BBE5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549302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sponse</w:t>
      </w:r>
    </w:p>
    <w:p w:rsidR="00263FF7" w:rsidRPr="00842B14" w:rsidP="00263FF7" w14:paraId="30CCF252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sponses has been reached. This may consist of one or more files to meet the minimum request.</w:t>
      </w:r>
    </w:p>
    <w:p w:rsidR="00263FF7" w:rsidRPr="00842B14" w:rsidP="00263FF7" w14:paraId="4178FB1F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973515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1A1, 835 Health Care Claim Payment/Advice Transactions</w:t>
      </w:r>
    </w:p>
    <w:p w:rsidR="00263FF7" w:rsidRPr="00842B14" w:rsidP="00263FF7" w14:paraId="5946AB1A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5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5 unaltered files until a minimum of XX claim payments has been reached. This may consist of one or more files to meet the minimum request.</w:t>
      </w:r>
    </w:p>
    <w:p w:rsidR="00263FF7" w:rsidRPr="00842B14" w:rsidP="00263FF7" w14:paraId="071EF24B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271984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 (COB Only)</w:t>
      </w:r>
    </w:p>
    <w:p w:rsidR="00263FF7" w:rsidRPr="00842B14" w:rsidP="00263FF7" w14:paraId="4941E5A9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OB claims has been reached. This may consist of one or more files to meet the minimum request.</w:t>
      </w:r>
    </w:p>
    <w:p w:rsidR="00263FF7" w:rsidRPr="00842B14" w:rsidP="118F8EAC" w14:paraId="00146A00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9220910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</w:t>
      </w:r>
      <w:r w:rsidRPr="00842B14" w:rsidR="593F977A">
        <w:rPr>
          <w:sz w:val="24"/>
        </w:rPr>
        <w:t>Professional (</w:t>
      </w:r>
      <w:r w:rsidRPr="00842B14">
        <w:rPr>
          <w:sz w:val="24"/>
        </w:rPr>
        <w:t>COB Only)</w:t>
      </w:r>
    </w:p>
    <w:p w:rsidR="00263FF7" w:rsidRPr="00842B14" w:rsidP="00263FF7" w14:paraId="2A33412B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OB claims has been reached. This may consist of one or more files to meet the minimum request.</w:t>
      </w:r>
    </w:p>
    <w:p w:rsidR="00263FF7" w:rsidRPr="00842B14" w:rsidP="00263FF7" w14:paraId="0B57C6D2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6272066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 (COB Only)</w:t>
      </w:r>
    </w:p>
    <w:p w:rsidR="00263FF7" w:rsidRPr="00842B14" w:rsidP="00263FF7" w14:paraId="4173303E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OB claims has been reached. This may consist of one or more files to meet the minimum request.</w:t>
      </w:r>
    </w:p>
    <w:p w:rsidR="00263FF7" w:rsidRPr="00842B14" w:rsidP="00263FF7" w14:paraId="7B0E9F13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6995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 (COB Only)</w:t>
      </w:r>
    </w:p>
    <w:p w:rsidR="00263FF7" w:rsidRPr="00842B14" w:rsidP="00263FF7" w14:paraId="7AF992F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OB claims has been reached. This may consist of one or more files to meet the minimum request.</w:t>
      </w:r>
    </w:p>
    <w:p w:rsidR="00263FF7" w:rsidRPr="00842B14" w:rsidP="00263FF7" w14:paraId="5387D955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082910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8, 820 Premium Payment</w:t>
      </w:r>
    </w:p>
    <w:p w:rsidR="00263FF7" w:rsidRPr="00842B14" w:rsidP="00263FF7" w14:paraId="1DA9765C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2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20 unaltered files until a minimum of XX premium payments has been reached. This may consist of one or more files to meet the minimum request.</w:t>
      </w:r>
    </w:p>
    <w:p w:rsidR="00263FF7" w:rsidRPr="00842B14" w:rsidP="00263FF7" w14:paraId="092E712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395794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0A1, 834 Benefit</w:t>
      </w:r>
      <w:r w:rsidRPr="00842B14" w:rsidR="00BE5A57">
        <w:rPr>
          <w:sz w:val="24"/>
        </w:rPr>
        <w:t xml:space="preserve">s </w:t>
      </w:r>
      <w:r w:rsidRPr="00842B14">
        <w:rPr>
          <w:sz w:val="24"/>
        </w:rPr>
        <w:t>Enrollment</w:t>
      </w:r>
      <w:r w:rsidRPr="00842B14" w:rsidR="00BE5A57">
        <w:rPr>
          <w:sz w:val="24"/>
        </w:rPr>
        <w:t xml:space="preserve"> and Maintenance</w:t>
      </w:r>
    </w:p>
    <w:p w:rsidR="00140556" w:rsidRPr="00842B14" w:rsidP="00263FF7" w14:paraId="55B7B4D1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  <w:sectPr w:rsidSect="006B31D6">
          <w:endnotePr>
            <w:numFmt w:val="decimal"/>
          </w:endnotePr>
          <w:pgSz w:w="12240" w:h="15840" w:code="1"/>
          <w:pgMar w:top="1080" w:right="1440" w:bottom="1440" w:left="1440" w:header="720" w:footer="720" w:gutter="0"/>
          <w:pgNumType w:start="1"/>
          <w:cols w:space="720"/>
          <w:noEndnote/>
          <w:docGrid w:linePitch="272"/>
        </w:sect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4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4 unaltered files until a minimum of XX enrollments has been reached. This may consist of one or more files to meet the minimum request</w:t>
      </w:r>
    </w:p>
    <w:p w:rsidR="00F84A6C" w:rsidRPr="00842B14" w:rsidP="002E4F7F" w14:paraId="03A092FE" w14:textId="77777777">
      <w:pPr>
        <w:widowControl/>
        <w:autoSpaceDE/>
        <w:autoSpaceDN/>
        <w:adjustRightInd/>
        <w:rPr>
          <w:b/>
          <w:sz w:val="24"/>
        </w:rPr>
      </w:pPr>
      <w:r w:rsidRPr="00842B14">
        <w:rPr>
          <w:b/>
          <w:sz w:val="24"/>
        </w:rPr>
        <w:t>CLEARINGHOUSE</w:t>
      </w:r>
      <w:r w:rsidRPr="00842B14">
        <w:rPr>
          <w:b/>
          <w:sz w:val="24"/>
        </w:rPr>
        <w:t xml:space="preserve"> TRANSACTION</w:t>
      </w:r>
      <w:r w:rsidRPr="00842B14" w:rsidR="00356C34">
        <w:rPr>
          <w:b/>
          <w:sz w:val="24"/>
        </w:rPr>
        <w:t xml:space="preserve"> REQUESTS</w:t>
      </w:r>
      <w:r w:rsidRPr="00842B14">
        <w:rPr>
          <w:b/>
          <w:sz w:val="24"/>
        </w:rPr>
        <w:t xml:space="preserve"> </w:t>
      </w:r>
    </w:p>
    <w:p w:rsidR="00F84A6C" w:rsidRPr="00842B14" w:rsidP="00F84A6C" w14:paraId="4233BE50" w14:textId="77777777">
      <w:pPr>
        <w:tabs>
          <w:tab w:val="center" w:pos="4680"/>
          <w:tab w:val="left" w:pos="6630"/>
        </w:tabs>
        <w:rPr>
          <w:b/>
          <w:sz w:val="24"/>
        </w:rPr>
      </w:pPr>
      <w:r w:rsidRPr="00842B14">
        <w:rPr>
          <w:b/>
          <w:sz w:val="24"/>
        </w:rPr>
        <w:t>Delete this section if not used.</w:t>
      </w:r>
    </w:p>
    <w:p w:rsidR="00263FF7" w:rsidRPr="00842B14" w:rsidP="00263FF7" w14:paraId="5618EB10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6134723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79A1, 270 Health Care Eligibility Verification Request</w:t>
      </w:r>
    </w:p>
    <w:p w:rsidR="00263FF7" w:rsidRPr="00842B14" w:rsidP="00263FF7" w14:paraId="14FEA32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0 unaltered files until a minimum of XX requests has been reached. This may consist of one or more files to meet the minimum request.</w:t>
      </w:r>
    </w:p>
    <w:p w:rsidR="00263FF7" w:rsidRPr="00842B14" w:rsidP="00263FF7" w14:paraId="07C5B696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746182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79A1, 271 Health Care Eligibility Verification Response</w:t>
      </w:r>
    </w:p>
    <w:p w:rsidR="00263FF7" w:rsidRPr="00842B14" w:rsidP="00263FF7" w14:paraId="46FA3A6F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1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1 unaltered files until a minimum of XX responses has been reached. This may consist of one or more files to meet the minimum request.</w:t>
      </w:r>
    </w:p>
    <w:p w:rsidR="00263FF7" w:rsidRPr="00842B14" w:rsidP="00263FF7" w14:paraId="08A0990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479648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6 Health Care Claim Status</w:t>
      </w:r>
    </w:p>
    <w:p w:rsidR="00263FF7" w:rsidRPr="00842B14" w:rsidP="00263FF7" w14:paraId="141B802E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6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6 unaltered files until a minimum of XX requests has been reached. This may consist of one or more files to meet the minimum request.</w:t>
      </w:r>
    </w:p>
    <w:p w:rsidR="00263FF7" w:rsidRPr="00842B14" w:rsidP="00263FF7" w14:paraId="7E1127FE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974985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7 Health Care Claim Status Response</w:t>
      </w:r>
    </w:p>
    <w:p w:rsidR="00263FF7" w:rsidRPr="00842B14" w:rsidP="00263FF7" w14:paraId="73383FD2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7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7 unaltered files until a minimum of XX responses has been reached. This may consist of one or more files to meet the minimum request.</w:t>
      </w:r>
    </w:p>
    <w:p w:rsidR="00263FF7" w:rsidRPr="00842B14" w:rsidP="00263FF7" w14:paraId="4FF54191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606502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quest</w:t>
      </w:r>
    </w:p>
    <w:p w:rsidR="00263FF7" w:rsidRPr="00842B14" w:rsidP="00263FF7" w14:paraId="0EE12F45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quests has been reached. This may consist of one or more files to meet the minimum request.</w:t>
      </w:r>
    </w:p>
    <w:p w:rsidR="00263FF7" w:rsidRPr="00842B14" w:rsidP="00263FF7" w14:paraId="6FDF2A81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887620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sponse</w:t>
      </w:r>
    </w:p>
    <w:p w:rsidR="00263FF7" w:rsidRPr="00842B14" w:rsidP="00263FF7" w14:paraId="5F6E78CB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sponses has been reached. This may consist of one or more files to meet the minimum request.</w:t>
      </w:r>
    </w:p>
    <w:p w:rsidR="00263FF7" w:rsidRPr="00842B14" w:rsidP="00263FF7" w14:paraId="2C1CED2C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654680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</w:t>
      </w:r>
    </w:p>
    <w:p w:rsidR="00263FF7" w:rsidRPr="00842B14" w:rsidP="00263FF7" w14:paraId="6CC37A43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laims has been reached. This may consist of one or more files to meet the minimum request.</w:t>
      </w:r>
    </w:p>
    <w:p w:rsidR="00263FF7" w:rsidRPr="00842B14" w:rsidP="00263FF7" w14:paraId="22364EE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057777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Professional</w:t>
      </w:r>
    </w:p>
    <w:p w:rsidR="00263FF7" w:rsidRPr="00842B14" w:rsidP="00263FF7" w14:paraId="187DE9C8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laims has been reached. This may consist of one or more files to meet the minimum request.</w:t>
      </w:r>
    </w:p>
    <w:p w:rsidR="00263FF7" w:rsidRPr="00842B14" w:rsidP="00263FF7" w14:paraId="317E6CC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01172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</w:t>
      </w:r>
    </w:p>
    <w:p w:rsidR="00263FF7" w:rsidRPr="00842B14" w:rsidP="00263FF7" w14:paraId="5A20074D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laims has been reached. This may consist of one or more files to meet the minimum request.</w:t>
      </w:r>
    </w:p>
    <w:p w:rsidR="00263FF7" w:rsidRPr="00842B14" w:rsidP="00263FF7" w14:paraId="19C4FC3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625072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</w:t>
      </w:r>
    </w:p>
    <w:p w:rsidR="00263FF7" w:rsidRPr="00842B14" w:rsidP="00263FF7" w14:paraId="350CFC1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laims has been reached. This may consist of one or more files to meet the minimum request.</w:t>
      </w:r>
    </w:p>
    <w:p w:rsidR="00263FF7" w:rsidRPr="00842B14" w:rsidP="00263FF7" w14:paraId="4E2FA89D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953776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1A1, 835 Health Care Claim Payment/Advice Transactions</w:t>
      </w:r>
    </w:p>
    <w:p w:rsidR="00263FF7" w:rsidRPr="00842B14" w:rsidP="00263FF7" w14:paraId="156479F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5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5 unaltered files until a minimum of XX claim payments has been reached. This may consist of one or more files to meet the minimum request.</w:t>
      </w:r>
    </w:p>
    <w:p w:rsidR="00263FF7" w:rsidRPr="00842B14" w:rsidP="00263FF7" w14:paraId="4AA78D8F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748339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 (COB Only)</w:t>
      </w:r>
    </w:p>
    <w:p w:rsidR="00263FF7" w:rsidRPr="00842B14" w:rsidP="00263FF7" w14:paraId="18EE93D3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OB claims has been reached. This may consist of one or more files to meet the minimum request.</w:t>
      </w:r>
    </w:p>
    <w:p w:rsidR="00263FF7" w:rsidRPr="00842B14" w:rsidP="00263FF7" w14:paraId="13A9B635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87209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Professional (COB Only)</w:t>
      </w:r>
    </w:p>
    <w:p w:rsidR="00263FF7" w:rsidRPr="00842B14" w:rsidP="00263FF7" w14:paraId="70BFDDB4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OB claims has been reached. This may consist of one or more files to meet the minimum request.</w:t>
      </w:r>
    </w:p>
    <w:p w:rsidR="00263FF7" w:rsidRPr="00842B14" w:rsidP="00263FF7" w14:paraId="0BA9230D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9688238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 (COB Only)</w:t>
      </w:r>
    </w:p>
    <w:p w:rsidR="00263FF7" w:rsidRPr="00842B14" w:rsidP="00263FF7" w14:paraId="72B2697C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OB claims has been reached. This may consist of one or more files to meet the minimum request.</w:t>
      </w:r>
    </w:p>
    <w:p w:rsidR="00263FF7" w:rsidRPr="00842B14" w:rsidP="00263FF7" w14:paraId="4185A9FD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967659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 (COB Only)</w:t>
      </w:r>
    </w:p>
    <w:p w:rsidR="00263FF7" w:rsidRPr="00842B14" w:rsidP="00263FF7" w14:paraId="3FD73723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OB claims has been reached. This may consist of one or more files to meet the minimum request.</w:t>
      </w:r>
    </w:p>
    <w:p w:rsidR="00263FF7" w:rsidRPr="00842B14" w:rsidP="00263FF7" w14:paraId="3E6B0697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140877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8, 820 Premium Payment</w:t>
      </w:r>
    </w:p>
    <w:p w:rsidR="00263FF7" w:rsidRPr="00842B14" w:rsidP="00263FF7" w14:paraId="2AE8B6A2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2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20 unaltered files until a minimum of XX premium payments has been reached. This may consist of one or more files to meet the minimum request.</w:t>
      </w:r>
    </w:p>
    <w:p w:rsidR="00263FF7" w:rsidRPr="00842B14" w:rsidP="00263FF7" w14:paraId="3CB32E4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55603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0A1, 834 Benefit Enrollment</w:t>
      </w:r>
      <w:r w:rsidRPr="00842B14" w:rsidR="003A1EAE">
        <w:rPr>
          <w:sz w:val="24"/>
        </w:rPr>
        <w:t xml:space="preserve"> and Maintenance</w:t>
      </w:r>
    </w:p>
    <w:p w:rsidR="00263FF7" w:rsidRPr="00842B14" w:rsidP="00263FF7" w14:paraId="41035A4C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4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4 unaltered files until a minimum of XX enrollments has been reached. This may consist of one or more files to meet the minimum request.</w:t>
      </w:r>
    </w:p>
    <w:sectPr w:rsidSect="002E4F7F">
      <w:endnotePr>
        <w:numFmt w:val="decimal"/>
      </w:endnotePr>
      <w:pgSz w:w="12240" w:h="15840" w:code="1"/>
      <w:pgMar w:top="1080" w:right="1440" w:bottom="1440" w:left="1440" w:header="720" w:footer="720" w:gutter="0"/>
      <w:pgNumType w:start="1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46472" w14:paraId="2F1F4004" w14:textId="7777777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46472" w14:paraId="5CE7AD8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2C20" w:rsidRPr="00E62C20" w:rsidP="003235C1" w14:paraId="28BFE5CB" w14:textId="3DDD3B2A">
    <w:pPr>
      <w:pStyle w:val="Footer"/>
      <w:spacing w:before="240"/>
      <w:rPr>
        <w:sz w:val="16"/>
        <w:szCs w:val="16"/>
      </w:rPr>
    </w:pPr>
    <w:r w:rsidRPr="00136B54">
      <w:rPr>
        <w:sz w:val="16"/>
        <w:szCs w:val="16"/>
      </w:rPr>
      <w:t>According to the Paperwork Reduction Act of 1995, no persons are required to respond to a collection of information unless it displays a valid OMB control number. The valid OMB control number for this information collection is 0938-1390 from the year of 2024 through 2</w:t>
    </w:r>
    <w:r>
      <w:rPr>
        <w:sz w:val="16"/>
        <w:szCs w:val="16"/>
      </w:rPr>
      <w:t>025</w:t>
    </w:r>
    <w:r w:rsidRPr="00136B54">
      <w:rPr>
        <w:sz w:val="16"/>
        <w:szCs w:val="16"/>
      </w:rPr>
      <w:t xml:space="preserve">. The objective of the HIPAA Administrative Simplification information collection program is to conduct assessments and identify whether a covered entity is compliant with the HIPAA - adopted standards, and administrative simplification. The time required to complete this information collection is estimated to average less than </w:t>
    </w:r>
    <w:r w:rsidRPr="00136B54">
      <w:rPr>
        <w:b/>
        <w:bCs/>
        <w:sz w:val="16"/>
        <w:szCs w:val="16"/>
      </w:rPr>
      <w:t>10 hours</w:t>
    </w:r>
    <w:r w:rsidRPr="00136B54">
      <w:rPr>
        <w:sz w:val="16"/>
        <w:szCs w:val="16"/>
      </w:rPr>
      <w:t xml:space="preserve"> per response (4 forms x 60 minutes/form), including the time to review instructions, search existing data resources, gather the data needed, to review and complete the information collection. This information collection is mandatory (under 45 CFR § 160.310) If you have comments concerning the accuracy of the time estimate(s) or suggestions for improving this form, please write to: CMS, 7500 Security Boulevard, Attn: PRA Reports Clearance</w:t>
    </w:r>
    <w:r w:rsidRPr="00136B54">
      <w:rPr>
        <w:b/>
        <w:bCs/>
        <w:sz w:val="16"/>
        <w:szCs w:val="16"/>
      </w:rPr>
      <w:t xml:space="preserve"> </w:t>
    </w:r>
    <w:r w:rsidRPr="00136B54">
      <w:rPr>
        <w:sz w:val="16"/>
        <w:szCs w:val="16"/>
      </w:rPr>
      <w:t>Officer, Mail Stop C4-26-05, Baltimore, Maryland 21244-1850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D223A" w:rsidRPr="00E62C20" w:rsidP="003235C1" w14:paraId="0DA4AC70" w14:textId="221E5EF3">
    <w:pPr>
      <w:pStyle w:val="Footer"/>
      <w:spacing w:before="24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32DC0" w:rsidRPr="00C71E31" w:rsidP="00C71E31" w14:paraId="7F3CDEE1" w14:textId="7777777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32DC0" w:rsidRPr="00C71E31" w:rsidP="00C71E31" w14:paraId="3380ABDD" w14:textId="77777777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95264" w:rsidRPr="0023376E" w:rsidP="0023376E" w14:paraId="309DEDD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4C4306" w14:paraId="726C21F8" w14:textId="77777777">
      <w:r>
        <w:separator/>
      </w:r>
    </w:p>
  </w:footnote>
  <w:footnote w:type="continuationSeparator" w:id="1">
    <w:p w:rsidR="004C4306" w14:paraId="36329E91" w14:textId="77777777">
      <w:r>
        <w:continuationSeparator/>
      </w:r>
    </w:p>
  </w:footnote>
  <w:footnote w:id="2">
    <w:p w:rsidR="00646472" w:rsidRPr="006A65BF" w:rsidP="00F4695D" w14:paraId="67EB7664" w14:textId="77777777">
      <w:pPr>
        <w:pStyle w:val="FootnoteText"/>
        <w:rPr>
          <w:rFonts w:ascii="Times New Roman" w:hAnsi="Times New Roman" w:cs="Times New Roman"/>
        </w:rPr>
      </w:pPr>
    </w:p>
  </w:footnote>
  <w:footnote w:id="3">
    <w:p w:rsidR="00646472" w:rsidP="00580200" w14:paraId="4F29BE5B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1</w:t>
      </w:r>
      <w:r w:rsidRPr="006A65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BA (Doing Business As…)</w:t>
      </w:r>
    </w:p>
    <w:p w:rsidR="00646472" w:rsidRPr="006A65BF" w:rsidP="00580200" w14:paraId="0F7895B5" w14:textId="77777777">
      <w:pPr>
        <w:pStyle w:val="Footnote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 </w:t>
      </w:r>
      <w:r w:rsidR="00850A42">
        <w:rPr>
          <w:rFonts w:ascii="Times New Roman" w:hAnsi="Times New Roman" w:cs="Times New Roman"/>
        </w:rPr>
        <w:t>A</w:t>
      </w:r>
      <w:r w:rsidRPr="006A65BF">
        <w:rPr>
          <w:rFonts w:ascii="Times New Roman" w:hAnsi="Times New Roman" w:cs="Times New Roman"/>
        </w:rPr>
        <w:t>nnual receipts &gt;$5 million</w:t>
      </w:r>
    </w:p>
  </w:footnote>
  <w:footnote w:id="4">
    <w:p w:rsidR="00646472" w:rsidRPr="006A65BF" w:rsidP="00580200" w14:paraId="201402C5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3</w:t>
      </w:r>
      <w:r w:rsidRPr="006A65BF">
        <w:rPr>
          <w:rFonts w:ascii="Times New Roman" w:hAnsi="Times New Roman" w:cs="Times New Roman"/>
        </w:rPr>
        <w:t xml:space="preserve"> </w:t>
      </w:r>
      <w:r w:rsidR="00850A42">
        <w:rPr>
          <w:rFonts w:ascii="Times New Roman" w:hAnsi="Times New Roman" w:cs="Times New Roman"/>
        </w:rPr>
        <w:t>P</w:t>
      </w:r>
      <w:r w:rsidRPr="006A65BF">
        <w:rPr>
          <w:rFonts w:ascii="Times New Roman" w:hAnsi="Times New Roman" w:cs="Times New Roman"/>
        </w:rPr>
        <w:t>rovider with 25 or more full-time employees, or a physician, practitioner, facility, or supplier with 10 or more full-time equivalent employees</w:t>
      </w:r>
    </w:p>
  </w:footnote>
  <w:footnote w:id="5">
    <w:p w:rsidR="00646472" w:rsidRPr="006A65BF" w:rsidP="00580200" w14:paraId="3ABAF404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4</w:t>
      </w:r>
      <w:r w:rsidRPr="006A65BF">
        <w:rPr>
          <w:rFonts w:ascii="Times New Roman" w:hAnsi="Times New Roman" w:cs="Times New Roman"/>
        </w:rPr>
        <w:t xml:space="preserve"> </w:t>
      </w:r>
      <w:r w:rsidR="00850A42">
        <w:rPr>
          <w:rFonts w:ascii="Times New Roman" w:hAnsi="Times New Roman" w:cs="Times New Roman"/>
        </w:rPr>
        <w:t>A</w:t>
      </w:r>
      <w:r w:rsidRPr="006A65BF">
        <w:rPr>
          <w:rFonts w:ascii="Times New Roman" w:hAnsi="Times New Roman" w:cs="Times New Roman"/>
        </w:rPr>
        <w:t>nnual receipts ≤ $5 million</w:t>
      </w:r>
    </w:p>
  </w:footnote>
  <w:footnote w:id="6">
    <w:p w:rsidR="00646472" w:rsidRPr="00F72710" w:rsidP="00580200" w14:paraId="31301CFD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5</w:t>
      </w:r>
      <w:r w:rsidRPr="006A65BF">
        <w:rPr>
          <w:rFonts w:ascii="Times New Roman" w:hAnsi="Times New Roman" w:cs="Times New Roman"/>
        </w:rPr>
        <w:t xml:space="preserve"> </w:t>
      </w:r>
      <w:r w:rsidR="00850A42">
        <w:rPr>
          <w:rFonts w:ascii="Times New Roman" w:hAnsi="Times New Roman" w:cs="Times New Roman"/>
        </w:rPr>
        <w:t>P</w:t>
      </w:r>
      <w:r w:rsidRPr="006A65BF">
        <w:rPr>
          <w:rFonts w:ascii="Times New Roman" w:hAnsi="Times New Roman" w:cs="Times New Roman"/>
        </w:rPr>
        <w:t>rovider with less than 25 full</w:t>
      </w:r>
      <w:r w:rsidR="005D4354">
        <w:rPr>
          <w:rFonts w:ascii="Times New Roman" w:hAnsi="Times New Roman" w:cs="Times New Roman"/>
        </w:rPr>
        <w:t>-</w:t>
      </w:r>
      <w:r w:rsidRPr="006A65BF">
        <w:rPr>
          <w:rFonts w:ascii="Times New Roman" w:hAnsi="Times New Roman" w:cs="Times New Roman"/>
        </w:rPr>
        <w:t>time employees, or a physician, practitioner, facility, or supplier with less than 10 full</w:t>
      </w:r>
      <w:r w:rsidR="005D4354">
        <w:rPr>
          <w:rFonts w:ascii="Times New Roman" w:hAnsi="Times New Roman" w:cs="Times New Roman"/>
        </w:rPr>
        <w:t>-</w:t>
      </w:r>
      <w:r w:rsidRPr="006A65BF">
        <w:rPr>
          <w:rFonts w:ascii="Times New Roman" w:hAnsi="Times New Roman" w:cs="Times New Roman"/>
        </w:rPr>
        <w:t xml:space="preserve">time equivalent employees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D223A" w:rsidRPr="003266DF" w:rsidP="00FD223A" w14:paraId="20FADFB7" w14:textId="77777777">
    <w:pPr>
      <w:pStyle w:val="Header"/>
      <w:jc w:val="right"/>
      <w:rPr>
        <w:color w:val="000000"/>
        <w:sz w:val="16"/>
        <w:szCs w:val="16"/>
      </w:rPr>
    </w:pPr>
    <w:r w:rsidRPr="003266DF">
      <w:rPr>
        <w:color w:val="000000"/>
        <w:sz w:val="16"/>
        <w:szCs w:val="16"/>
      </w:rPr>
      <w:t>Form Approved: OMB # 0938-1390</w:t>
    </w:r>
  </w:p>
  <w:p w:rsidR="00FD223A" w:rsidRPr="003266DF" w:rsidP="00FD223A" w14:paraId="53652055" w14:textId="77777777">
    <w:pPr>
      <w:pStyle w:val="Header"/>
      <w:jc w:val="right"/>
      <w:rPr>
        <w:sz w:val="22"/>
        <w:szCs w:val="22"/>
      </w:rPr>
    </w:pPr>
    <w:r w:rsidRPr="003266DF">
      <w:rPr>
        <w:color w:val="000000"/>
        <w:sz w:val="16"/>
        <w:szCs w:val="16"/>
      </w:rPr>
      <w:t xml:space="preserve">Expiration </w:t>
    </w:r>
    <w:r>
      <w:rPr>
        <w:color w:val="000000"/>
        <w:sz w:val="16"/>
        <w:szCs w:val="16"/>
      </w:rPr>
      <w:t>12/31/2025</w:t>
    </w:r>
  </w:p>
  <w:p w:rsidR="00FD223A" w:rsidRPr="00FD223A" w:rsidP="00FD223A" w14:paraId="6667A7E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266DF" w:rsidRPr="003266DF" w:rsidP="00872CB8" w14:paraId="67E5D82D" w14:textId="77777777">
    <w:pPr>
      <w:pStyle w:val="Header"/>
      <w:jc w:val="right"/>
      <w:rPr>
        <w:color w:val="000000"/>
        <w:sz w:val="16"/>
        <w:szCs w:val="16"/>
      </w:rPr>
    </w:pPr>
    <w:bookmarkStart w:id="1" w:name="_Hlk65507599"/>
    <w:r w:rsidRPr="003266DF">
      <w:rPr>
        <w:color w:val="000000"/>
        <w:sz w:val="16"/>
        <w:szCs w:val="16"/>
      </w:rPr>
      <w:t>Form Approved: OMB # 0938-1390</w:t>
    </w:r>
  </w:p>
  <w:p w:rsidR="003266DF" w:rsidRPr="003266DF" w:rsidP="00872CB8" w14:paraId="77A33473" w14:textId="0EEF6EAA">
    <w:pPr>
      <w:pStyle w:val="Header"/>
      <w:jc w:val="right"/>
      <w:rPr>
        <w:sz w:val="22"/>
        <w:szCs w:val="22"/>
      </w:rPr>
    </w:pPr>
    <w:r w:rsidRPr="003266DF">
      <w:rPr>
        <w:color w:val="000000"/>
        <w:sz w:val="16"/>
        <w:szCs w:val="16"/>
      </w:rPr>
      <w:t xml:space="preserve">Expiration </w:t>
    </w:r>
    <w:r w:rsidR="00FD223A">
      <w:rPr>
        <w:color w:val="000000"/>
        <w:sz w:val="16"/>
        <w:szCs w:val="16"/>
      </w:rPr>
      <w:t>12/31/2025</w:t>
    </w:r>
  </w:p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33C48DD"/>
    <w:multiLevelType w:val="hybridMultilevel"/>
    <w:tmpl w:val="2F68FD0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>
    <w:nsid w:val="0C7645EE"/>
    <w:multiLevelType w:val="hybridMultilevel"/>
    <w:tmpl w:val="E79E5F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D12171D"/>
    <w:multiLevelType w:val="hybridMultilevel"/>
    <w:tmpl w:val="E1A8A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F501B59"/>
    <w:multiLevelType w:val="hybridMultilevel"/>
    <w:tmpl w:val="A3A68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A1A1D36"/>
    <w:multiLevelType w:val="hybridMultilevel"/>
    <w:tmpl w:val="C996F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1B471605"/>
    <w:multiLevelType w:val="hybridMultilevel"/>
    <w:tmpl w:val="FCD2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07608BA"/>
    <w:multiLevelType w:val="hybridMultilevel"/>
    <w:tmpl w:val="E90618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70D5A59"/>
    <w:multiLevelType w:val="hybridMultilevel"/>
    <w:tmpl w:val="27E01B52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293E78D9"/>
    <w:multiLevelType w:val="hybridMultilevel"/>
    <w:tmpl w:val="FBD60C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A96729D"/>
    <w:multiLevelType w:val="hybridMultilevel"/>
    <w:tmpl w:val="5F34B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19E41ED"/>
    <w:multiLevelType w:val="hybridMultilevel"/>
    <w:tmpl w:val="E89EA0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8C5D0B"/>
    <w:multiLevelType w:val="hybridMultilevel"/>
    <w:tmpl w:val="878689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34D45DC8"/>
    <w:multiLevelType w:val="hybridMultilevel"/>
    <w:tmpl w:val="CC128B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976552"/>
    <w:multiLevelType w:val="hybridMultilevel"/>
    <w:tmpl w:val="6930C5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EEC18CB"/>
    <w:multiLevelType w:val="hybridMultilevel"/>
    <w:tmpl w:val="C14893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4583761D"/>
    <w:multiLevelType w:val="multilevel"/>
    <w:tmpl w:val="A5368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7C4005D"/>
    <w:multiLevelType w:val="hybridMultilevel"/>
    <w:tmpl w:val="1AD6F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>
    <w:nsid w:val="4A3764BA"/>
    <w:multiLevelType w:val="hybridMultilevel"/>
    <w:tmpl w:val="23A83B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F4A178B"/>
    <w:multiLevelType w:val="hybridMultilevel"/>
    <w:tmpl w:val="EEFE19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20B4107"/>
    <w:multiLevelType w:val="hybridMultilevel"/>
    <w:tmpl w:val="C13EEF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534E2980"/>
    <w:multiLevelType w:val="hybridMultilevel"/>
    <w:tmpl w:val="FF9CC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A6D5AFC"/>
    <w:multiLevelType w:val="hybridMultilevel"/>
    <w:tmpl w:val="3AD0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CE46E37"/>
    <w:multiLevelType w:val="hybridMultilevel"/>
    <w:tmpl w:val="06E2723E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4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F4065A5"/>
    <w:multiLevelType w:val="hybridMultilevel"/>
    <w:tmpl w:val="64AEC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FBE54EE"/>
    <w:multiLevelType w:val="hybridMultilevel"/>
    <w:tmpl w:val="B2D6492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BF312E"/>
    <w:multiLevelType w:val="hybridMultilevel"/>
    <w:tmpl w:val="C4EE7C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68431424"/>
    <w:multiLevelType w:val="hybridMultilevel"/>
    <w:tmpl w:val="AAEEE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B02095E"/>
    <w:multiLevelType w:val="hybridMultilevel"/>
    <w:tmpl w:val="DF3A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30B3B1A"/>
    <w:multiLevelType w:val="hybridMultilevel"/>
    <w:tmpl w:val="1E0653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4F0D4F"/>
    <w:multiLevelType w:val="hybridMultilevel"/>
    <w:tmpl w:val="9D040B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>
    <w:nsid w:val="77042332"/>
    <w:multiLevelType w:val="hybridMultilevel"/>
    <w:tmpl w:val="CCD248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E7D509B"/>
    <w:multiLevelType w:val="hybridMultilevel"/>
    <w:tmpl w:val="2152BE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8"/>
  </w:num>
  <w:num w:numId="4">
    <w:abstractNumId w:val="13"/>
  </w:num>
  <w:num w:numId="5">
    <w:abstractNumId w:val="18"/>
  </w:num>
  <w:num w:numId="6">
    <w:abstractNumId w:val="17"/>
  </w:num>
  <w:num w:numId="7">
    <w:abstractNumId w:val="21"/>
  </w:num>
  <w:num w:numId="8">
    <w:abstractNumId w:val="26"/>
  </w:num>
  <w:num w:numId="9">
    <w:abstractNumId w:val="6"/>
  </w:num>
  <w:num w:numId="10">
    <w:abstractNumId w:val="30"/>
  </w:num>
  <w:num w:numId="11">
    <w:abstractNumId w:val="20"/>
  </w:num>
  <w:num w:numId="12">
    <w:abstractNumId w:val="0"/>
  </w:num>
  <w:num w:numId="13">
    <w:abstractNumId w:val="15"/>
  </w:num>
  <w:num w:numId="14">
    <w:abstractNumId w:val="3"/>
  </w:num>
  <w:num w:numId="15">
    <w:abstractNumId w:val="27"/>
  </w:num>
  <w:num w:numId="16">
    <w:abstractNumId w:val="16"/>
  </w:num>
  <w:num w:numId="17">
    <w:abstractNumId w:val="19"/>
  </w:num>
  <w:num w:numId="18">
    <w:abstractNumId w:val="31"/>
  </w:num>
  <w:num w:numId="19">
    <w:abstractNumId w:val="11"/>
  </w:num>
  <w:num w:numId="20">
    <w:abstractNumId w:val="25"/>
  </w:num>
  <w:num w:numId="21">
    <w:abstractNumId w:val="4"/>
  </w:num>
  <w:num w:numId="22">
    <w:abstractNumId w:val="5"/>
  </w:num>
  <w:num w:numId="23">
    <w:abstractNumId w:val="1"/>
  </w:num>
  <w:num w:numId="24">
    <w:abstractNumId w:val="2"/>
  </w:num>
  <w:num w:numId="25">
    <w:abstractNumId w:val="29"/>
  </w:num>
  <w:num w:numId="26">
    <w:abstractNumId w:val="9"/>
  </w:num>
  <w:num w:numId="27">
    <w:abstractNumId w:val="10"/>
  </w:num>
  <w:num w:numId="28">
    <w:abstractNumId w:val="28"/>
  </w:num>
  <w:num w:numId="29">
    <w:abstractNumId w:val="12"/>
  </w:num>
  <w:num w:numId="30">
    <w:abstractNumId w:val="24"/>
  </w:num>
  <w:num w:numId="31">
    <w:abstractNumId w:val="22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embedSystemFonts/>
  <w:bordersDoNotSurroundHeader/>
  <w:bordersDoNotSurroundFooter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0"/>
    <w:footnote w:id="1"/>
  </w:footnotePr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5040"/>
    <w:rsid w:val="00003A17"/>
    <w:rsid w:val="000045D1"/>
    <w:rsid w:val="000045EB"/>
    <w:rsid w:val="00014CA0"/>
    <w:rsid w:val="00020026"/>
    <w:rsid w:val="00020635"/>
    <w:rsid w:val="00020F7E"/>
    <w:rsid w:val="00022715"/>
    <w:rsid w:val="0002385B"/>
    <w:rsid w:val="00023AF9"/>
    <w:rsid w:val="00025713"/>
    <w:rsid w:val="00030772"/>
    <w:rsid w:val="000308EA"/>
    <w:rsid w:val="00032DC0"/>
    <w:rsid w:val="00034898"/>
    <w:rsid w:val="00036C98"/>
    <w:rsid w:val="000424AC"/>
    <w:rsid w:val="0004706D"/>
    <w:rsid w:val="00047383"/>
    <w:rsid w:val="00050A2B"/>
    <w:rsid w:val="000510DA"/>
    <w:rsid w:val="000615A3"/>
    <w:rsid w:val="000651C1"/>
    <w:rsid w:val="000663E4"/>
    <w:rsid w:val="0006799F"/>
    <w:rsid w:val="00073F56"/>
    <w:rsid w:val="00075464"/>
    <w:rsid w:val="000807EB"/>
    <w:rsid w:val="00083232"/>
    <w:rsid w:val="00083A42"/>
    <w:rsid w:val="00087D1F"/>
    <w:rsid w:val="00091FF1"/>
    <w:rsid w:val="0009209D"/>
    <w:rsid w:val="0009444A"/>
    <w:rsid w:val="0009471A"/>
    <w:rsid w:val="000952A3"/>
    <w:rsid w:val="000A0015"/>
    <w:rsid w:val="000A0610"/>
    <w:rsid w:val="000A1588"/>
    <w:rsid w:val="000A2509"/>
    <w:rsid w:val="000A2F6F"/>
    <w:rsid w:val="000A37DD"/>
    <w:rsid w:val="000B0653"/>
    <w:rsid w:val="000B1FB8"/>
    <w:rsid w:val="000B2E4C"/>
    <w:rsid w:val="000C2AFD"/>
    <w:rsid w:val="000C37F0"/>
    <w:rsid w:val="000C5387"/>
    <w:rsid w:val="000C639C"/>
    <w:rsid w:val="000C701F"/>
    <w:rsid w:val="000D0ADD"/>
    <w:rsid w:val="000D0FAA"/>
    <w:rsid w:val="000D2603"/>
    <w:rsid w:val="000D3202"/>
    <w:rsid w:val="000E1223"/>
    <w:rsid w:val="000E5ED9"/>
    <w:rsid w:val="000E7A32"/>
    <w:rsid w:val="000F2B9E"/>
    <w:rsid w:val="000F756A"/>
    <w:rsid w:val="000F75B2"/>
    <w:rsid w:val="00103C8D"/>
    <w:rsid w:val="001043A1"/>
    <w:rsid w:val="00106B23"/>
    <w:rsid w:val="001075BD"/>
    <w:rsid w:val="00110199"/>
    <w:rsid w:val="00112986"/>
    <w:rsid w:val="00114D19"/>
    <w:rsid w:val="0012270D"/>
    <w:rsid w:val="00131921"/>
    <w:rsid w:val="00135027"/>
    <w:rsid w:val="001362FC"/>
    <w:rsid w:val="00136B54"/>
    <w:rsid w:val="00140121"/>
    <w:rsid w:val="00140556"/>
    <w:rsid w:val="001411D2"/>
    <w:rsid w:val="00151A6C"/>
    <w:rsid w:val="00152EB1"/>
    <w:rsid w:val="0016041D"/>
    <w:rsid w:val="001636EC"/>
    <w:rsid w:val="001652FE"/>
    <w:rsid w:val="00167992"/>
    <w:rsid w:val="001700A3"/>
    <w:rsid w:val="00170A34"/>
    <w:rsid w:val="00171A1F"/>
    <w:rsid w:val="00174822"/>
    <w:rsid w:val="00174EB2"/>
    <w:rsid w:val="00180456"/>
    <w:rsid w:val="001837C4"/>
    <w:rsid w:val="001838B8"/>
    <w:rsid w:val="00190524"/>
    <w:rsid w:val="001910CB"/>
    <w:rsid w:val="00196A3F"/>
    <w:rsid w:val="001A0009"/>
    <w:rsid w:val="001A0A01"/>
    <w:rsid w:val="001A1CA4"/>
    <w:rsid w:val="001A71DF"/>
    <w:rsid w:val="001B1235"/>
    <w:rsid w:val="001B2318"/>
    <w:rsid w:val="001B23FF"/>
    <w:rsid w:val="001B3FBB"/>
    <w:rsid w:val="001B4A9C"/>
    <w:rsid w:val="001C22EF"/>
    <w:rsid w:val="001C5B59"/>
    <w:rsid w:val="001C6069"/>
    <w:rsid w:val="001D7132"/>
    <w:rsid w:val="001E1DD1"/>
    <w:rsid w:val="001E2579"/>
    <w:rsid w:val="001E4BF7"/>
    <w:rsid w:val="001E7CDC"/>
    <w:rsid w:val="001E7F9D"/>
    <w:rsid w:val="00201903"/>
    <w:rsid w:val="0020243A"/>
    <w:rsid w:val="002038BC"/>
    <w:rsid w:val="00213BA2"/>
    <w:rsid w:val="00215577"/>
    <w:rsid w:val="00215D22"/>
    <w:rsid w:val="002217DF"/>
    <w:rsid w:val="00222FF4"/>
    <w:rsid w:val="0022320E"/>
    <w:rsid w:val="00225A72"/>
    <w:rsid w:val="0023376E"/>
    <w:rsid w:val="00233FBD"/>
    <w:rsid w:val="00240180"/>
    <w:rsid w:val="002406E8"/>
    <w:rsid w:val="00241FE2"/>
    <w:rsid w:val="00242EEA"/>
    <w:rsid w:val="00246552"/>
    <w:rsid w:val="00251690"/>
    <w:rsid w:val="00253E84"/>
    <w:rsid w:val="00255552"/>
    <w:rsid w:val="0026062B"/>
    <w:rsid w:val="00261920"/>
    <w:rsid w:val="00263FF7"/>
    <w:rsid w:val="0026768E"/>
    <w:rsid w:val="00272F2C"/>
    <w:rsid w:val="0028012F"/>
    <w:rsid w:val="0028114B"/>
    <w:rsid w:val="00286A8B"/>
    <w:rsid w:val="002873BA"/>
    <w:rsid w:val="002939C6"/>
    <w:rsid w:val="002972F5"/>
    <w:rsid w:val="00297924"/>
    <w:rsid w:val="00297D13"/>
    <w:rsid w:val="002A5449"/>
    <w:rsid w:val="002A6775"/>
    <w:rsid w:val="002B3D00"/>
    <w:rsid w:val="002B6CFE"/>
    <w:rsid w:val="002C21A4"/>
    <w:rsid w:val="002C7141"/>
    <w:rsid w:val="002D015D"/>
    <w:rsid w:val="002D0DD6"/>
    <w:rsid w:val="002E4F7F"/>
    <w:rsid w:val="002E524E"/>
    <w:rsid w:val="002F3176"/>
    <w:rsid w:val="002F4804"/>
    <w:rsid w:val="002F4E49"/>
    <w:rsid w:val="003032CD"/>
    <w:rsid w:val="003042DC"/>
    <w:rsid w:val="00305779"/>
    <w:rsid w:val="00305C5D"/>
    <w:rsid w:val="0030738F"/>
    <w:rsid w:val="00307EDB"/>
    <w:rsid w:val="00310C15"/>
    <w:rsid w:val="00310DB7"/>
    <w:rsid w:val="00315453"/>
    <w:rsid w:val="003235C1"/>
    <w:rsid w:val="00326156"/>
    <w:rsid w:val="003266DF"/>
    <w:rsid w:val="00326F71"/>
    <w:rsid w:val="003354A0"/>
    <w:rsid w:val="00337E1E"/>
    <w:rsid w:val="00337E32"/>
    <w:rsid w:val="003424B5"/>
    <w:rsid w:val="00343D6E"/>
    <w:rsid w:val="0034485D"/>
    <w:rsid w:val="00345CDC"/>
    <w:rsid w:val="003479EE"/>
    <w:rsid w:val="0035571A"/>
    <w:rsid w:val="00356487"/>
    <w:rsid w:val="00356C34"/>
    <w:rsid w:val="00356E1A"/>
    <w:rsid w:val="00356FE0"/>
    <w:rsid w:val="00357933"/>
    <w:rsid w:val="00370021"/>
    <w:rsid w:val="00370B96"/>
    <w:rsid w:val="00373E42"/>
    <w:rsid w:val="00381255"/>
    <w:rsid w:val="003826CD"/>
    <w:rsid w:val="00382B93"/>
    <w:rsid w:val="00382EE0"/>
    <w:rsid w:val="0038403C"/>
    <w:rsid w:val="003855F1"/>
    <w:rsid w:val="00385B06"/>
    <w:rsid w:val="003861DC"/>
    <w:rsid w:val="00387317"/>
    <w:rsid w:val="003877C8"/>
    <w:rsid w:val="00390656"/>
    <w:rsid w:val="003923BB"/>
    <w:rsid w:val="003953C5"/>
    <w:rsid w:val="003A1EAE"/>
    <w:rsid w:val="003A3DBA"/>
    <w:rsid w:val="003A4B99"/>
    <w:rsid w:val="003A5B8B"/>
    <w:rsid w:val="003A6577"/>
    <w:rsid w:val="003B1185"/>
    <w:rsid w:val="003B120D"/>
    <w:rsid w:val="003B5EB6"/>
    <w:rsid w:val="003C0669"/>
    <w:rsid w:val="003C1CC0"/>
    <w:rsid w:val="003C47F6"/>
    <w:rsid w:val="003C6AFF"/>
    <w:rsid w:val="003D1E42"/>
    <w:rsid w:val="003D2DA3"/>
    <w:rsid w:val="003D63D8"/>
    <w:rsid w:val="003E1773"/>
    <w:rsid w:val="003E25E9"/>
    <w:rsid w:val="003E54C9"/>
    <w:rsid w:val="003E6596"/>
    <w:rsid w:val="003F2BBB"/>
    <w:rsid w:val="003F51ED"/>
    <w:rsid w:val="003F75CA"/>
    <w:rsid w:val="0040101C"/>
    <w:rsid w:val="00401CD3"/>
    <w:rsid w:val="00402B90"/>
    <w:rsid w:val="00403C43"/>
    <w:rsid w:val="004041FD"/>
    <w:rsid w:val="00404A56"/>
    <w:rsid w:val="0040701F"/>
    <w:rsid w:val="0041128D"/>
    <w:rsid w:val="00411502"/>
    <w:rsid w:val="00412A7D"/>
    <w:rsid w:val="00412F84"/>
    <w:rsid w:val="004164BF"/>
    <w:rsid w:val="00421A99"/>
    <w:rsid w:val="0042470C"/>
    <w:rsid w:val="004321DB"/>
    <w:rsid w:val="00441199"/>
    <w:rsid w:val="004417B1"/>
    <w:rsid w:val="0044189A"/>
    <w:rsid w:val="00443FD2"/>
    <w:rsid w:val="0044417C"/>
    <w:rsid w:val="00444A93"/>
    <w:rsid w:val="00444D0C"/>
    <w:rsid w:val="0044563B"/>
    <w:rsid w:val="00445E56"/>
    <w:rsid w:val="00446EBA"/>
    <w:rsid w:val="004552B6"/>
    <w:rsid w:val="004554A7"/>
    <w:rsid w:val="00455E91"/>
    <w:rsid w:val="00457823"/>
    <w:rsid w:val="0046206D"/>
    <w:rsid w:val="004622BA"/>
    <w:rsid w:val="00464F37"/>
    <w:rsid w:val="00466B7A"/>
    <w:rsid w:val="00485829"/>
    <w:rsid w:val="0048720A"/>
    <w:rsid w:val="004873BE"/>
    <w:rsid w:val="00493BFB"/>
    <w:rsid w:val="0049432B"/>
    <w:rsid w:val="004965A4"/>
    <w:rsid w:val="00496E43"/>
    <w:rsid w:val="004A228B"/>
    <w:rsid w:val="004A2946"/>
    <w:rsid w:val="004A4434"/>
    <w:rsid w:val="004A5D7E"/>
    <w:rsid w:val="004A7126"/>
    <w:rsid w:val="004C4306"/>
    <w:rsid w:val="004D0491"/>
    <w:rsid w:val="004D0D86"/>
    <w:rsid w:val="004D0D99"/>
    <w:rsid w:val="004D0FE6"/>
    <w:rsid w:val="004D2451"/>
    <w:rsid w:val="004E7F11"/>
    <w:rsid w:val="004F4EB3"/>
    <w:rsid w:val="004F631B"/>
    <w:rsid w:val="004F7D44"/>
    <w:rsid w:val="005145B4"/>
    <w:rsid w:val="0051623C"/>
    <w:rsid w:val="00523678"/>
    <w:rsid w:val="00523FCD"/>
    <w:rsid w:val="0053053D"/>
    <w:rsid w:val="00530579"/>
    <w:rsid w:val="00533390"/>
    <w:rsid w:val="00535889"/>
    <w:rsid w:val="0054708F"/>
    <w:rsid w:val="00565AA6"/>
    <w:rsid w:val="00567BFD"/>
    <w:rsid w:val="005728EE"/>
    <w:rsid w:val="00573454"/>
    <w:rsid w:val="00574B51"/>
    <w:rsid w:val="005754DF"/>
    <w:rsid w:val="005766CE"/>
    <w:rsid w:val="005778F7"/>
    <w:rsid w:val="00580200"/>
    <w:rsid w:val="0058029D"/>
    <w:rsid w:val="00580A50"/>
    <w:rsid w:val="00582274"/>
    <w:rsid w:val="0058487A"/>
    <w:rsid w:val="005849BD"/>
    <w:rsid w:val="00585244"/>
    <w:rsid w:val="00587972"/>
    <w:rsid w:val="0059250F"/>
    <w:rsid w:val="005927A1"/>
    <w:rsid w:val="005A07A6"/>
    <w:rsid w:val="005A507C"/>
    <w:rsid w:val="005A68A4"/>
    <w:rsid w:val="005A6A35"/>
    <w:rsid w:val="005A6A3D"/>
    <w:rsid w:val="005B651F"/>
    <w:rsid w:val="005C1398"/>
    <w:rsid w:val="005C1C76"/>
    <w:rsid w:val="005C1DE3"/>
    <w:rsid w:val="005C339C"/>
    <w:rsid w:val="005C5929"/>
    <w:rsid w:val="005C7227"/>
    <w:rsid w:val="005D07A3"/>
    <w:rsid w:val="005D1FCC"/>
    <w:rsid w:val="005D2684"/>
    <w:rsid w:val="005D4354"/>
    <w:rsid w:val="005D45D8"/>
    <w:rsid w:val="005D575C"/>
    <w:rsid w:val="005D5962"/>
    <w:rsid w:val="005D5EB5"/>
    <w:rsid w:val="005D6205"/>
    <w:rsid w:val="005E11A5"/>
    <w:rsid w:val="005E6643"/>
    <w:rsid w:val="005F6570"/>
    <w:rsid w:val="005F762D"/>
    <w:rsid w:val="006006A5"/>
    <w:rsid w:val="0060150F"/>
    <w:rsid w:val="0060175E"/>
    <w:rsid w:val="0060501D"/>
    <w:rsid w:val="006077BE"/>
    <w:rsid w:val="006157F2"/>
    <w:rsid w:val="00621FBA"/>
    <w:rsid w:val="00622378"/>
    <w:rsid w:val="0062355A"/>
    <w:rsid w:val="00623A90"/>
    <w:rsid w:val="00632195"/>
    <w:rsid w:val="00634FD5"/>
    <w:rsid w:val="00637ED6"/>
    <w:rsid w:val="00641F55"/>
    <w:rsid w:val="0064485E"/>
    <w:rsid w:val="00646472"/>
    <w:rsid w:val="00646B94"/>
    <w:rsid w:val="00652E5C"/>
    <w:rsid w:val="00655905"/>
    <w:rsid w:val="00655DCE"/>
    <w:rsid w:val="00657627"/>
    <w:rsid w:val="0066191E"/>
    <w:rsid w:val="00663B47"/>
    <w:rsid w:val="00664E23"/>
    <w:rsid w:val="00671A36"/>
    <w:rsid w:val="00672793"/>
    <w:rsid w:val="0067490D"/>
    <w:rsid w:val="006814B0"/>
    <w:rsid w:val="00681786"/>
    <w:rsid w:val="006844D4"/>
    <w:rsid w:val="00687C13"/>
    <w:rsid w:val="00691D58"/>
    <w:rsid w:val="00691FA7"/>
    <w:rsid w:val="006928F3"/>
    <w:rsid w:val="006934B3"/>
    <w:rsid w:val="00697938"/>
    <w:rsid w:val="006A65BF"/>
    <w:rsid w:val="006A794A"/>
    <w:rsid w:val="006B31D6"/>
    <w:rsid w:val="006B6F1E"/>
    <w:rsid w:val="006C156D"/>
    <w:rsid w:val="006C3C65"/>
    <w:rsid w:val="006C4A6C"/>
    <w:rsid w:val="006C5293"/>
    <w:rsid w:val="006C68C6"/>
    <w:rsid w:val="006D0A89"/>
    <w:rsid w:val="006E020C"/>
    <w:rsid w:val="006E4927"/>
    <w:rsid w:val="006E5EAD"/>
    <w:rsid w:val="006E6DCF"/>
    <w:rsid w:val="006F07DD"/>
    <w:rsid w:val="006F0A1A"/>
    <w:rsid w:val="006F3421"/>
    <w:rsid w:val="006F7055"/>
    <w:rsid w:val="00702B94"/>
    <w:rsid w:val="007048A0"/>
    <w:rsid w:val="00710BF2"/>
    <w:rsid w:val="00715B43"/>
    <w:rsid w:val="007174BB"/>
    <w:rsid w:val="00721505"/>
    <w:rsid w:val="007253D3"/>
    <w:rsid w:val="007264B3"/>
    <w:rsid w:val="00726F02"/>
    <w:rsid w:val="00727195"/>
    <w:rsid w:val="00730261"/>
    <w:rsid w:val="00731D29"/>
    <w:rsid w:val="00732EB6"/>
    <w:rsid w:val="00733335"/>
    <w:rsid w:val="007337BD"/>
    <w:rsid w:val="00750096"/>
    <w:rsid w:val="00754275"/>
    <w:rsid w:val="00761FEE"/>
    <w:rsid w:val="00765B2C"/>
    <w:rsid w:val="007720FF"/>
    <w:rsid w:val="00773990"/>
    <w:rsid w:val="00774673"/>
    <w:rsid w:val="00781F1B"/>
    <w:rsid w:val="00785650"/>
    <w:rsid w:val="00786199"/>
    <w:rsid w:val="00786E5E"/>
    <w:rsid w:val="007905DC"/>
    <w:rsid w:val="00790DAE"/>
    <w:rsid w:val="00796331"/>
    <w:rsid w:val="0079791C"/>
    <w:rsid w:val="007A644B"/>
    <w:rsid w:val="007B4C7C"/>
    <w:rsid w:val="007B66BC"/>
    <w:rsid w:val="007C41B9"/>
    <w:rsid w:val="007C4752"/>
    <w:rsid w:val="007C666F"/>
    <w:rsid w:val="007D6138"/>
    <w:rsid w:val="007E1EA5"/>
    <w:rsid w:val="007E4EBA"/>
    <w:rsid w:val="007E6FDF"/>
    <w:rsid w:val="007F17D3"/>
    <w:rsid w:val="007F7943"/>
    <w:rsid w:val="00800B7B"/>
    <w:rsid w:val="00803E71"/>
    <w:rsid w:val="008045F5"/>
    <w:rsid w:val="00804DB4"/>
    <w:rsid w:val="0080502C"/>
    <w:rsid w:val="00820801"/>
    <w:rsid w:val="00825675"/>
    <w:rsid w:val="00831D82"/>
    <w:rsid w:val="00835E6C"/>
    <w:rsid w:val="00836E58"/>
    <w:rsid w:val="008376E3"/>
    <w:rsid w:val="008423A0"/>
    <w:rsid w:val="00842B14"/>
    <w:rsid w:val="00844043"/>
    <w:rsid w:val="008444FE"/>
    <w:rsid w:val="00850A42"/>
    <w:rsid w:val="00855C2C"/>
    <w:rsid w:val="00857FEB"/>
    <w:rsid w:val="00863706"/>
    <w:rsid w:val="008645C8"/>
    <w:rsid w:val="00872CB8"/>
    <w:rsid w:val="0087433F"/>
    <w:rsid w:val="008758EB"/>
    <w:rsid w:val="0087617E"/>
    <w:rsid w:val="0088274E"/>
    <w:rsid w:val="008827A4"/>
    <w:rsid w:val="0088508C"/>
    <w:rsid w:val="00886405"/>
    <w:rsid w:val="00895EE5"/>
    <w:rsid w:val="008A2B01"/>
    <w:rsid w:val="008A44F0"/>
    <w:rsid w:val="008A4F12"/>
    <w:rsid w:val="008A5FE8"/>
    <w:rsid w:val="008A6B12"/>
    <w:rsid w:val="008A7AD1"/>
    <w:rsid w:val="008B39C7"/>
    <w:rsid w:val="008B55A5"/>
    <w:rsid w:val="008D4F77"/>
    <w:rsid w:val="008D5B81"/>
    <w:rsid w:val="008D72CA"/>
    <w:rsid w:val="008E19C6"/>
    <w:rsid w:val="008E1A08"/>
    <w:rsid w:val="008E3521"/>
    <w:rsid w:val="008E4D09"/>
    <w:rsid w:val="008E556A"/>
    <w:rsid w:val="008F001E"/>
    <w:rsid w:val="008F3350"/>
    <w:rsid w:val="00901D99"/>
    <w:rsid w:val="0090286A"/>
    <w:rsid w:val="009073E2"/>
    <w:rsid w:val="0090761C"/>
    <w:rsid w:val="00911FAF"/>
    <w:rsid w:val="00912EE1"/>
    <w:rsid w:val="00913D9A"/>
    <w:rsid w:val="009146E9"/>
    <w:rsid w:val="00915F64"/>
    <w:rsid w:val="00917CE9"/>
    <w:rsid w:val="00934AB9"/>
    <w:rsid w:val="00936E58"/>
    <w:rsid w:val="00937297"/>
    <w:rsid w:val="00941D98"/>
    <w:rsid w:val="0094412B"/>
    <w:rsid w:val="00946CD8"/>
    <w:rsid w:val="009522E6"/>
    <w:rsid w:val="00956ADF"/>
    <w:rsid w:val="00956F35"/>
    <w:rsid w:val="00957874"/>
    <w:rsid w:val="0096112E"/>
    <w:rsid w:val="00961652"/>
    <w:rsid w:val="00963573"/>
    <w:rsid w:val="009643B0"/>
    <w:rsid w:val="009643DE"/>
    <w:rsid w:val="009706F6"/>
    <w:rsid w:val="009807A8"/>
    <w:rsid w:val="00984301"/>
    <w:rsid w:val="00987289"/>
    <w:rsid w:val="00990467"/>
    <w:rsid w:val="00991681"/>
    <w:rsid w:val="009922C5"/>
    <w:rsid w:val="00994837"/>
    <w:rsid w:val="009949C8"/>
    <w:rsid w:val="00995264"/>
    <w:rsid w:val="009A1825"/>
    <w:rsid w:val="009A2AF3"/>
    <w:rsid w:val="009C0A8A"/>
    <w:rsid w:val="009C1E20"/>
    <w:rsid w:val="009C352D"/>
    <w:rsid w:val="009C5B11"/>
    <w:rsid w:val="009C7ADB"/>
    <w:rsid w:val="009D41F7"/>
    <w:rsid w:val="009E6B6C"/>
    <w:rsid w:val="009E7B2A"/>
    <w:rsid w:val="009F0992"/>
    <w:rsid w:val="009F45F6"/>
    <w:rsid w:val="009F5AD7"/>
    <w:rsid w:val="009F5BAC"/>
    <w:rsid w:val="009F7EC2"/>
    <w:rsid w:val="00A06218"/>
    <w:rsid w:val="00A06498"/>
    <w:rsid w:val="00A067FF"/>
    <w:rsid w:val="00A11E3E"/>
    <w:rsid w:val="00A13FB0"/>
    <w:rsid w:val="00A178E7"/>
    <w:rsid w:val="00A20FDB"/>
    <w:rsid w:val="00A211F7"/>
    <w:rsid w:val="00A22BDC"/>
    <w:rsid w:val="00A2716B"/>
    <w:rsid w:val="00A30854"/>
    <w:rsid w:val="00A30F24"/>
    <w:rsid w:val="00A31D0A"/>
    <w:rsid w:val="00A40E2E"/>
    <w:rsid w:val="00A456CA"/>
    <w:rsid w:val="00A47B28"/>
    <w:rsid w:val="00A512E8"/>
    <w:rsid w:val="00A5212C"/>
    <w:rsid w:val="00A522C9"/>
    <w:rsid w:val="00A57124"/>
    <w:rsid w:val="00A6040E"/>
    <w:rsid w:val="00A60752"/>
    <w:rsid w:val="00A61BDF"/>
    <w:rsid w:val="00A645C7"/>
    <w:rsid w:val="00A64722"/>
    <w:rsid w:val="00A71ED6"/>
    <w:rsid w:val="00A76272"/>
    <w:rsid w:val="00A81FA1"/>
    <w:rsid w:val="00A8382B"/>
    <w:rsid w:val="00A90F3E"/>
    <w:rsid w:val="00A914CB"/>
    <w:rsid w:val="00A971C9"/>
    <w:rsid w:val="00AA5D80"/>
    <w:rsid w:val="00AB1246"/>
    <w:rsid w:val="00AB600B"/>
    <w:rsid w:val="00AB662F"/>
    <w:rsid w:val="00AB72EA"/>
    <w:rsid w:val="00AC129A"/>
    <w:rsid w:val="00AC19FD"/>
    <w:rsid w:val="00AC2ABB"/>
    <w:rsid w:val="00AC3287"/>
    <w:rsid w:val="00AC4AD9"/>
    <w:rsid w:val="00AC61F0"/>
    <w:rsid w:val="00AC6C90"/>
    <w:rsid w:val="00AD0C20"/>
    <w:rsid w:val="00AD1A2F"/>
    <w:rsid w:val="00AD338D"/>
    <w:rsid w:val="00AD7A58"/>
    <w:rsid w:val="00AE0825"/>
    <w:rsid w:val="00AE2F9F"/>
    <w:rsid w:val="00AE38E1"/>
    <w:rsid w:val="00AE4941"/>
    <w:rsid w:val="00AE619B"/>
    <w:rsid w:val="00AE7B8C"/>
    <w:rsid w:val="00AF10D8"/>
    <w:rsid w:val="00AF35EC"/>
    <w:rsid w:val="00AF4292"/>
    <w:rsid w:val="00AF4B19"/>
    <w:rsid w:val="00AF676A"/>
    <w:rsid w:val="00B00E4D"/>
    <w:rsid w:val="00B00FD5"/>
    <w:rsid w:val="00B0140D"/>
    <w:rsid w:val="00B02C78"/>
    <w:rsid w:val="00B03A25"/>
    <w:rsid w:val="00B04117"/>
    <w:rsid w:val="00B079F3"/>
    <w:rsid w:val="00B13EA8"/>
    <w:rsid w:val="00B15B83"/>
    <w:rsid w:val="00B20E5F"/>
    <w:rsid w:val="00B21C95"/>
    <w:rsid w:val="00B227DD"/>
    <w:rsid w:val="00B32AA0"/>
    <w:rsid w:val="00B40C2D"/>
    <w:rsid w:val="00B45FE0"/>
    <w:rsid w:val="00B47293"/>
    <w:rsid w:val="00B52001"/>
    <w:rsid w:val="00B52C5A"/>
    <w:rsid w:val="00B52DD6"/>
    <w:rsid w:val="00B574B9"/>
    <w:rsid w:val="00B60FE3"/>
    <w:rsid w:val="00B6357F"/>
    <w:rsid w:val="00B66CA8"/>
    <w:rsid w:val="00B7646F"/>
    <w:rsid w:val="00B8040A"/>
    <w:rsid w:val="00B93243"/>
    <w:rsid w:val="00B9515D"/>
    <w:rsid w:val="00B95933"/>
    <w:rsid w:val="00BA471A"/>
    <w:rsid w:val="00BB208E"/>
    <w:rsid w:val="00BC1C02"/>
    <w:rsid w:val="00BC369B"/>
    <w:rsid w:val="00BD6F30"/>
    <w:rsid w:val="00BE092D"/>
    <w:rsid w:val="00BE4512"/>
    <w:rsid w:val="00BE5A57"/>
    <w:rsid w:val="00BE5CF7"/>
    <w:rsid w:val="00BF2ECB"/>
    <w:rsid w:val="00BF745F"/>
    <w:rsid w:val="00BF7794"/>
    <w:rsid w:val="00BF7D06"/>
    <w:rsid w:val="00C0152C"/>
    <w:rsid w:val="00C03AB0"/>
    <w:rsid w:val="00C049B1"/>
    <w:rsid w:val="00C05CD3"/>
    <w:rsid w:val="00C06835"/>
    <w:rsid w:val="00C0685F"/>
    <w:rsid w:val="00C06A85"/>
    <w:rsid w:val="00C075BB"/>
    <w:rsid w:val="00C07641"/>
    <w:rsid w:val="00C109B4"/>
    <w:rsid w:val="00C11D09"/>
    <w:rsid w:val="00C1285D"/>
    <w:rsid w:val="00C133A7"/>
    <w:rsid w:val="00C13F49"/>
    <w:rsid w:val="00C1543D"/>
    <w:rsid w:val="00C15FB0"/>
    <w:rsid w:val="00C236D2"/>
    <w:rsid w:val="00C24946"/>
    <w:rsid w:val="00C32D22"/>
    <w:rsid w:val="00C34A3A"/>
    <w:rsid w:val="00C35F59"/>
    <w:rsid w:val="00C36387"/>
    <w:rsid w:val="00C41056"/>
    <w:rsid w:val="00C417AE"/>
    <w:rsid w:val="00C42FD5"/>
    <w:rsid w:val="00C44205"/>
    <w:rsid w:val="00C44A83"/>
    <w:rsid w:val="00C4693C"/>
    <w:rsid w:val="00C50633"/>
    <w:rsid w:val="00C51BB4"/>
    <w:rsid w:val="00C52197"/>
    <w:rsid w:val="00C52E63"/>
    <w:rsid w:val="00C55489"/>
    <w:rsid w:val="00C5648D"/>
    <w:rsid w:val="00C71E31"/>
    <w:rsid w:val="00C751BA"/>
    <w:rsid w:val="00C75AEE"/>
    <w:rsid w:val="00C77A86"/>
    <w:rsid w:val="00C860B1"/>
    <w:rsid w:val="00C92BF1"/>
    <w:rsid w:val="00CA1C77"/>
    <w:rsid w:val="00CA1CD2"/>
    <w:rsid w:val="00CA5C85"/>
    <w:rsid w:val="00CB126E"/>
    <w:rsid w:val="00CB5E28"/>
    <w:rsid w:val="00CB6E44"/>
    <w:rsid w:val="00CC0959"/>
    <w:rsid w:val="00CD2421"/>
    <w:rsid w:val="00CD65F1"/>
    <w:rsid w:val="00CD6F4F"/>
    <w:rsid w:val="00CD773F"/>
    <w:rsid w:val="00CE3532"/>
    <w:rsid w:val="00CE381B"/>
    <w:rsid w:val="00CE3E80"/>
    <w:rsid w:val="00CE4A97"/>
    <w:rsid w:val="00CE5A01"/>
    <w:rsid w:val="00CE6DBA"/>
    <w:rsid w:val="00CE6DDE"/>
    <w:rsid w:val="00CF112C"/>
    <w:rsid w:val="00CF6A91"/>
    <w:rsid w:val="00D00303"/>
    <w:rsid w:val="00D0267F"/>
    <w:rsid w:val="00D03869"/>
    <w:rsid w:val="00D068DF"/>
    <w:rsid w:val="00D128B9"/>
    <w:rsid w:val="00D15DD5"/>
    <w:rsid w:val="00D22570"/>
    <w:rsid w:val="00D25923"/>
    <w:rsid w:val="00D31C49"/>
    <w:rsid w:val="00D31CE0"/>
    <w:rsid w:val="00D359C0"/>
    <w:rsid w:val="00D36084"/>
    <w:rsid w:val="00D404E9"/>
    <w:rsid w:val="00D4576E"/>
    <w:rsid w:val="00D4622E"/>
    <w:rsid w:val="00D47817"/>
    <w:rsid w:val="00D53055"/>
    <w:rsid w:val="00D575FF"/>
    <w:rsid w:val="00D60EEE"/>
    <w:rsid w:val="00D61532"/>
    <w:rsid w:val="00D61E6F"/>
    <w:rsid w:val="00D71C9E"/>
    <w:rsid w:val="00D734E6"/>
    <w:rsid w:val="00D744AB"/>
    <w:rsid w:val="00D75B59"/>
    <w:rsid w:val="00D77775"/>
    <w:rsid w:val="00D82E52"/>
    <w:rsid w:val="00D915C0"/>
    <w:rsid w:val="00D95A33"/>
    <w:rsid w:val="00DA0DE8"/>
    <w:rsid w:val="00DB1FD4"/>
    <w:rsid w:val="00DB2E5F"/>
    <w:rsid w:val="00DB456B"/>
    <w:rsid w:val="00DB4962"/>
    <w:rsid w:val="00DB7EF5"/>
    <w:rsid w:val="00DC12F6"/>
    <w:rsid w:val="00DC1ECF"/>
    <w:rsid w:val="00DC2D76"/>
    <w:rsid w:val="00DC350B"/>
    <w:rsid w:val="00DC6932"/>
    <w:rsid w:val="00DC7254"/>
    <w:rsid w:val="00DD05C8"/>
    <w:rsid w:val="00DD2D2D"/>
    <w:rsid w:val="00DD4F1B"/>
    <w:rsid w:val="00DD7A0F"/>
    <w:rsid w:val="00DE0E44"/>
    <w:rsid w:val="00DE3AF1"/>
    <w:rsid w:val="00DF3EB1"/>
    <w:rsid w:val="00DF4C45"/>
    <w:rsid w:val="00DF63AF"/>
    <w:rsid w:val="00DF6A89"/>
    <w:rsid w:val="00DF6C49"/>
    <w:rsid w:val="00E018C9"/>
    <w:rsid w:val="00E02840"/>
    <w:rsid w:val="00E16071"/>
    <w:rsid w:val="00E17B39"/>
    <w:rsid w:val="00E17EB8"/>
    <w:rsid w:val="00E22181"/>
    <w:rsid w:val="00E226D8"/>
    <w:rsid w:val="00E23AF9"/>
    <w:rsid w:val="00E24B29"/>
    <w:rsid w:val="00E30870"/>
    <w:rsid w:val="00E31CA1"/>
    <w:rsid w:val="00E31E75"/>
    <w:rsid w:val="00E341CC"/>
    <w:rsid w:val="00E34CCA"/>
    <w:rsid w:val="00E3758E"/>
    <w:rsid w:val="00E40BC4"/>
    <w:rsid w:val="00E41C46"/>
    <w:rsid w:val="00E43B09"/>
    <w:rsid w:val="00E44A3D"/>
    <w:rsid w:val="00E44DE1"/>
    <w:rsid w:val="00E46E12"/>
    <w:rsid w:val="00E46E67"/>
    <w:rsid w:val="00E473E2"/>
    <w:rsid w:val="00E55AFF"/>
    <w:rsid w:val="00E62969"/>
    <w:rsid w:val="00E62C20"/>
    <w:rsid w:val="00E66583"/>
    <w:rsid w:val="00E7228F"/>
    <w:rsid w:val="00E72590"/>
    <w:rsid w:val="00E726DC"/>
    <w:rsid w:val="00E75FC5"/>
    <w:rsid w:val="00E760DA"/>
    <w:rsid w:val="00E76C7B"/>
    <w:rsid w:val="00E827EB"/>
    <w:rsid w:val="00E83E0E"/>
    <w:rsid w:val="00E86777"/>
    <w:rsid w:val="00E9053D"/>
    <w:rsid w:val="00EA1379"/>
    <w:rsid w:val="00EA4BDC"/>
    <w:rsid w:val="00EA5040"/>
    <w:rsid w:val="00EB047C"/>
    <w:rsid w:val="00EB7AF5"/>
    <w:rsid w:val="00EC0C79"/>
    <w:rsid w:val="00EC4BC3"/>
    <w:rsid w:val="00ED0226"/>
    <w:rsid w:val="00ED0823"/>
    <w:rsid w:val="00ED46CE"/>
    <w:rsid w:val="00ED5093"/>
    <w:rsid w:val="00ED7201"/>
    <w:rsid w:val="00EE1244"/>
    <w:rsid w:val="00EE59AB"/>
    <w:rsid w:val="00EF4C03"/>
    <w:rsid w:val="00EF6957"/>
    <w:rsid w:val="00F048D3"/>
    <w:rsid w:val="00F04B70"/>
    <w:rsid w:val="00F04C3B"/>
    <w:rsid w:val="00F05B9D"/>
    <w:rsid w:val="00F074EA"/>
    <w:rsid w:val="00F07611"/>
    <w:rsid w:val="00F11DCF"/>
    <w:rsid w:val="00F12981"/>
    <w:rsid w:val="00F1316C"/>
    <w:rsid w:val="00F20A8D"/>
    <w:rsid w:val="00F26CB8"/>
    <w:rsid w:val="00F272EB"/>
    <w:rsid w:val="00F3145B"/>
    <w:rsid w:val="00F4039D"/>
    <w:rsid w:val="00F415DF"/>
    <w:rsid w:val="00F43AC0"/>
    <w:rsid w:val="00F4695D"/>
    <w:rsid w:val="00F54219"/>
    <w:rsid w:val="00F569D7"/>
    <w:rsid w:val="00F602A6"/>
    <w:rsid w:val="00F61671"/>
    <w:rsid w:val="00F620A4"/>
    <w:rsid w:val="00F6375E"/>
    <w:rsid w:val="00F63A87"/>
    <w:rsid w:val="00F63E09"/>
    <w:rsid w:val="00F70400"/>
    <w:rsid w:val="00F716CE"/>
    <w:rsid w:val="00F72710"/>
    <w:rsid w:val="00F72AAA"/>
    <w:rsid w:val="00F73EE5"/>
    <w:rsid w:val="00F749D0"/>
    <w:rsid w:val="00F75CE9"/>
    <w:rsid w:val="00F762AB"/>
    <w:rsid w:val="00F7652B"/>
    <w:rsid w:val="00F84A6C"/>
    <w:rsid w:val="00F92B47"/>
    <w:rsid w:val="00F97123"/>
    <w:rsid w:val="00FA0BF6"/>
    <w:rsid w:val="00FA17E2"/>
    <w:rsid w:val="00FA25AE"/>
    <w:rsid w:val="00FA392D"/>
    <w:rsid w:val="00FA50C6"/>
    <w:rsid w:val="00FA580A"/>
    <w:rsid w:val="00FA7A40"/>
    <w:rsid w:val="00FB3977"/>
    <w:rsid w:val="00FB451B"/>
    <w:rsid w:val="00FB6566"/>
    <w:rsid w:val="00FC156B"/>
    <w:rsid w:val="00FC58B4"/>
    <w:rsid w:val="00FD223A"/>
    <w:rsid w:val="00FD348C"/>
    <w:rsid w:val="00FD3CFA"/>
    <w:rsid w:val="00FD488B"/>
    <w:rsid w:val="00FE3FC6"/>
    <w:rsid w:val="00FE4485"/>
    <w:rsid w:val="00FE45C0"/>
    <w:rsid w:val="00FE5E27"/>
    <w:rsid w:val="00FF5B48"/>
    <w:rsid w:val="118F8EAC"/>
    <w:rsid w:val="4AD25EDD"/>
    <w:rsid w:val="522BC444"/>
    <w:rsid w:val="593F977A"/>
    <w:rsid w:val="6F46D7C3"/>
  </w:rsids>
  <w:docVars>
    <w:docVar w:name="__Grammarly_42___1" w:val="H4sIAAAAAAAEAKtWcslP9kxRslIyNDY0tTA2MTMxt7Q0NLU0N7FQ0lEKTi0uzszPAykwrgUA10P1y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B826A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794A"/>
    <w:pPr>
      <w:widowControl w:val="0"/>
      <w:autoSpaceDE w:val="0"/>
      <w:autoSpaceDN w:val="0"/>
      <w:adjustRightInd w:val="0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727195"/>
  </w:style>
  <w:style w:type="paragraph" w:styleId="BodyTextIndent">
    <w:name w:val="Body Text Indent"/>
    <w:basedOn w:val="Normal"/>
    <w:rsid w:val="00727195"/>
    <w:pPr>
      <w:tabs>
        <w:tab w:val="left" w:pos="720"/>
        <w:tab w:val="left" w:pos="13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350" w:hanging="630"/>
    </w:pPr>
    <w:rPr>
      <w:sz w:val="24"/>
    </w:rPr>
  </w:style>
  <w:style w:type="paragraph" w:styleId="BodyTextIndent2">
    <w:name w:val="Body Text Indent 2"/>
    <w:basedOn w:val="Normal"/>
    <w:rsid w:val="0072719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  <w:rPr>
      <w:sz w:val="24"/>
    </w:rPr>
  </w:style>
  <w:style w:type="paragraph" w:styleId="BodyText">
    <w:name w:val="Body Text"/>
    <w:basedOn w:val="Normal"/>
    <w:rsid w:val="00727195"/>
    <w:rPr>
      <w:sz w:val="24"/>
    </w:rPr>
  </w:style>
  <w:style w:type="paragraph" w:styleId="BalloonText">
    <w:name w:val="Balloon Text"/>
    <w:basedOn w:val="Normal"/>
    <w:semiHidden/>
    <w:rsid w:val="0072719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2719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2719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27195"/>
  </w:style>
  <w:style w:type="paragraph" w:styleId="NormalWeb">
    <w:name w:val="Normal (Web)"/>
    <w:basedOn w:val="Normal"/>
    <w:rsid w:val="00727195"/>
    <w:pPr>
      <w:widowControl/>
      <w:autoSpaceDE/>
      <w:autoSpaceDN/>
      <w:adjustRightInd/>
      <w:spacing w:before="100" w:beforeAutospacing="1" w:after="100" w:afterAutospacing="1"/>
    </w:pPr>
    <w:rPr>
      <w:rFonts w:ascii="Tahoma" w:eastAsia="Arial Unicode MS" w:hAnsi="Tahoma" w:cs="Tahoma"/>
      <w:color w:val="000000"/>
      <w:sz w:val="24"/>
    </w:rPr>
  </w:style>
  <w:style w:type="character" w:styleId="Hyperlink">
    <w:name w:val="Hyperlink"/>
    <w:rsid w:val="00FC58B4"/>
    <w:rPr>
      <w:color w:val="0000FF"/>
      <w:u w:val="single"/>
    </w:rPr>
  </w:style>
  <w:style w:type="character" w:customStyle="1" w:styleId="Hypertext">
    <w:name w:val="Hypertext"/>
    <w:rsid w:val="00AF35EC"/>
    <w:rPr>
      <w:color w:val="0000FF"/>
      <w:u w:val="single"/>
    </w:rPr>
  </w:style>
  <w:style w:type="paragraph" w:styleId="DocumentMap">
    <w:name w:val="Document Map"/>
    <w:basedOn w:val="Normal"/>
    <w:semiHidden/>
    <w:rsid w:val="00691D58"/>
    <w:pPr>
      <w:shd w:val="clear" w:color="auto" w:fill="000080"/>
    </w:pPr>
    <w:rPr>
      <w:rFonts w:ascii="Tahoma" w:hAnsi="Tahoma" w:cs="Tahoma"/>
      <w:szCs w:val="20"/>
    </w:rPr>
  </w:style>
  <w:style w:type="character" w:styleId="CommentReference">
    <w:name w:val="annotation reference"/>
    <w:semiHidden/>
    <w:rsid w:val="00691D58"/>
    <w:rPr>
      <w:sz w:val="16"/>
      <w:szCs w:val="16"/>
    </w:rPr>
  </w:style>
  <w:style w:type="paragraph" w:styleId="CommentText">
    <w:name w:val="annotation text"/>
    <w:basedOn w:val="Normal"/>
    <w:semiHidden/>
    <w:rsid w:val="00691D58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91D58"/>
    <w:rPr>
      <w:b/>
      <w:bCs/>
    </w:rPr>
  </w:style>
  <w:style w:type="paragraph" w:styleId="Revision">
    <w:name w:val="Revision"/>
    <w:hidden/>
    <w:uiPriority w:val="99"/>
    <w:semiHidden/>
    <w:rsid w:val="009643B0"/>
    <w:rPr>
      <w:szCs w:val="24"/>
    </w:rPr>
  </w:style>
  <w:style w:type="character" w:styleId="FollowedHyperlink">
    <w:name w:val="FollowedHyperlink"/>
    <w:rsid w:val="00020026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38403C"/>
    <w:rPr>
      <w:szCs w:val="24"/>
    </w:rPr>
  </w:style>
  <w:style w:type="paragraph" w:styleId="ListParagraph">
    <w:name w:val="List Paragraph"/>
    <w:basedOn w:val="Normal"/>
    <w:uiPriority w:val="34"/>
    <w:qFormat/>
    <w:rsid w:val="00C049B1"/>
    <w:pPr>
      <w:ind w:left="720"/>
      <w:contextualSpacing/>
    </w:pPr>
  </w:style>
  <w:style w:type="paragraph" w:styleId="BodyText3">
    <w:name w:val="Body Text 3"/>
    <w:basedOn w:val="Normal"/>
    <w:link w:val="BodyText3Char"/>
    <w:rsid w:val="0058020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80200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580200"/>
    <w:pPr>
      <w:widowControl/>
      <w:adjustRightInd/>
    </w:pPr>
    <w:rPr>
      <w:rFonts w:ascii="NewCenturySchlbk" w:hAnsi="NewCenturySchlbk" w:cs="Arial"/>
      <w:bCs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0200"/>
    <w:rPr>
      <w:rFonts w:ascii="NewCenturySchlbk" w:hAnsi="NewCenturySchlbk" w:cs="Arial"/>
      <w:bCs/>
    </w:rPr>
  </w:style>
  <w:style w:type="character" w:customStyle="1" w:styleId="HeaderChar">
    <w:name w:val="Header Char"/>
    <w:basedOn w:val="DefaultParagraphFont"/>
    <w:link w:val="Header"/>
    <w:uiPriority w:val="99"/>
    <w:rsid w:val="00580200"/>
    <w:rPr>
      <w:szCs w:val="24"/>
    </w:rPr>
  </w:style>
  <w:style w:type="paragraph" w:customStyle="1" w:styleId="bullet">
    <w:name w:val="bullet"/>
    <w:basedOn w:val="Normal"/>
    <w:rsid w:val="00580200"/>
    <w:pPr>
      <w:widowControl/>
      <w:tabs>
        <w:tab w:val="left" w:pos="360"/>
      </w:tabs>
      <w:autoSpaceDE/>
      <w:autoSpaceDN/>
      <w:adjustRightInd/>
      <w:spacing w:before="30" w:after="80"/>
      <w:ind w:left="360" w:hanging="360"/>
    </w:pPr>
    <w:rPr>
      <w:rFonts w:ascii="Arial" w:eastAsia="MS Mincho" w:hAnsi="Arial" w:cs="Arial"/>
      <w:szCs w:val="20"/>
    </w:rPr>
  </w:style>
  <w:style w:type="table" w:styleId="TableGrid">
    <w:name w:val="Table Grid"/>
    <w:basedOn w:val="TableNormal"/>
    <w:uiPriority w:val="39"/>
    <w:rsid w:val="009A182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BF745F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4563B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2EE0"/>
    <w:rPr>
      <w:color w:val="808080"/>
      <w:shd w:val="clear" w:color="auto" w:fill="E6E6E6"/>
    </w:rPr>
  </w:style>
  <w:style w:type="paragraph" w:customStyle="1" w:styleId="Default">
    <w:name w:val="Default"/>
    <w:rsid w:val="00E018C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65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image" Target="media/image1.jpeg" /><Relationship Id="rId11" Type="http://schemas.openxmlformats.org/officeDocument/2006/relationships/header" Target="header1.xml" /><Relationship Id="rId12" Type="http://schemas.openxmlformats.org/officeDocument/2006/relationships/footer" Target="footer1.xml" /><Relationship Id="rId13" Type="http://schemas.openxmlformats.org/officeDocument/2006/relationships/header" Target="header2.xml" /><Relationship Id="rId14" Type="http://schemas.openxmlformats.org/officeDocument/2006/relationships/footer" Target="footer2.xml" /><Relationship Id="rId15" Type="http://schemas.openxmlformats.org/officeDocument/2006/relationships/hyperlink" Target="https://www.cms.gov/Regulations-and-Guidance/Administrative-Simplification/Enforcements" TargetMode="External" /><Relationship Id="rId16" Type="http://schemas.openxmlformats.org/officeDocument/2006/relationships/hyperlink" Target="mailto:hipaacomplaint@cms.hhs.gov" TargetMode="External" /><Relationship Id="rId17" Type="http://schemas.openxmlformats.org/officeDocument/2006/relationships/footer" Target="footer3.xml" /><Relationship Id="rId18" Type="http://schemas.openxmlformats.org/officeDocument/2006/relationships/footer" Target="footer4.xml" /><Relationship Id="rId19" Type="http://schemas.openxmlformats.org/officeDocument/2006/relationships/image" Target="media/image2.wmf" /><Relationship Id="rId2" Type="http://schemas.openxmlformats.org/officeDocument/2006/relationships/settings" Target="settings.xml" /><Relationship Id="rId20" Type="http://schemas.openxmlformats.org/officeDocument/2006/relationships/image" Target="media/image3.wmf" /><Relationship Id="rId21" Type="http://schemas.openxmlformats.org/officeDocument/2006/relationships/image" Target="media/image4.wmf" /><Relationship Id="rId22" Type="http://schemas.openxmlformats.org/officeDocument/2006/relationships/image" Target="media/image5.wmf" /><Relationship Id="rId23" Type="http://schemas.openxmlformats.org/officeDocument/2006/relationships/image" Target="media/image6.wmf" /><Relationship Id="rId24" Type="http://schemas.openxmlformats.org/officeDocument/2006/relationships/image" Target="media/image7.wmf" /><Relationship Id="rId25" Type="http://schemas.openxmlformats.org/officeDocument/2006/relationships/image" Target="media/image8.wmf" /><Relationship Id="rId26" Type="http://schemas.openxmlformats.org/officeDocument/2006/relationships/image" Target="media/image9.wmf" /><Relationship Id="rId27" Type="http://schemas.openxmlformats.org/officeDocument/2006/relationships/image" Target="media/image10.wmf" /><Relationship Id="rId28" Type="http://schemas.openxmlformats.org/officeDocument/2006/relationships/image" Target="media/image11.wmf" /><Relationship Id="rId29" Type="http://schemas.openxmlformats.org/officeDocument/2006/relationships/image" Target="media/image12.wmf" /><Relationship Id="rId3" Type="http://schemas.openxmlformats.org/officeDocument/2006/relationships/webSettings" Target="webSettings.xml" /><Relationship Id="rId30" Type="http://schemas.openxmlformats.org/officeDocument/2006/relationships/image" Target="media/image13.wmf" /><Relationship Id="rId31" Type="http://schemas.openxmlformats.org/officeDocument/2006/relationships/image" Target="media/image14.wmf" /><Relationship Id="rId32" Type="http://schemas.openxmlformats.org/officeDocument/2006/relationships/image" Target="media/image15.emf" /><Relationship Id="rId33" Type="http://schemas.openxmlformats.org/officeDocument/2006/relationships/image" Target="media/image16.wmf" /><Relationship Id="rId34" Type="http://schemas.openxmlformats.org/officeDocument/2006/relationships/footer" Target="footer5.xml" /><Relationship Id="rId35" Type="http://schemas.openxmlformats.org/officeDocument/2006/relationships/footer" Target="footer6.xml" /><Relationship Id="rId36" Type="http://schemas.openxmlformats.org/officeDocument/2006/relationships/glossaryDocument" Target="glossary/document.xml" /><Relationship Id="rId37" Type="http://schemas.openxmlformats.org/officeDocument/2006/relationships/theme" Target="theme/theme1.xml" /><Relationship Id="rId38" Type="http://schemas.openxmlformats.org/officeDocument/2006/relationships/numbering" Target="numbering.xml" /><Relationship Id="rId39" Type="http://schemas.openxmlformats.org/officeDocument/2006/relationships/styles" Target="style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customXml" Target="../customXml/item5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C6564C7645CC449294FF8D74D7B0A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3AD8-7FED-4556-A1B1-E9301D28D458}"/>
      </w:docPartPr>
      <w:docPartBody>
        <w:p w:rsidR="007720FF" w:rsidP="00241FE2">
          <w:pPr>
            <w:pStyle w:val="C6564C7645CC449294FF8D74D7B0A4ED"/>
          </w:pPr>
          <w:r>
            <w:rPr>
              <w:rStyle w:val="PlaceholderText"/>
            </w:rPr>
            <w:t>Select</w:t>
          </w:r>
          <w:r w:rsidRPr="00F73EE5">
            <w:rPr>
              <w:rStyle w:val="PlaceholderText"/>
            </w:rPr>
            <w:t xml:space="preserve"> a date.</w:t>
          </w:r>
        </w:p>
      </w:docPartBody>
    </w:docPart>
    <w:docPart>
      <w:docPartPr>
        <w:name w:val="6D85992EF189419FB69D4C40A988F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DF43-58B9-45B0-AA0A-034027456277}"/>
      </w:docPartPr>
      <w:docPartBody>
        <w:p w:rsidR="00A22BDC" w:rsidP="00241FE2">
          <w:pPr>
            <w:pStyle w:val="6D85992EF189419FB69D4C40A988F295"/>
          </w:pPr>
          <w:r>
            <w:rPr>
              <w:rStyle w:val="PlaceholderText"/>
            </w:rPr>
            <w:t>Select</w:t>
          </w:r>
          <w:r w:rsidRPr="00F73EE5">
            <w:rPr>
              <w:rStyle w:val="PlaceholderText"/>
            </w:rPr>
            <w:t xml:space="preserve"> an </w:t>
          </w:r>
          <w:r>
            <w:rPr>
              <w:rStyle w:val="PlaceholderText"/>
            </w:rPr>
            <w:t>option</w:t>
          </w:r>
          <w:r w:rsidRPr="00F73EE5">
            <w:rPr>
              <w:rStyle w:val="PlaceholderText"/>
            </w:rPr>
            <w:t>.</w:t>
          </w:r>
        </w:p>
      </w:docPartBody>
    </w:docPart>
    <w:docPart>
      <w:docPartPr>
        <w:name w:val="1C4BF03E9E48417CB091AE2DC7280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89A7-20C3-4A33-952E-F19A260D34FB}"/>
      </w:docPartPr>
      <w:docPartBody>
        <w:p w:rsidR="00A22BDC" w:rsidP="00241FE2">
          <w:pPr>
            <w:pStyle w:val="1C4BF03E9E48417CB091AE2DC7280815"/>
          </w:pPr>
          <w:r>
            <w:rPr>
              <w:rStyle w:val="PlaceholderText"/>
            </w:rPr>
            <w:t>Select a date</w:t>
          </w:r>
          <w:r w:rsidRPr="00F73EE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>
      <w:pPr>
        <w:spacing w:after="0" w:line="240" w:lineRule="auto"/>
      </w:pPr>
      <w:r>
        <w:separator/>
      </w:r>
    </w:p>
  </w:footnote>
  <w:footnote w:type="continuationSeparator" w:id="1">
    <w:p>
      <w:pPr>
        <w:spacing w:after="0" w:line="240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47FEC"/>
    <w:rsid w:val="00003302"/>
    <w:rsid w:val="00047383"/>
    <w:rsid w:val="00076008"/>
    <w:rsid w:val="000F097F"/>
    <w:rsid w:val="00111D24"/>
    <w:rsid w:val="00154ED7"/>
    <w:rsid w:val="001C425A"/>
    <w:rsid w:val="00200BF6"/>
    <w:rsid w:val="0020617A"/>
    <w:rsid w:val="00224F1A"/>
    <w:rsid w:val="00237320"/>
    <w:rsid w:val="00241FE2"/>
    <w:rsid w:val="00282094"/>
    <w:rsid w:val="00282E7F"/>
    <w:rsid w:val="00327DAB"/>
    <w:rsid w:val="00394C4B"/>
    <w:rsid w:val="005D779D"/>
    <w:rsid w:val="005E5E0B"/>
    <w:rsid w:val="00681577"/>
    <w:rsid w:val="007720FF"/>
    <w:rsid w:val="007E0A77"/>
    <w:rsid w:val="00832576"/>
    <w:rsid w:val="00950B75"/>
    <w:rsid w:val="009C3FD4"/>
    <w:rsid w:val="00A22BDC"/>
    <w:rsid w:val="00B0120A"/>
    <w:rsid w:val="00B31E7E"/>
    <w:rsid w:val="00BF7EC5"/>
    <w:rsid w:val="00C41672"/>
    <w:rsid w:val="00C80D9F"/>
    <w:rsid w:val="00D54397"/>
    <w:rsid w:val="00D86BA8"/>
    <w:rsid w:val="00DC3A22"/>
    <w:rsid w:val="00DD0AE3"/>
    <w:rsid w:val="00DE1225"/>
    <w:rsid w:val="00DF3A25"/>
    <w:rsid w:val="00E47FEC"/>
    <w:rsid w:val="00E75417"/>
    <w:rsid w:val="00EF0848"/>
    <w:rsid w:val="00F00879"/>
    <w:rsid w:val="00F1557D"/>
    <w:rsid w:val="00F47E4A"/>
  </w:rsid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1FE2"/>
    <w:rPr>
      <w:color w:val="808080"/>
    </w:rPr>
  </w:style>
  <w:style w:type="paragraph" w:customStyle="1" w:styleId="C6564C7645CC449294FF8D74D7B0A4ED">
    <w:name w:val="C6564C7645CC449294FF8D74D7B0A4ED"/>
    <w:rsid w:val="00241FE2"/>
    <w:pPr>
      <w:widowControl w:val="0"/>
      <w:tabs>
        <w:tab w:val="center" w:pos="4320"/>
        <w:tab w:val="right" w:pos="8640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D85992EF189419FB69D4C40A988F295">
    <w:name w:val="6D85992EF189419FB69D4C40A988F295"/>
    <w:rsid w:val="00241FE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1C4BF03E9E48417CB091AE2DC7280815">
    <w:name w:val="1C4BF03E9E48417CB091AE2DC7280815"/>
    <w:rsid w:val="00241FE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75CCE74578804581CE9BC8124DA0ED" ma:contentTypeVersion="11" ma:contentTypeDescription="Create a new document." ma:contentTypeScope="" ma:versionID="e03b9bcf23fe5902b38c59ec31e64045">
  <xsd:schema xmlns:xsd="http://www.w3.org/2001/XMLSchema" xmlns:xs="http://www.w3.org/2001/XMLSchema" xmlns:p="http://schemas.microsoft.com/office/2006/metadata/properties" xmlns:ns2="6326dbe4-a6c3-4d0a-9376-47940d2d83e6" xmlns:ns3="d8c04eb9-6193-470b-9582-d886013471ea" targetNamespace="http://schemas.microsoft.com/office/2006/metadata/properties" ma:root="true" ma:fieldsID="540f7116a02c881cfa1cec5bade2552f" ns2:_="" ns3:_="">
    <xsd:import namespace="6326dbe4-a6c3-4d0a-9376-47940d2d83e6"/>
    <xsd:import namespace="d8c04eb9-6193-470b-9582-d88601347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PreviousDocumentationNotes" minOccurs="0"/>
                <xsd:element ref="ns2:Last_x0020_Modified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6dbe4-a6c3-4d0a-9376-47940d2d83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internalName="comments">
      <xsd:simpleType>
        <xsd:restriction base="dms:Text">
          <xsd:maxLength value="255"/>
        </xsd:restriction>
      </xsd:simpleType>
    </xsd:element>
    <xsd:element name="PreviousDocumentationNotes" ma:index="15" nillable="true" ma:displayName="Previous Documentation Notes" ma:format="Dropdown" ma:internalName="PreviousDocumentationNotes">
      <xsd:simpleType>
        <xsd:restriction base="dms:Text">
          <xsd:maxLength value="255"/>
        </xsd:restriction>
      </xsd:simpleType>
    </xsd:element>
    <xsd:element name="Last_x0020_Modified_x0020_Date" ma:index="16" nillable="true" ma:displayName="Last Modified Date" ma:format="DateOnly" ma:internalName="Last_x0020_Modified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04eb9-6193-470b-9582-d886013471e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6326dbe4-a6c3-4d0a-9376-47940d2d83e6">Test</comments>
    <PreviousDocumentationNotes xmlns="6326dbe4-a6c3-4d0a-9376-47940d2d83e6" xsi:nil="true"/>
    <Last_x0020_Modified_x0020_Date xmlns="6326dbe4-a6c3-4d0a-9376-47940d2d83e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41C30-FC52-46B7-A917-764DEA15C8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F36813-836A-4C94-8042-D8ABC9620B3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D8CED46-A987-4F02-98D8-C044BF01F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26dbe4-a6c3-4d0a-9376-47940d2d83e6"/>
    <ds:schemaRef ds:uri="d8c04eb9-6193-470b-9582-d88601347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5B174A-6A0D-4AB5-9B3C-A5F72C928157}">
  <ds:schemaRefs>
    <ds:schemaRef ds:uri="http://schemas.microsoft.com/office/2006/metadata/properties"/>
    <ds:schemaRef ds:uri="http://schemas.microsoft.com/office/infopath/2007/PartnerControls"/>
    <ds:schemaRef ds:uri="6326dbe4-a6c3-4d0a-9376-47940d2d83e6"/>
  </ds:schemaRefs>
</ds:datastoreItem>
</file>

<file path=customXml/itemProps5.xml><?xml version="1.0" encoding="utf-8"?>
<ds:datastoreItem xmlns:ds="http://schemas.openxmlformats.org/officeDocument/2006/customXml" ds:itemID="{93BAA94A-1CA2-4814-86D3-A1CB08D6F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851</Words>
  <Characters>1625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4-12-19T20:24:00Z</dcterms:created>
  <dcterms:modified xsi:type="dcterms:W3CDTF">2024-12-19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75CCE74578804581CE9BC8124DA0ED</vt:lpwstr>
  </property>
  <property fmtid="{D5CDD505-2E9C-101B-9397-08002B2CF9AE}" pid="3" name="_dlc_DocIdItemGuid">
    <vt:lpwstr>e8d99346-8762-4ec7-b900-fb44146ab054</vt:lpwstr>
  </property>
</Properties>
</file>